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5F3E36" w:rsidR="00D02366" w:rsidP="00746890" w:rsidRDefault="00F83DD8" w14:paraId="6AB98303" w14:textId="1F2BEA4F">
      <w:pPr>
        <w:jc w:val="center"/>
        <w:rPr>
          <w:sz w:val="28"/>
          <w:szCs w:val="28"/>
        </w:rPr>
      </w:pPr>
      <w:r w:rsidRPr="005F3E36">
        <w:rPr>
          <w:sz w:val="28"/>
          <w:szCs w:val="28"/>
        </w:rPr>
        <w:t>Admi</w:t>
      </w:r>
      <w:r w:rsidRPr="005F3E36" w:rsidR="001F0B04">
        <w:rPr>
          <w:sz w:val="28"/>
          <w:szCs w:val="28"/>
        </w:rPr>
        <w:t>nistrative Professional Council</w:t>
      </w:r>
    </w:p>
    <w:p w:rsidR="006F5921" w:rsidP="361DDFB2" w:rsidRDefault="006F5921" w14:paraId="39302704" w14:textId="58D30055">
      <w:pPr>
        <w:pStyle w:val="Normal"/>
        <w:bidi w:val="0"/>
        <w:spacing w:before="0" w:beforeAutospacing="off" w:after="0" w:afterAutospacing="off" w:line="259" w:lineRule="auto"/>
        <w:ind w:left="0" w:right="0"/>
        <w:jc w:val="center"/>
        <w:rPr>
          <w:sz w:val="28"/>
          <w:szCs w:val="28"/>
        </w:rPr>
      </w:pPr>
      <w:r w:rsidRPr="361DDFB2" w:rsidR="006F5921">
        <w:rPr>
          <w:sz w:val="28"/>
          <w:szCs w:val="28"/>
        </w:rPr>
        <w:t xml:space="preserve">Business </w:t>
      </w:r>
      <w:r w:rsidRPr="361DDFB2" w:rsidR="00323E9B">
        <w:rPr>
          <w:sz w:val="28"/>
          <w:szCs w:val="28"/>
        </w:rPr>
        <w:t>Meeting</w:t>
      </w:r>
      <w:r w:rsidRPr="361DDFB2" w:rsidR="00E81197">
        <w:rPr>
          <w:sz w:val="28"/>
          <w:szCs w:val="28"/>
        </w:rPr>
        <w:t xml:space="preserve"> </w:t>
      </w:r>
      <w:r w:rsidRPr="361DDFB2" w:rsidR="267C14BB">
        <w:rPr>
          <w:sz w:val="28"/>
          <w:szCs w:val="28"/>
        </w:rPr>
        <w:t>Minutes</w:t>
      </w:r>
    </w:p>
    <w:p w:rsidR="0018360C" w:rsidP="00F910D4" w:rsidRDefault="087764B9" w14:paraId="240515C0" w14:textId="6220C43C">
      <w:pPr>
        <w:jc w:val="center"/>
        <w:rPr>
          <w:sz w:val="28"/>
          <w:szCs w:val="28"/>
        </w:rPr>
      </w:pPr>
      <w:r w:rsidRPr="26DD78B8">
        <w:rPr>
          <w:sz w:val="28"/>
          <w:szCs w:val="28"/>
        </w:rPr>
        <w:t>November 14</w:t>
      </w:r>
      <w:r w:rsidRPr="26DD78B8" w:rsidR="655752A7">
        <w:rPr>
          <w:sz w:val="28"/>
          <w:szCs w:val="28"/>
          <w:vertAlign w:val="superscript"/>
        </w:rPr>
        <w:t>t</w:t>
      </w:r>
      <w:r w:rsidRPr="26DD78B8" w:rsidR="78FBE2C8">
        <w:rPr>
          <w:sz w:val="28"/>
          <w:szCs w:val="28"/>
          <w:vertAlign w:val="superscript"/>
        </w:rPr>
        <w:t>h</w:t>
      </w:r>
      <w:r w:rsidRPr="26DD78B8" w:rsidR="7410834B">
        <w:rPr>
          <w:sz w:val="28"/>
          <w:szCs w:val="28"/>
        </w:rPr>
        <w:t>, 202</w:t>
      </w:r>
      <w:r w:rsidRPr="26DD78B8" w:rsidR="5425C73D">
        <w:rPr>
          <w:sz w:val="28"/>
          <w:szCs w:val="28"/>
        </w:rPr>
        <w:t>2</w:t>
      </w:r>
      <w:r w:rsidRPr="26DD78B8" w:rsidR="7410834B">
        <w:rPr>
          <w:sz w:val="28"/>
          <w:szCs w:val="28"/>
        </w:rPr>
        <w:t xml:space="preserve">- </w:t>
      </w:r>
      <w:r w:rsidRPr="26DD78B8" w:rsidR="0A706661">
        <w:rPr>
          <w:sz w:val="28"/>
          <w:szCs w:val="28"/>
        </w:rPr>
        <w:t>9:00</w:t>
      </w:r>
      <w:r w:rsidRPr="26DD78B8" w:rsidR="7410834B">
        <w:rPr>
          <w:sz w:val="28"/>
          <w:szCs w:val="28"/>
        </w:rPr>
        <w:t xml:space="preserve">am </w:t>
      </w:r>
      <w:r w:rsidRPr="26DD78B8" w:rsidR="627F6AE6">
        <w:rPr>
          <w:sz w:val="28"/>
          <w:szCs w:val="28"/>
        </w:rPr>
        <w:t>– 1</w:t>
      </w:r>
      <w:r w:rsidRPr="26DD78B8" w:rsidR="348E08EB">
        <w:rPr>
          <w:sz w:val="28"/>
          <w:szCs w:val="28"/>
        </w:rPr>
        <w:t>1:00</w:t>
      </w:r>
      <w:r w:rsidRPr="26DD78B8" w:rsidR="627F6AE6">
        <w:rPr>
          <w:sz w:val="28"/>
          <w:szCs w:val="28"/>
        </w:rPr>
        <w:t>am</w:t>
      </w:r>
    </w:p>
    <w:p w:rsidR="06772644" w:rsidP="49E8783B" w:rsidRDefault="06772644" w14:paraId="5A360830" w14:textId="4D4EBCDE">
      <w:pPr>
        <w:jc w:val="center"/>
      </w:pPr>
      <w:r w:rsidRPr="26DD78B8">
        <w:rPr>
          <w:sz w:val="28"/>
          <w:szCs w:val="28"/>
        </w:rPr>
        <w:t>In-Person: A</w:t>
      </w:r>
      <w:r w:rsidRPr="26DD78B8" w:rsidR="7623161B">
        <w:rPr>
          <w:sz w:val="28"/>
          <w:szCs w:val="28"/>
        </w:rPr>
        <w:t>DM Ammons 226</w:t>
      </w:r>
    </w:p>
    <w:p w:rsidR="00F83DD8" w:rsidP="49E8783B" w:rsidRDefault="1EAA8E15" w14:paraId="5B652E34" w14:textId="1B312880">
      <w:pPr>
        <w:jc w:val="center"/>
        <w:rPr>
          <w:sz w:val="28"/>
          <w:szCs w:val="28"/>
        </w:rPr>
      </w:pPr>
      <w:r w:rsidRPr="60A0D22D">
        <w:rPr>
          <w:sz w:val="28"/>
          <w:szCs w:val="28"/>
        </w:rPr>
        <w:t>Virtual:</w:t>
      </w:r>
      <w:r w:rsidRPr="60A0D22D">
        <w:rPr>
          <w:rFonts w:ascii="Lato" w:hAnsi="Lato" w:eastAsia="Lato" w:cs="Lato"/>
          <w:sz w:val="21"/>
          <w:szCs w:val="21"/>
        </w:rPr>
        <w:t xml:space="preserve">  </w:t>
      </w:r>
      <w:hyperlink r:id="rId11">
        <w:r w:rsidRPr="60A0D22D" w:rsidR="1B1C61F5">
          <w:rPr>
            <w:rStyle w:val="Hyperlink"/>
            <w:rFonts w:ascii="Lato" w:hAnsi="Lato" w:eastAsia="Lato" w:cs="Lato"/>
            <w:sz w:val="21"/>
            <w:szCs w:val="21"/>
          </w:rPr>
          <w:t>Zoom</w:t>
        </w:r>
      </w:hyperlink>
      <w:r w:rsidRPr="60A0D22D" w:rsidR="1B1C61F5">
        <w:rPr>
          <w:rFonts w:ascii="Calibri" w:hAnsi="Calibri" w:eastAsia="Calibri" w:cs="Calibri"/>
          <w:sz w:val="22"/>
          <w:szCs w:val="22"/>
        </w:rPr>
        <w:t xml:space="preserve"> </w:t>
      </w:r>
    </w:p>
    <w:p w:rsidR="00973991" w:rsidP="001C2D7F" w:rsidRDefault="00F10A01" w14:paraId="6079B950" w14:textId="21DF4955">
      <w:pPr>
        <w:pStyle w:val="ListParagraph"/>
        <w:numPr>
          <w:ilvl w:val="0"/>
          <w:numId w:val="19"/>
        </w:numPr>
        <w:tabs>
          <w:tab w:val="right" w:pos="1080"/>
          <w:tab w:val="left" w:pos="1440"/>
        </w:tabs>
        <w:rPr>
          <w:b/>
        </w:rPr>
      </w:pPr>
      <w:r w:rsidRPr="00973991">
        <w:rPr>
          <w:b/>
        </w:rPr>
        <w:t>Call to Order</w:t>
      </w:r>
      <w:r w:rsidR="008606C2">
        <w:rPr>
          <w:b/>
        </w:rPr>
        <w:t xml:space="preserve"> 9:02AM</w:t>
      </w:r>
    </w:p>
    <w:p w:rsidR="008606C2" w:rsidP="008606C2" w:rsidRDefault="008606C2" w14:paraId="0E0D0432" w14:textId="32CF0080">
      <w:pPr>
        <w:pStyle w:val="ListParagraph"/>
        <w:numPr>
          <w:ilvl w:val="1"/>
          <w:numId w:val="19"/>
        </w:numPr>
        <w:tabs>
          <w:tab w:val="right" w:pos="1080"/>
          <w:tab w:val="left" w:pos="1440"/>
        </w:tabs>
        <w:rPr>
          <w:b/>
        </w:rPr>
      </w:pPr>
      <w:r>
        <w:rPr>
          <w:bCs/>
        </w:rPr>
        <w:t>Thank you folks for bearing with us as we worked to figured out technology this morning!</w:t>
      </w:r>
    </w:p>
    <w:p w:rsidR="00973991" w:rsidP="00973991" w:rsidRDefault="00973991" w14:paraId="4A0BCCF7" w14:textId="77777777">
      <w:pPr>
        <w:pStyle w:val="ListParagraph"/>
        <w:tabs>
          <w:tab w:val="right" w:pos="1080"/>
          <w:tab w:val="left" w:pos="1440"/>
        </w:tabs>
        <w:rPr>
          <w:b/>
        </w:rPr>
      </w:pPr>
    </w:p>
    <w:p w:rsidR="00973991" w:rsidP="00973991" w:rsidRDefault="001C2D7F" w14:paraId="795F6F65" w14:textId="5D415D9E">
      <w:pPr>
        <w:pStyle w:val="ListParagraph"/>
        <w:numPr>
          <w:ilvl w:val="0"/>
          <w:numId w:val="19"/>
        </w:numPr>
        <w:tabs>
          <w:tab w:val="right" w:pos="1080"/>
          <w:tab w:val="left" w:pos="1440"/>
        </w:tabs>
        <w:rPr>
          <w:b/>
        </w:rPr>
      </w:pPr>
      <w:r w:rsidRPr="00973991">
        <w:rPr>
          <w:b/>
        </w:rPr>
        <w:t>Announcements</w:t>
      </w:r>
    </w:p>
    <w:p w:rsidR="03FA6928" w:rsidP="463640A0" w:rsidRDefault="0766A385" w14:paraId="7947A4D1" w14:textId="33871500">
      <w:pPr>
        <w:pStyle w:val="ListParagraph"/>
        <w:numPr>
          <w:ilvl w:val="1"/>
          <w:numId w:val="19"/>
        </w:numPr>
        <w:tabs>
          <w:tab w:val="right" w:pos="1080"/>
          <w:tab w:val="left" w:pos="1440"/>
        </w:tabs>
        <w:spacing w:line="259" w:lineRule="auto"/>
      </w:pPr>
      <w:r>
        <w:t>Next APC meeting</w:t>
      </w:r>
      <w:r w:rsidR="4FF0F2FE">
        <w:t xml:space="preserve">: </w:t>
      </w:r>
      <w:r w:rsidR="1811B5D6">
        <w:t>December 12</w:t>
      </w:r>
      <w:r w:rsidRPr="26DD78B8" w:rsidR="206D064E">
        <w:rPr>
          <w:vertAlign w:val="superscript"/>
        </w:rPr>
        <w:t>th</w:t>
      </w:r>
      <w:r w:rsidR="206D064E">
        <w:t xml:space="preserve"> </w:t>
      </w:r>
      <w:r w:rsidRPr="26DD78B8" w:rsidR="43D82C63">
        <w:rPr>
          <w:vertAlign w:val="superscript"/>
        </w:rPr>
        <w:t>-</w:t>
      </w:r>
      <w:r>
        <w:t xml:space="preserve"> </w:t>
      </w:r>
      <w:r w:rsidR="4F16973F">
        <w:t>9:0</w:t>
      </w:r>
      <w:r>
        <w:t>0 a.m.-1</w:t>
      </w:r>
      <w:r w:rsidR="0C6FEBDB">
        <w:t>1:0</w:t>
      </w:r>
      <w:r>
        <w:t>0 a.m. (Zoom</w:t>
      </w:r>
      <w:r w:rsidR="003B5E5E">
        <w:t xml:space="preserve"> and in the A</w:t>
      </w:r>
      <w:r w:rsidR="3DE4C74E">
        <w:t>mmons 226</w:t>
      </w:r>
      <w:r w:rsidR="003B5E5E">
        <w:t>)</w:t>
      </w:r>
    </w:p>
    <w:p w:rsidR="008606C2" w:rsidP="008606C2" w:rsidRDefault="008606C2" w14:paraId="603D6D46" w14:textId="5CB4718C">
      <w:pPr>
        <w:pStyle w:val="ListParagraph"/>
        <w:numPr>
          <w:ilvl w:val="2"/>
          <w:numId w:val="19"/>
        </w:numPr>
        <w:tabs>
          <w:tab w:val="right" w:pos="1080"/>
          <w:tab w:val="left" w:pos="1440"/>
        </w:tabs>
        <w:spacing w:line="259" w:lineRule="auto"/>
      </w:pPr>
      <w:r>
        <w:t>Please join us for future meetings, we would love to see you all!</w:t>
      </w:r>
    </w:p>
    <w:p w:rsidR="6E16206C" w:rsidP="081DD2FC" w:rsidRDefault="6E16206C" w14:paraId="0F1CC9D7" w14:textId="1174FB7A">
      <w:pPr>
        <w:pStyle w:val="ListParagraph"/>
        <w:numPr>
          <w:ilvl w:val="1"/>
          <w:numId w:val="19"/>
        </w:numPr>
        <w:tabs>
          <w:tab w:val="right" w:pos="1080"/>
          <w:tab w:val="left" w:pos="1440"/>
        </w:tabs>
        <w:spacing w:line="259" w:lineRule="auto"/>
      </w:pPr>
      <w:r>
        <w:t>Speaker</w:t>
      </w:r>
      <w:r w:rsidR="2396CD94">
        <w:t xml:space="preserve"> in </w:t>
      </w:r>
      <w:r w:rsidR="3E07D0E3">
        <w:t>December</w:t>
      </w:r>
      <w:r>
        <w:t xml:space="preserve">: </w:t>
      </w:r>
      <w:r w:rsidR="51C527ED">
        <w:t>Brandon Bernier, VPIT</w:t>
      </w:r>
      <w:r w:rsidR="2DEB6BE1">
        <w:t>/CIO</w:t>
      </w:r>
    </w:p>
    <w:p w:rsidR="008606C2" w:rsidP="081DD2FC" w:rsidRDefault="008606C2" w14:paraId="4FE03536" w14:textId="05C394F3">
      <w:pPr>
        <w:pStyle w:val="ListParagraph"/>
        <w:numPr>
          <w:ilvl w:val="1"/>
          <w:numId w:val="19"/>
        </w:numPr>
        <w:tabs>
          <w:tab w:val="right" w:pos="1080"/>
          <w:tab w:val="left" w:pos="1440"/>
        </w:tabs>
        <w:spacing w:line="259" w:lineRule="auto"/>
      </w:pPr>
      <w:r>
        <w:t>Speaker in January: Brett Anderson, Interim VP for HR</w:t>
      </w:r>
    </w:p>
    <w:p w:rsidR="008606C2" w:rsidP="081DD2FC" w:rsidRDefault="008606C2" w14:paraId="3B35DFF5" w14:textId="261F7A9B">
      <w:pPr>
        <w:pStyle w:val="ListParagraph"/>
        <w:numPr>
          <w:ilvl w:val="1"/>
          <w:numId w:val="19"/>
        </w:numPr>
        <w:tabs>
          <w:tab w:val="right" w:pos="1080"/>
          <w:tab w:val="left" w:pos="1440"/>
        </w:tabs>
        <w:spacing w:line="259" w:lineRule="auto"/>
      </w:pPr>
      <w:r>
        <w:t>Thank you to service and Engagement and everyone else who was able to volunteer for the benefits fair! We appreciate everyone being able to do this!</w:t>
      </w:r>
    </w:p>
    <w:p w:rsidR="008606C2" w:rsidP="081DD2FC" w:rsidRDefault="008606C2" w14:paraId="20AF622E" w14:textId="69820A23">
      <w:pPr>
        <w:pStyle w:val="ListParagraph"/>
        <w:numPr>
          <w:ilvl w:val="1"/>
          <w:numId w:val="19"/>
        </w:numPr>
        <w:tabs>
          <w:tab w:val="right" w:pos="1080"/>
          <w:tab w:val="left" w:pos="1440"/>
        </w:tabs>
        <w:spacing w:line="259" w:lineRule="auto"/>
      </w:pPr>
      <w:r>
        <w:t>Reminder about the three professional development days that are in place for next week, lots of great opportunities, however you chose to utilize it, please do so!</w:t>
      </w:r>
    </w:p>
    <w:p w:rsidR="52EC6CBF" w:rsidP="52EC6CBF" w:rsidRDefault="52EC6CBF" w14:paraId="1EE76025" w14:textId="4D430FB8">
      <w:pPr>
        <w:tabs>
          <w:tab w:val="right" w:pos="1080"/>
          <w:tab w:val="left" w:pos="1440"/>
        </w:tabs>
        <w:ind w:left="720"/>
      </w:pPr>
    </w:p>
    <w:p w:rsidR="29E76D8D" w:rsidP="52EC6CBF" w:rsidRDefault="51827A94" w14:paraId="25271733" w14:textId="6F7993CE">
      <w:pPr>
        <w:pStyle w:val="ListParagraph"/>
        <w:numPr>
          <w:ilvl w:val="0"/>
          <w:numId w:val="19"/>
        </w:numPr>
        <w:tabs>
          <w:tab w:val="right" w:pos="1080"/>
          <w:tab w:val="left" w:pos="1440"/>
        </w:tabs>
        <w:rPr>
          <w:b/>
          <w:bCs/>
        </w:rPr>
      </w:pPr>
      <w:r w:rsidRPr="5A83BB27">
        <w:rPr>
          <w:b/>
          <w:bCs/>
          <w:color w:val="000000" w:themeColor="text1"/>
        </w:rPr>
        <w:t xml:space="preserve">Speakers for </w:t>
      </w:r>
      <w:r w:rsidRPr="5A83BB27" w:rsidR="38269703">
        <w:rPr>
          <w:b/>
          <w:bCs/>
          <w:color w:val="000000" w:themeColor="text1"/>
        </w:rPr>
        <w:t>November</w:t>
      </w:r>
    </w:p>
    <w:p w:rsidR="258D35F3" w:rsidP="26DD78B8" w:rsidRDefault="258D35F3" w14:paraId="2F518D9F" w14:textId="584A4006">
      <w:pPr>
        <w:pStyle w:val="ListParagraph"/>
        <w:numPr>
          <w:ilvl w:val="1"/>
          <w:numId w:val="19"/>
        </w:numPr>
        <w:tabs>
          <w:tab w:val="right" w:pos="1080"/>
          <w:tab w:val="left" w:pos="1440"/>
        </w:tabs>
        <w:spacing w:line="259" w:lineRule="auto"/>
      </w:pPr>
      <w:r w:rsidRPr="5A83BB27">
        <w:t>CSU Accreditation: Laura Jensen, Mary Pederson, Susan Matthews</w:t>
      </w:r>
      <w:r w:rsidRPr="5A83BB27" w:rsidR="261E35BF">
        <w:t xml:space="preserve"> – Postponed</w:t>
      </w:r>
      <w:r w:rsidR="008606C2">
        <w:t xml:space="preserve"> until a future meeting</w:t>
      </w:r>
    </w:p>
    <w:p w:rsidR="258D35F3" w:rsidP="26DD78B8" w:rsidRDefault="258D35F3" w14:paraId="734B1C38" w14:textId="6D8AAC88">
      <w:pPr>
        <w:pStyle w:val="ListParagraph"/>
        <w:numPr>
          <w:ilvl w:val="1"/>
          <w:numId w:val="19"/>
        </w:numPr>
        <w:tabs>
          <w:tab w:val="right" w:pos="1080"/>
          <w:tab w:val="left" w:pos="1440"/>
        </w:tabs>
        <w:spacing w:line="259" w:lineRule="auto"/>
      </w:pPr>
      <w:r w:rsidRPr="5A83BB27">
        <w:t>Brendan Hanlon, VPUO</w:t>
      </w:r>
      <w:r w:rsidRPr="5A83BB27" w:rsidR="75AD1D13">
        <w:t>/CFO</w:t>
      </w:r>
      <w:r w:rsidRPr="5A83BB27" w:rsidR="3447884C">
        <w:t xml:space="preserve"> @ 9:45pm</w:t>
      </w:r>
    </w:p>
    <w:p w:rsidR="00392C8B" w:rsidP="00392C8B" w:rsidRDefault="00392C8B" w14:paraId="7C09D3F1" w14:textId="78360D10">
      <w:pPr>
        <w:pStyle w:val="ListParagraph"/>
        <w:numPr>
          <w:ilvl w:val="2"/>
          <w:numId w:val="19"/>
        </w:numPr>
        <w:tabs>
          <w:tab w:val="right" w:pos="1080"/>
          <w:tab w:val="left" w:pos="1440"/>
        </w:tabs>
        <w:spacing w:line="259" w:lineRule="auto"/>
      </w:pPr>
      <w:r>
        <w:t>Third month and third week in the role here at CSU, it has been a good transition into the role</w:t>
      </w:r>
    </w:p>
    <w:p w:rsidR="00392C8B" w:rsidP="00392C8B" w:rsidRDefault="00392C8B" w14:paraId="4CA00FF4" w14:textId="2EC3F231">
      <w:pPr>
        <w:pStyle w:val="ListParagraph"/>
        <w:numPr>
          <w:ilvl w:val="2"/>
          <w:numId w:val="19"/>
        </w:numPr>
        <w:tabs>
          <w:tab w:val="right" w:pos="1080"/>
          <w:tab w:val="left" w:pos="1440"/>
        </w:tabs>
        <w:spacing w:line="259" w:lineRule="auto"/>
      </w:pPr>
      <w:r>
        <w:t>Making a transition in from the city and county of Denver, able to work with CSU through this role</w:t>
      </w:r>
    </w:p>
    <w:p w:rsidR="00392C8B" w:rsidP="00392C8B" w:rsidRDefault="00392C8B" w14:paraId="2E2F107A" w14:textId="5EB24F5A">
      <w:pPr>
        <w:pStyle w:val="ListParagraph"/>
        <w:numPr>
          <w:ilvl w:val="2"/>
          <w:numId w:val="19"/>
        </w:numPr>
        <w:tabs>
          <w:tab w:val="right" w:pos="1080"/>
          <w:tab w:val="left" w:pos="1440"/>
        </w:tabs>
        <w:spacing w:line="259" w:lineRule="auto"/>
      </w:pPr>
      <w:r>
        <w:t xml:space="preserve">Really excited to be here in this, doing as much listening as I can in the first 6 months of the role. Taking a moment to pause and learn more about this campus, continue doing the things we are doing really well, but then also taking an eye at what needs to be done in order to improve moving forward. </w:t>
      </w:r>
    </w:p>
    <w:p w:rsidR="00C346BC" w:rsidP="00392C8B" w:rsidRDefault="00C346BC" w14:paraId="799B0AE1" w14:textId="008B5687">
      <w:pPr>
        <w:pStyle w:val="ListParagraph"/>
        <w:numPr>
          <w:ilvl w:val="2"/>
          <w:numId w:val="19"/>
        </w:numPr>
        <w:tabs>
          <w:tab w:val="right" w:pos="1080"/>
          <w:tab w:val="left" w:pos="1440"/>
        </w:tabs>
        <w:spacing w:line="259" w:lineRule="auto"/>
      </w:pPr>
      <w:r>
        <w:t>Looking at incremental budget that was presented to the board in early October. This will be updated for the December board meeting</w:t>
      </w:r>
      <w:r w:rsidR="0086025B">
        <w:t xml:space="preserve"> – this is a draft so please just be mindful when we are sharing out with key constituent groups </w:t>
      </w:r>
    </w:p>
    <w:p w:rsidR="00C346BC" w:rsidP="00C346BC" w:rsidRDefault="00C346BC" w14:paraId="2E999A42" w14:textId="1F467CE0">
      <w:pPr>
        <w:pStyle w:val="ListParagraph"/>
        <w:numPr>
          <w:ilvl w:val="3"/>
          <w:numId w:val="19"/>
        </w:numPr>
        <w:tabs>
          <w:tab w:val="right" w:pos="1080"/>
          <w:tab w:val="left" w:pos="1440"/>
        </w:tabs>
        <w:spacing w:line="259" w:lineRule="auto"/>
      </w:pPr>
      <w:r>
        <w:t>Looking at a 0 or 3% incremental residential undergraduate increase. This will also depend on the governors budget as well</w:t>
      </w:r>
    </w:p>
    <w:p w:rsidR="00C346BC" w:rsidP="00C346BC" w:rsidRDefault="00C346BC" w14:paraId="6E3166F4" w14:textId="46DCD8AB">
      <w:pPr>
        <w:pStyle w:val="ListParagraph"/>
        <w:numPr>
          <w:ilvl w:val="3"/>
          <w:numId w:val="19"/>
        </w:numPr>
        <w:tabs>
          <w:tab w:val="right" w:pos="1080"/>
          <w:tab w:val="left" w:pos="1440"/>
        </w:tabs>
        <w:spacing w:line="259" w:lineRule="auto"/>
      </w:pPr>
      <w:r>
        <w:t>State revenue will hold consistent at 3%</w:t>
      </w:r>
    </w:p>
    <w:p w:rsidR="00C346BC" w:rsidP="00C346BC" w:rsidRDefault="00C346BC" w14:paraId="2170E8F9" w14:textId="7774B5CC">
      <w:pPr>
        <w:pStyle w:val="ListParagraph"/>
        <w:numPr>
          <w:ilvl w:val="3"/>
          <w:numId w:val="19"/>
        </w:numPr>
        <w:tabs>
          <w:tab w:val="right" w:pos="1080"/>
          <w:tab w:val="left" w:pos="1440"/>
        </w:tabs>
        <w:spacing w:line="259" w:lineRule="auto"/>
      </w:pPr>
      <w:r>
        <w:t>We will also look at salary increases at 3 or 5%, we will have to wait to see what the governors budget says to be more granular level</w:t>
      </w:r>
    </w:p>
    <w:p w:rsidR="00C346BC" w:rsidP="00C346BC" w:rsidRDefault="00C346BC" w14:paraId="536F4F57" w14:textId="52E4F56B">
      <w:pPr>
        <w:pStyle w:val="ListParagraph"/>
        <w:numPr>
          <w:ilvl w:val="3"/>
          <w:numId w:val="19"/>
        </w:numPr>
        <w:tabs>
          <w:tab w:val="right" w:pos="1080"/>
          <w:tab w:val="left" w:pos="1440"/>
        </w:tabs>
        <w:spacing w:line="259" w:lineRule="auto"/>
      </w:pPr>
      <w:r>
        <w:t>Since this drafted budget, we are looking better with the % for potential tuition increases</w:t>
      </w:r>
    </w:p>
    <w:p w:rsidR="00C346BC" w:rsidP="00C346BC" w:rsidRDefault="00C346BC" w14:paraId="46277F32" w14:textId="397D5AC3">
      <w:pPr>
        <w:pStyle w:val="ListParagraph"/>
        <w:numPr>
          <w:ilvl w:val="3"/>
          <w:numId w:val="19"/>
        </w:numPr>
        <w:tabs>
          <w:tab w:val="right" w:pos="1080"/>
          <w:tab w:val="left" w:pos="1440"/>
        </w:tabs>
        <w:spacing w:line="259" w:lineRule="auto"/>
      </w:pPr>
      <w:r>
        <w:t>CO</w:t>
      </w:r>
      <w:r w:rsidR="0086025B">
        <w:t>WINS</w:t>
      </w:r>
      <w:r>
        <w:t xml:space="preserve"> has reopened its contract, the general assembly still has to provide for the agreement </w:t>
      </w:r>
    </w:p>
    <w:p w:rsidR="00C346BC" w:rsidP="00C346BC" w:rsidRDefault="00C346BC" w14:paraId="275074DF" w14:textId="3A02BE3D">
      <w:pPr>
        <w:pStyle w:val="ListParagraph"/>
        <w:numPr>
          <w:ilvl w:val="2"/>
          <w:numId w:val="19"/>
        </w:numPr>
        <w:tabs>
          <w:tab w:val="right" w:pos="1080"/>
          <w:tab w:val="left" w:pos="1440"/>
        </w:tabs>
        <w:spacing w:line="259" w:lineRule="auto"/>
      </w:pPr>
      <w:r>
        <w:t>Open Comments from APC</w:t>
      </w:r>
    </w:p>
    <w:p w:rsidR="00C346BC" w:rsidP="00C346BC" w:rsidRDefault="00C346BC" w14:paraId="6D9A4884" w14:textId="511FD753">
      <w:pPr>
        <w:pStyle w:val="ListParagraph"/>
        <w:numPr>
          <w:ilvl w:val="3"/>
          <w:numId w:val="19"/>
        </w:numPr>
        <w:tabs>
          <w:tab w:val="right" w:pos="1080"/>
          <w:tab w:val="left" w:pos="1440"/>
        </w:tabs>
        <w:spacing w:line="259" w:lineRule="auto"/>
      </w:pPr>
      <w:r>
        <w:t xml:space="preserve">One quick question, will the </w:t>
      </w:r>
      <w:r>
        <w:t xml:space="preserve">decreased the state income tax rate that passed during this last election </w:t>
      </w:r>
      <w:r>
        <w:t>impact higher education?</w:t>
      </w:r>
    </w:p>
    <w:p w:rsidR="00C346BC" w:rsidP="00C346BC" w:rsidRDefault="00C346BC" w14:paraId="164901C1" w14:textId="7F235437">
      <w:pPr>
        <w:pStyle w:val="ListParagraph"/>
        <w:numPr>
          <w:ilvl w:val="4"/>
          <w:numId w:val="19"/>
        </w:numPr>
        <w:tabs>
          <w:tab w:val="right" w:pos="1080"/>
          <w:tab w:val="left" w:pos="1440"/>
        </w:tabs>
        <w:spacing w:line="259" w:lineRule="auto"/>
      </w:pPr>
      <w:r>
        <w:t xml:space="preserve">Unfortunately, we will look at this and see the long-term impacts on higher education. </w:t>
      </w:r>
    </w:p>
    <w:p w:rsidR="00C346BC" w:rsidP="00C346BC" w:rsidRDefault="00C346BC" w14:paraId="0962B932" w14:textId="068C763A">
      <w:pPr>
        <w:pStyle w:val="ListParagraph"/>
        <w:numPr>
          <w:ilvl w:val="3"/>
          <w:numId w:val="19"/>
        </w:numPr>
        <w:tabs>
          <w:tab w:val="right" w:pos="1080"/>
          <w:tab w:val="left" w:pos="1440"/>
        </w:tabs>
        <w:spacing w:line="259" w:lineRule="auto"/>
      </w:pPr>
      <w:r w:rsidRPr="00C346BC">
        <w:lastRenderedPageBreak/>
        <w:t>Do you know what the timeline is for the general Assembly to determine funding for COWINS?</w:t>
      </w:r>
    </w:p>
    <w:p w:rsidR="0086025B" w:rsidP="0086025B" w:rsidRDefault="0086025B" w14:paraId="55A04984" w14:textId="7C832A0B">
      <w:pPr>
        <w:pStyle w:val="ListParagraph"/>
        <w:numPr>
          <w:ilvl w:val="4"/>
          <w:numId w:val="19"/>
        </w:numPr>
        <w:tabs>
          <w:tab w:val="right" w:pos="1080"/>
          <w:tab w:val="left" w:pos="1440"/>
        </w:tabs>
        <w:spacing w:line="259" w:lineRule="auto"/>
      </w:pPr>
      <w:r>
        <w:t>Cautioned that the legislative term goes through April/May. This could take the full-time before we have answers</w:t>
      </w:r>
    </w:p>
    <w:p w:rsidR="0086025B" w:rsidP="0086025B" w:rsidRDefault="0086025B" w14:paraId="4EF0E042" w14:textId="39ED825C">
      <w:pPr>
        <w:pStyle w:val="ListParagraph"/>
        <w:numPr>
          <w:ilvl w:val="3"/>
          <w:numId w:val="19"/>
        </w:numPr>
        <w:tabs>
          <w:tab w:val="right" w:pos="1080"/>
          <w:tab w:val="left" w:pos="1440"/>
        </w:tabs>
        <w:spacing w:line="259" w:lineRule="auto"/>
      </w:pPr>
      <w:r>
        <w:t>Clarification, there are three different pots of money, tuition, governors, and what is approved through the legislature?</w:t>
      </w:r>
    </w:p>
    <w:p w:rsidR="0086025B" w:rsidP="0086025B" w:rsidRDefault="0086025B" w14:paraId="67AECB33" w14:textId="1842F2EB">
      <w:pPr>
        <w:pStyle w:val="ListParagraph"/>
        <w:numPr>
          <w:ilvl w:val="4"/>
          <w:numId w:val="19"/>
        </w:numPr>
        <w:tabs>
          <w:tab w:val="right" w:pos="1080"/>
          <w:tab w:val="left" w:pos="1440"/>
        </w:tabs>
        <w:spacing w:line="259" w:lineRule="auto"/>
      </w:pPr>
      <w:r>
        <w:t xml:space="preserve">We treat the </w:t>
      </w:r>
      <w:r w:rsidR="005A6F99">
        <w:t xml:space="preserve">governors’ </w:t>
      </w:r>
      <w:r>
        <w:t xml:space="preserve">budget and legislature as one in the same </w:t>
      </w:r>
    </w:p>
    <w:p w:rsidR="0086025B" w:rsidP="0086025B" w:rsidRDefault="0086025B" w14:paraId="243F5365" w14:textId="0548F49F">
      <w:pPr>
        <w:pStyle w:val="ListParagraph"/>
        <w:numPr>
          <w:ilvl w:val="2"/>
          <w:numId w:val="19"/>
        </w:numPr>
        <w:tabs>
          <w:tab w:val="right" w:pos="1080"/>
          <w:tab w:val="left" w:pos="1440"/>
        </w:tabs>
        <w:spacing w:line="259" w:lineRule="auto"/>
      </w:pPr>
      <w:r>
        <w:t>What areas do you oversee for the University? How has that transition been going and do you see any changes potentially within this area?</w:t>
      </w:r>
    </w:p>
    <w:p w:rsidR="0086025B" w:rsidP="0086025B" w:rsidRDefault="0086025B" w14:paraId="5ADD2671" w14:textId="0BA1A19D">
      <w:pPr>
        <w:pStyle w:val="ListParagraph"/>
        <w:numPr>
          <w:ilvl w:val="3"/>
          <w:numId w:val="19"/>
        </w:numPr>
        <w:tabs>
          <w:tab w:val="right" w:pos="1080"/>
          <w:tab w:val="left" w:pos="1440"/>
        </w:tabs>
        <w:spacing w:line="259" w:lineRule="auto"/>
      </w:pPr>
      <w:r>
        <w:t>Two sides of the house, financial side of the house and the operating side. These quickly cascade out into many different functional areas as well. Team of about 700 people. In the last fiscal year, we were looking at about $60mil in operations</w:t>
      </w:r>
    </w:p>
    <w:p w:rsidR="0086025B" w:rsidP="0086025B" w:rsidRDefault="0086025B" w14:paraId="4B11FD0F" w14:textId="42AF8B18">
      <w:pPr>
        <w:pStyle w:val="ListParagraph"/>
        <w:numPr>
          <w:ilvl w:val="4"/>
          <w:numId w:val="19"/>
        </w:numPr>
        <w:tabs>
          <w:tab w:val="right" w:pos="1080"/>
          <w:tab w:val="left" w:pos="1440"/>
        </w:tabs>
        <w:spacing w:line="259" w:lineRule="auto"/>
      </w:pPr>
      <w:r>
        <w:t>BFS and Budgets</w:t>
      </w:r>
    </w:p>
    <w:p w:rsidR="0086025B" w:rsidP="0086025B" w:rsidRDefault="0086025B" w14:paraId="6377F1C8" w14:textId="25F792D1">
      <w:pPr>
        <w:pStyle w:val="ListParagraph"/>
        <w:numPr>
          <w:ilvl w:val="4"/>
          <w:numId w:val="19"/>
        </w:numPr>
        <w:tabs>
          <w:tab w:val="right" w:pos="1080"/>
          <w:tab w:val="left" w:pos="1440"/>
        </w:tabs>
        <w:spacing w:line="259" w:lineRule="auto"/>
      </w:pPr>
      <w:r>
        <w:t>Facilities Management and Risk Services on the Operations Side</w:t>
      </w:r>
    </w:p>
    <w:p w:rsidR="00E507AD" w:rsidP="00E507AD" w:rsidRDefault="00E507AD" w14:paraId="25C82A3A" w14:textId="522A853A">
      <w:pPr>
        <w:pStyle w:val="ListParagraph"/>
        <w:numPr>
          <w:ilvl w:val="3"/>
          <w:numId w:val="19"/>
        </w:numPr>
        <w:tabs>
          <w:tab w:val="right" w:pos="1080"/>
          <w:tab w:val="left" w:pos="1440"/>
        </w:tabs>
        <w:spacing w:line="259" w:lineRule="auto"/>
      </w:pPr>
      <w:r>
        <w:t xml:space="preserve">These teams have been super helpful in keeping things going while Lynn was gone and then helping me transition into the role as well </w:t>
      </w:r>
    </w:p>
    <w:p w:rsidR="00E507AD" w:rsidP="00E507AD" w:rsidRDefault="00E507AD" w14:paraId="4445D371" w14:textId="5679BBF7">
      <w:pPr>
        <w:pStyle w:val="ListParagraph"/>
        <w:numPr>
          <w:ilvl w:val="2"/>
          <w:numId w:val="19"/>
        </w:numPr>
        <w:tabs>
          <w:tab w:val="right" w:pos="1080"/>
          <w:tab w:val="left" w:pos="1440"/>
        </w:tabs>
        <w:spacing w:line="259" w:lineRule="auto"/>
      </w:pPr>
      <w:r>
        <w:t>When might be a good opportunity to bring back another version of the budget?</w:t>
      </w:r>
    </w:p>
    <w:p w:rsidR="00E507AD" w:rsidP="00E507AD" w:rsidRDefault="005A6F99" w14:paraId="172CE7EC" w14:textId="5A7C9E3F">
      <w:pPr>
        <w:pStyle w:val="ListParagraph"/>
        <w:numPr>
          <w:ilvl w:val="3"/>
          <w:numId w:val="19"/>
        </w:numPr>
        <w:tabs>
          <w:tab w:val="right" w:pos="1080"/>
          <w:tab w:val="left" w:pos="1440"/>
        </w:tabs>
        <w:spacing w:line="259" w:lineRule="auto"/>
      </w:pPr>
      <w:r>
        <w:t>January may be a good time to come back in given that we have already met with the board in December and then allude to things that may be coming down the pike</w:t>
      </w:r>
    </w:p>
    <w:p w:rsidR="007F68AA" w:rsidP="007F68AA" w:rsidRDefault="007F68AA" w14:paraId="7E160397" w14:textId="5B7E79EB">
      <w:pPr>
        <w:pStyle w:val="ListParagraph"/>
        <w:numPr>
          <w:ilvl w:val="2"/>
          <w:numId w:val="19"/>
        </w:numPr>
        <w:tabs>
          <w:tab w:val="right" w:pos="1080"/>
          <w:tab w:val="left" w:pos="1440"/>
        </w:tabs>
        <w:spacing w:line="259" w:lineRule="auto"/>
      </w:pPr>
      <w:r>
        <w:t>Does Commitment to Campus fall within your scope of responsibilities, and if salaries cannot be raised, what might be coming through this area to increase employee retention?</w:t>
      </w:r>
    </w:p>
    <w:p w:rsidR="007F68AA" w:rsidP="007F68AA" w:rsidRDefault="007F68AA" w14:paraId="2F0CB618" w14:textId="1A74756F">
      <w:pPr>
        <w:pStyle w:val="ListParagraph"/>
        <w:numPr>
          <w:ilvl w:val="3"/>
          <w:numId w:val="19"/>
        </w:numPr>
        <w:tabs>
          <w:tab w:val="right" w:pos="1080"/>
          <w:tab w:val="left" w:pos="1440"/>
        </w:tabs>
        <w:spacing w:line="259" w:lineRule="auto"/>
      </w:pPr>
      <w:r>
        <w:t xml:space="preserve">Kicking it over to Tammy Hunt who oversees this initiative. There is not really anything new being added. Being asked if C2C can subsidize the cost of sport camps through the institution. Everything comes down to the budget. </w:t>
      </w:r>
    </w:p>
    <w:p w:rsidR="007F68AA" w:rsidP="007F68AA" w:rsidRDefault="007F68AA" w14:paraId="1FF7EADD" w14:textId="1E180CCF">
      <w:pPr>
        <w:pStyle w:val="ListParagraph"/>
        <w:numPr>
          <w:ilvl w:val="2"/>
          <w:numId w:val="19"/>
        </w:numPr>
        <w:tabs>
          <w:tab w:val="right" w:pos="1080"/>
          <w:tab w:val="left" w:pos="1440"/>
        </w:tabs>
        <w:spacing w:line="259" w:lineRule="auto"/>
      </w:pPr>
      <w:r>
        <w:t>If APC can be helpful in anything that you see, please do not hesitate to reach out to us. You are always invited to these meetings in the future as well</w:t>
      </w:r>
    </w:p>
    <w:p w:rsidR="5BF624F9" w:rsidP="5BF624F9" w:rsidRDefault="5BF624F9" w14:paraId="602623E0" w14:textId="184953C0">
      <w:pPr>
        <w:tabs>
          <w:tab w:val="right" w:pos="1080"/>
          <w:tab w:val="left" w:pos="1440"/>
        </w:tabs>
        <w:rPr>
          <w:b/>
          <w:bCs/>
        </w:rPr>
      </w:pPr>
    </w:p>
    <w:p w:rsidR="00973991" w:rsidP="01AEB379" w:rsidRDefault="23640818" w14:paraId="556EB200" w14:textId="12AF9513">
      <w:pPr>
        <w:pStyle w:val="ListParagraph"/>
        <w:numPr>
          <w:ilvl w:val="0"/>
          <w:numId w:val="19"/>
        </w:numPr>
        <w:tabs>
          <w:tab w:val="right" w:pos="1080"/>
          <w:tab w:val="left" w:pos="1440"/>
        </w:tabs>
        <w:rPr>
          <w:b/>
          <w:bCs/>
        </w:rPr>
      </w:pPr>
      <w:r w:rsidRPr="3E2C2201">
        <w:rPr>
          <w:b/>
          <w:bCs/>
        </w:rPr>
        <w:t>Action Items &amp; Discussion</w:t>
      </w:r>
    </w:p>
    <w:p w:rsidR="70358722" w:rsidP="3E2C2201" w:rsidRDefault="70358722" w14:paraId="0BF9A679" w14:textId="700E1C41">
      <w:pPr>
        <w:pStyle w:val="ListParagraph"/>
        <w:numPr>
          <w:ilvl w:val="1"/>
          <w:numId w:val="19"/>
        </w:numPr>
        <w:tabs>
          <w:tab w:val="right" w:pos="1080"/>
          <w:tab w:val="left" w:pos="1440"/>
        </w:tabs>
        <w:rPr>
          <w:b/>
          <w:bCs/>
        </w:rPr>
      </w:pPr>
      <w:r>
        <w:t>October Meeting Minutes</w:t>
      </w:r>
    </w:p>
    <w:p w:rsidRPr="008606C2" w:rsidR="008606C2" w:rsidP="008606C2" w:rsidRDefault="008606C2" w14:paraId="685ED7AE" w14:textId="0AB88254">
      <w:pPr>
        <w:pStyle w:val="ListParagraph"/>
        <w:numPr>
          <w:ilvl w:val="2"/>
          <w:numId w:val="19"/>
        </w:numPr>
        <w:tabs>
          <w:tab w:val="right" w:pos="1080"/>
          <w:tab w:val="left" w:pos="1440"/>
        </w:tabs>
      </w:pPr>
      <w:r w:rsidRPr="008606C2">
        <w:t>Approved by vote of 27/0/2</w:t>
      </w:r>
    </w:p>
    <w:p w:rsidR="42AF720E" w:rsidP="42AF720E" w:rsidRDefault="42AF720E" w14:paraId="032130C2" w14:textId="2C2C187D">
      <w:pPr>
        <w:tabs>
          <w:tab w:val="right" w:pos="1080"/>
          <w:tab w:val="left" w:pos="1440"/>
        </w:tabs>
        <w:spacing w:line="259" w:lineRule="auto"/>
        <w:ind w:left="720"/>
        <w:rPr>
          <w:b/>
          <w:bCs/>
        </w:rPr>
      </w:pPr>
    </w:p>
    <w:p w:rsidR="00FA0018" w:rsidP="00FA0018" w:rsidRDefault="00FA0018" w14:paraId="3AD4C6B6" w14:textId="77777777">
      <w:pPr>
        <w:pStyle w:val="ListParagraph"/>
        <w:numPr>
          <w:ilvl w:val="0"/>
          <w:numId w:val="19"/>
        </w:numPr>
        <w:tabs>
          <w:tab w:val="right" w:pos="1080"/>
          <w:tab w:val="left" w:pos="1440"/>
        </w:tabs>
        <w:rPr>
          <w:b/>
          <w:bCs/>
        </w:rPr>
      </w:pPr>
      <w:r w:rsidRPr="3E2C2201">
        <w:rPr>
          <w:b/>
          <w:bCs/>
        </w:rPr>
        <w:t>Speaker Discussion</w:t>
      </w:r>
    </w:p>
    <w:p w:rsidRPr="00E209F0" w:rsidR="00E209F0" w:rsidP="00E209F0" w:rsidRDefault="03F5679E" w14:paraId="29C652E0" w14:textId="0F12D553">
      <w:pPr>
        <w:pStyle w:val="ListParagraph"/>
        <w:numPr>
          <w:ilvl w:val="1"/>
          <w:numId w:val="19"/>
        </w:numPr>
        <w:tabs>
          <w:tab w:val="right" w:pos="1080"/>
          <w:tab w:val="left" w:pos="1440"/>
        </w:tabs>
        <w:rPr>
          <w:b/>
          <w:bCs/>
        </w:rPr>
      </w:pPr>
      <w:r>
        <w:t>Discussion of speaker</w:t>
      </w:r>
      <w:r w:rsidR="198EB1EB">
        <w:t xml:space="preserve"> remarks</w:t>
      </w:r>
    </w:p>
    <w:p w:rsidR="00FA0018" w:rsidP="00FA0018" w:rsidRDefault="00FA0018" w14:paraId="7A62C963" w14:textId="77777777">
      <w:pPr>
        <w:pStyle w:val="ListParagraph"/>
        <w:tabs>
          <w:tab w:val="right" w:pos="1080"/>
          <w:tab w:val="left" w:pos="1440"/>
        </w:tabs>
        <w:rPr>
          <w:b/>
          <w:bCs/>
        </w:rPr>
      </w:pPr>
    </w:p>
    <w:p w:rsidR="0007755E" w:rsidP="01AEB379" w:rsidRDefault="00A97A36" w14:paraId="049A3289" w14:textId="2819A1D9">
      <w:pPr>
        <w:pStyle w:val="ListParagraph"/>
        <w:numPr>
          <w:ilvl w:val="0"/>
          <w:numId w:val="19"/>
        </w:numPr>
        <w:tabs>
          <w:tab w:val="right" w:pos="1080"/>
          <w:tab w:val="left" w:pos="1440"/>
        </w:tabs>
        <w:rPr>
          <w:b/>
          <w:bCs/>
        </w:rPr>
      </w:pPr>
      <w:r w:rsidRPr="3E2C2201">
        <w:rPr>
          <w:b/>
          <w:bCs/>
        </w:rPr>
        <w:t>Officer Reports</w:t>
      </w:r>
    </w:p>
    <w:p w:rsidR="008606C2" w:rsidP="74036881" w:rsidRDefault="0007755E" w14:paraId="07725420" w14:textId="4FB16F48">
      <w:pPr>
        <w:pStyle w:val="ListParagraph"/>
        <w:numPr>
          <w:ilvl w:val="1"/>
          <w:numId w:val="19"/>
        </w:numPr>
        <w:tabs>
          <w:tab w:val="right" w:pos="1080"/>
          <w:tab w:val="left" w:pos="1440"/>
        </w:tabs>
      </w:pPr>
      <w:r>
        <w:t>Chair</w:t>
      </w:r>
    </w:p>
    <w:p w:rsidR="00E32FB0" w:rsidP="00E32FB0" w:rsidRDefault="00E32FB0" w14:paraId="6507077A" w14:textId="0428635B">
      <w:pPr>
        <w:pStyle w:val="ListParagraph"/>
        <w:numPr>
          <w:ilvl w:val="2"/>
          <w:numId w:val="19"/>
        </w:numPr>
        <w:tabs>
          <w:tab w:val="right" w:pos="1080"/>
          <w:tab w:val="left" w:pos="1440"/>
        </w:tabs>
      </w:pPr>
      <w:r>
        <w:t xml:space="preserve">There wasn’t really a chair report for this month due to rescheduling meetings. Most of the standing meetings we have had in place have new folks attending so they are being rescheduled. </w:t>
      </w:r>
    </w:p>
    <w:p w:rsidR="00E32FB0" w:rsidP="00E32FB0" w:rsidRDefault="00E32FB0" w14:paraId="1C785149" w14:textId="2BBCC63B">
      <w:pPr>
        <w:pStyle w:val="ListParagraph"/>
        <w:numPr>
          <w:ilvl w:val="2"/>
          <w:numId w:val="19"/>
        </w:numPr>
        <w:tabs>
          <w:tab w:val="right" w:pos="1080"/>
          <w:tab w:val="left" w:pos="1440"/>
        </w:tabs>
      </w:pPr>
      <w:r>
        <w:t>Did host a meeting with state classified and faculty council</w:t>
      </w:r>
    </w:p>
    <w:p w:rsidR="00E32FB0" w:rsidP="00E32FB0" w:rsidRDefault="00E32FB0" w14:paraId="5C4A3856" w14:textId="69F7A271">
      <w:pPr>
        <w:pStyle w:val="ListParagraph"/>
        <w:numPr>
          <w:ilvl w:val="2"/>
          <w:numId w:val="19"/>
        </w:numPr>
        <w:tabs>
          <w:tab w:val="right" w:pos="1080"/>
          <w:tab w:val="left" w:pos="1440"/>
        </w:tabs>
      </w:pPr>
      <w:r>
        <w:t>Co-Chairs, we are hoping to schedule a meeting with folks in early December. We are hoping to position you all to be as successful as possible for the remainder of the year</w:t>
      </w:r>
    </w:p>
    <w:p w:rsidR="00E32FB0" w:rsidP="00E32FB0" w:rsidRDefault="00E32FB0" w14:paraId="5C1FBD43" w14:textId="3F02B589">
      <w:pPr>
        <w:pStyle w:val="ListParagraph"/>
        <w:numPr>
          <w:ilvl w:val="2"/>
          <w:numId w:val="19"/>
        </w:numPr>
        <w:tabs>
          <w:tab w:val="right" w:pos="1080"/>
          <w:tab w:val="left" w:pos="1440"/>
        </w:tabs>
      </w:pPr>
      <w:r>
        <w:t xml:space="preserve">The Emergency Hardship Loan committee needs one more member, please let Matt know! </w:t>
      </w:r>
    </w:p>
    <w:p w:rsidR="00E32FB0" w:rsidP="00E32FB0" w:rsidRDefault="00E32FB0" w14:paraId="65FB1F4F" w14:textId="006CAEC8">
      <w:pPr>
        <w:pStyle w:val="ListParagraph"/>
        <w:numPr>
          <w:ilvl w:val="3"/>
          <w:numId w:val="19"/>
        </w:numPr>
        <w:tabs>
          <w:tab w:val="right" w:pos="1080"/>
          <w:tab w:val="left" w:pos="1440"/>
        </w:tabs>
      </w:pPr>
      <w:r>
        <w:t>Malinda Sloan would be interested in this role!</w:t>
      </w:r>
    </w:p>
    <w:p w:rsidR="00E32FB0" w:rsidP="00E32FB0" w:rsidRDefault="00E32FB0" w14:paraId="1CC45693" w14:textId="653DA41E">
      <w:pPr>
        <w:pStyle w:val="ListParagraph"/>
        <w:numPr>
          <w:ilvl w:val="2"/>
          <w:numId w:val="19"/>
        </w:numPr>
        <w:tabs>
          <w:tab w:val="right" w:pos="1080"/>
          <w:tab w:val="left" w:pos="1440"/>
        </w:tabs>
      </w:pPr>
      <w:r>
        <w:t>Brett Anderson, he sent off an email to some of the HR contacts for the university, some of the initiatives or concerns that have been raised for the last year or two:</w:t>
      </w:r>
    </w:p>
    <w:p w:rsidR="00E32FB0" w:rsidP="00E32FB0" w:rsidRDefault="00E32FB0" w14:paraId="08CE0D43" w14:textId="509132C8">
      <w:pPr>
        <w:pStyle w:val="ListParagraph"/>
        <w:numPr>
          <w:ilvl w:val="3"/>
          <w:numId w:val="19"/>
        </w:numPr>
        <w:tabs>
          <w:tab w:val="right" w:pos="1080"/>
          <w:tab w:val="left" w:pos="1440"/>
        </w:tabs>
      </w:pPr>
      <w:r>
        <w:t>Wants to focus on the search process and gain clarity on the compensation side of things</w:t>
      </w:r>
    </w:p>
    <w:p w:rsidR="00E32FB0" w:rsidP="00E32FB0" w:rsidRDefault="00E32FB0" w14:paraId="6D55F021" w14:textId="4F475092">
      <w:pPr>
        <w:pStyle w:val="ListParagraph"/>
        <w:numPr>
          <w:ilvl w:val="3"/>
          <w:numId w:val="19"/>
        </w:numPr>
        <w:tabs>
          <w:tab w:val="right" w:pos="1080"/>
          <w:tab w:val="left" w:pos="1440"/>
        </w:tabs>
      </w:pPr>
      <w:r>
        <w:lastRenderedPageBreak/>
        <w:t xml:space="preserve">They have hired a new background check specialist, this will hopefully expedite the process </w:t>
      </w:r>
    </w:p>
    <w:p w:rsidR="00E32FB0" w:rsidP="00E32FB0" w:rsidRDefault="00E32FB0" w14:paraId="7DEADDAE" w14:textId="6479F1CA">
      <w:pPr>
        <w:pStyle w:val="ListParagraph"/>
        <w:numPr>
          <w:ilvl w:val="3"/>
          <w:numId w:val="19"/>
        </w:numPr>
        <w:tabs>
          <w:tab w:val="right" w:pos="1080"/>
          <w:tab w:val="left" w:pos="1440"/>
        </w:tabs>
      </w:pPr>
      <w:r>
        <w:t xml:space="preserve">HR is going to do a small pilot study to see how the process is going and ensure we can work to shorten the hiring process </w:t>
      </w:r>
    </w:p>
    <w:p w:rsidR="00E32FB0" w:rsidP="00E32FB0" w:rsidRDefault="00E32FB0" w14:paraId="353DC8FF" w14:textId="4E7AFB5A">
      <w:pPr>
        <w:pStyle w:val="ListParagraph"/>
        <w:numPr>
          <w:ilvl w:val="3"/>
          <w:numId w:val="19"/>
        </w:numPr>
        <w:tabs>
          <w:tab w:val="right" w:pos="1080"/>
          <w:tab w:val="left" w:pos="1440"/>
        </w:tabs>
      </w:pPr>
      <w:r>
        <w:t>Many folks that would be eligible for the expedited search process do not use it. If the salary is under $80k this would potentially be an option for you (</w:t>
      </w:r>
      <w:hyperlink w:history="1" r:id="rId12">
        <w:r w:rsidRPr="00C73713">
          <w:rPr>
            <w:rStyle w:val="Hyperlink"/>
          </w:rPr>
          <w:t>https://oeo.colostate.edu/types-of-searches-at-csu/</w:t>
        </w:r>
      </w:hyperlink>
      <w:r>
        <w:t>)</w:t>
      </w:r>
    </w:p>
    <w:p w:rsidR="00704CBB" w:rsidP="00704CBB" w:rsidRDefault="00704CBB" w14:paraId="5F098070" w14:textId="38A6F8FC">
      <w:pPr>
        <w:pStyle w:val="ListParagraph"/>
        <w:numPr>
          <w:ilvl w:val="4"/>
          <w:numId w:val="19"/>
        </w:numPr>
        <w:tabs>
          <w:tab w:val="right" w:pos="1080"/>
          <w:tab w:val="left" w:pos="1440"/>
        </w:tabs>
      </w:pPr>
      <w:r>
        <w:t xml:space="preserve">The change to $80k is a new change </w:t>
      </w:r>
    </w:p>
    <w:p w:rsidR="00E32FB0" w:rsidP="00E32FB0" w:rsidRDefault="00E32FB0" w14:paraId="3F3119E8" w14:textId="78AAB250">
      <w:pPr>
        <w:pStyle w:val="ListParagraph"/>
        <w:numPr>
          <w:ilvl w:val="3"/>
          <w:numId w:val="19"/>
        </w:numPr>
        <w:tabs>
          <w:tab w:val="right" w:pos="1080"/>
          <w:tab w:val="left" w:pos="1440"/>
        </w:tabs>
      </w:pPr>
      <w:r>
        <w:t>Compensation is another hot topic, looking at the long-term and on-going study, he is hoping to find out why it is going on so long, and have answers in the coming weeks</w:t>
      </w:r>
    </w:p>
    <w:p w:rsidR="00704CBB" w:rsidP="00704CBB" w:rsidRDefault="00704CBB" w14:paraId="47878DF0" w14:textId="28E8BCA1">
      <w:pPr>
        <w:pStyle w:val="ListParagraph"/>
        <w:numPr>
          <w:ilvl w:val="4"/>
          <w:numId w:val="19"/>
        </w:numPr>
        <w:tabs>
          <w:tab w:val="right" w:pos="1080"/>
          <w:tab w:val="left" w:pos="1440"/>
        </w:tabs>
      </w:pPr>
      <w:r>
        <w:t>Looking at AEON study and understanding why this process is taking so long, how we can work to finalize this</w:t>
      </w:r>
    </w:p>
    <w:p w:rsidR="00E32FB0" w:rsidP="00E32FB0" w:rsidRDefault="00E32FB0" w14:paraId="27521234" w14:textId="3A8D4DEF">
      <w:pPr>
        <w:pStyle w:val="ListParagraph"/>
        <w:numPr>
          <w:ilvl w:val="3"/>
          <w:numId w:val="19"/>
        </w:numPr>
        <w:tabs>
          <w:tab w:val="right" w:pos="1080"/>
          <w:tab w:val="left" w:pos="1440"/>
        </w:tabs>
      </w:pPr>
      <w:r>
        <w:t>He has brought on Julie Weber, from Southwest Airlines to see what is going well, where there are opportunities for change and how we can continue to do what we are doing well</w:t>
      </w:r>
    </w:p>
    <w:p w:rsidR="00704CBB" w:rsidP="00E32FB0" w:rsidRDefault="00704CBB" w14:paraId="59F395A7" w14:textId="324C8B3F">
      <w:pPr>
        <w:pStyle w:val="ListParagraph"/>
        <w:numPr>
          <w:ilvl w:val="3"/>
          <w:numId w:val="19"/>
        </w:numPr>
        <w:tabs>
          <w:tab w:val="right" w:pos="1080"/>
          <w:tab w:val="left" w:pos="1440"/>
        </w:tabs>
      </w:pPr>
      <w:r>
        <w:t xml:space="preserve">Question - </w:t>
      </w:r>
      <w:r w:rsidRPr="00704CBB">
        <w:t>Will there be a APC/campus presentation on the SALX exercise before they roll it out? And can we have a brief update from Brett (in writing is fine) on what the timeline is?</w:t>
      </w:r>
    </w:p>
    <w:p w:rsidR="00704CBB" w:rsidP="00704CBB" w:rsidRDefault="00704CBB" w14:paraId="3D86CB4D" w14:textId="4A7B0ECC">
      <w:pPr>
        <w:pStyle w:val="ListParagraph"/>
        <w:numPr>
          <w:ilvl w:val="2"/>
          <w:numId w:val="19"/>
        </w:numPr>
        <w:tabs>
          <w:tab w:val="right" w:pos="1080"/>
          <w:tab w:val="left" w:pos="1440"/>
        </w:tabs>
      </w:pPr>
      <w:r>
        <w:t>New changes within OEO Link</w:t>
      </w:r>
    </w:p>
    <w:p w:rsidR="00704CBB" w:rsidP="00704CBB" w:rsidRDefault="00704CBB" w14:paraId="6DF38684" w14:textId="53157CE5">
      <w:pPr>
        <w:pStyle w:val="ListParagraph"/>
        <w:numPr>
          <w:ilvl w:val="3"/>
          <w:numId w:val="19"/>
        </w:numPr>
        <w:tabs>
          <w:tab w:val="right" w:pos="1080"/>
          <w:tab w:val="left" w:pos="1440"/>
        </w:tabs>
      </w:pPr>
      <w:hyperlink w:history="1" r:id="rId13">
        <w:r w:rsidRPr="00C73713">
          <w:rPr>
            <w:rStyle w:val="Hyperlink"/>
          </w:rPr>
          <w:t>https://oeo.colostate.edu/new-updates-in-oeo/</w:t>
        </w:r>
      </w:hyperlink>
    </w:p>
    <w:p w:rsidR="00704CBB" w:rsidP="00704CBB" w:rsidRDefault="00704CBB" w14:paraId="208EB48E" w14:textId="5E4DD1CB">
      <w:pPr>
        <w:pStyle w:val="ListParagraph"/>
        <w:numPr>
          <w:ilvl w:val="4"/>
          <w:numId w:val="19"/>
        </w:numPr>
        <w:tabs>
          <w:tab w:val="right" w:pos="1080"/>
          <w:tab w:val="left" w:pos="1440"/>
        </w:tabs>
      </w:pPr>
      <w:r>
        <w:t>Unclear at this point in time, will depend on the budget and where we fall within there. It put a lot of pressure on getting it correct for the roll out</w:t>
      </w:r>
    </w:p>
    <w:p w:rsidR="009A2104" w:rsidP="007572AB" w:rsidRDefault="007572AB" w14:paraId="6A763BF3" w14:textId="084547A4">
      <w:pPr>
        <w:pStyle w:val="ListParagraph"/>
        <w:numPr>
          <w:ilvl w:val="2"/>
          <w:numId w:val="19"/>
        </w:numPr>
        <w:tabs>
          <w:tab w:val="right" w:pos="1080"/>
          <w:tab w:val="left" w:pos="1440"/>
        </w:tabs>
      </w:pPr>
      <w:r>
        <w:t>Presidential Search Updates</w:t>
      </w:r>
      <w:r w:rsidRPr="007572AB">
        <w:t xml:space="preserve"> </w:t>
      </w:r>
      <w:r>
        <w:t xml:space="preserve">they had candidates at the airport with the search committee last week. They are trying to keep the process moving as quickly as possible. </w:t>
      </w:r>
    </w:p>
    <w:p w:rsidR="007572AB" w:rsidP="007572AB" w:rsidRDefault="007572AB" w14:paraId="6854D919" w14:textId="77777777">
      <w:pPr>
        <w:pStyle w:val="ListParagraph"/>
        <w:numPr>
          <w:ilvl w:val="3"/>
          <w:numId w:val="19"/>
        </w:numPr>
        <w:tabs>
          <w:tab w:val="right" w:pos="1080"/>
          <w:tab w:val="left" w:pos="1440"/>
        </w:tabs>
      </w:pPr>
      <w:r>
        <w:t>Candidates were asked about shared governance as well employee morale, pay, etc.</w:t>
      </w:r>
    </w:p>
    <w:p w:rsidR="007572AB" w:rsidP="007572AB" w:rsidRDefault="007572AB" w14:paraId="5A58D909" w14:textId="1A198706">
      <w:pPr>
        <w:pStyle w:val="ListParagraph"/>
        <w:numPr>
          <w:ilvl w:val="3"/>
          <w:numId w:val="19"/>
        </w:numPr>
        <w:tabs>
          <w:tab w:val="right" w:pos="1080"/>
          <w:tab w:val="left" w:pos="1440"/>
        </w:tabs>
      </w:pPr>
      <w:r>
        <w:t>The candidates that the search committee recommended for review by the BOG communicated strong support for shared governance and a recognition of the employees concerns that surfaced during recent listening sessions.</w:t>
      </w:r>
    </w:p>
    <w:p w:rsidR="008606C2" w:rsidP="74036881" w:rsidRDefault="0007755E" w14:paraId="5E58BCDB" w14:textId="7ED60B82">
      <w:pPr>
        <w:pStyle w:val="ListParagraph"/>
        <w:numPr>
          <w:ilvl w:val="1"/>
          <w:numId w:val="19"/>
        </w:numPr>
        <w:tabs>
          <w:tab w:val="right" w:pos="1080"/>
          <w:tab w:val="left" w:pos="1440"/>
        </w:tabs>
      </w:pPr>
      <w:r>
        <w:t>Secretary</w:t>
      </w:r>
    </w:p>
    <w:p w:rsidR="00E32FB0" w:rsidP="00E32FB0" w:rsidRDefault="00A72DD3" w14:paraId="7484691E" w14:textId="0E6A6806">
      <w:pPr>
        <w:pStyle w:val="ListParagraph"/>
        <w:numPr>
          <w:ilvl w:val="2"/>
          <w:numId w:val="19"/>
        </w:numPr>
        <w:tabs>
          <w:tab w:val="right" w:pos="1080"/>
          <w:tab w:val="left" w:pos="1440"/>
        </w:tabs>
      </w:pPr>
      <w:r>
        <w:t>Nothing here but information included below for the Performance Management Advisory Board</w:t>
      </w:r>
    </w:p>
    <w:p w:rsidR="0007755E" w:rsidP="74036881" w:rsidRDefault="008606C2" w14:paraId="28530323" w14:textId="56D6BDDA">
      <w:pPr>
        <w:pStyle w:val="ListParagraph"/>
        <w:numPr>
          <w:ilvl w:val="1"/>
          <w:numId w:val="19"/>
        </w:numPr>
        <w:tabs>
          <w:tab w:val="right" w:pos="1080"/>
          <w:tab w:val="left" w:pos="1440"/>
        </w:tabs>
      </w:pPr>
      <w:r>
        <w:t>T</w:t>
      </w:r>
      <w:r w:rsidR="0007755E">
        <w:t>reasurer</w:t>
      </w:r>
    </w:p>
    <w:p w:rsidRPr="00561218" w:rsidR="00704CBB" w:rsidP="00704CBB" w:rsidRDefault="00704CBB" w14:paraId="073E2DE3" w14:textId="0CB0CEB5">
      <w:pPr>
        <w:pStyle w:val="ListParagraph"/>
        <w:numPr>
          <w:ilvl w:val="2"/>
          <w:numId w:val="19"/>
        </w:numPr>
        <w:tabs>
          <w:tab w:val="right" w:pos="1080"/>
          <w:tab w:val="left" w:pos="1440"/>
        </w:tabs>
      </w:pPr>
      <w:r>
        <w:t xml:space="preserve">We have had a request from Recognition committee this allows and gives us a little bit of money for the remainder of the year. The Exec Team has decided doing coffee for $30-40 let APC know and we can work to </w:t>
      </w:r>
      <w:r w:rsidR="00A72DD3">
        <w:t xml:space="preserve">figure this out on our end as well </w:t>
      </w:r>
    </w:p>
    <w:p w:rsidR="0007755E" w:rsidP="0007755E" w:rsidRDefault="0007755E" w14:paraId="59EF27FE" w14:textId="77777777">
      <w:pPr>
        <w:pStyle w:val="ListParagraph"/>
        <w:tabs>
          <w:tab w:val="right" w:pos="1080"/>
          <w:tab w:val="left" w:pos="1440"/>
        </w:tabs>
        <w:ind w:left="1440"/>
        <w:rPr>
          <w:b/>
        </w:rPr>
      </w:pPr>
    </w:p>
    <w:p w:rsidRPr="0007755E" w:rsidR="0007755E" w:rsidP="0007755E" w:rsidRDefault="00A97A36" w14:paraId="3A0B0CEE" w14:textId="77777777">
      <w:pPr>
        <w:pStyle w:val="ListParagraph"/>
        <w:numPr>
          <w:ilvl w:val="0"/>
          <w:numId w:val="19"/>
        </w:numPr>
        <w:tabs>
          <w:tab w:val="right" w:pos="1080"/>
          <w:tab w:val="left" w:pos="1440"/>
        </w:tabs>
        <w:rPr>
          <w:rStyle w:val="CommentReference"/>
          <w:sz w:val="24"/>
          <w:szCs w:val="24"/>
        </w:rPr>
      </w:pPr>
      <w:r w:rsidRPr="3E2C2201">
        <w:rPr>
          <w:b/>
          <w:bCs/>
        </w:rPr>
        <w:t>Standing Committee Reports</w:t>
      </w:r>
    </w:p>
    <w:p w:rsidR="00F24F6B" w:rsidP="00F24F6B" w:rsidRDefault="0007755E" w14:paraId="33CE484B" w14:textId="22356A15">
      <w:pPr>
        <w:pStyle w:val="ListParagraph"/>
        <w:numPr>
          <w:ilvl w:val="1"/>
          <w:numId w:val="19"/>
        </w:numPr>
        <w:tabs>
          <w:tab w:val="right" w:pos="1080"/>
          <w:tab w:val="left" w:pos="1440"/>
        </w:tabs>
        <w:rPr>
          <w:b/>
          <w:bCs/>
        </w:rPr>
      </w:pPr>
      <w:r w:rsidRPr="00EF5F59">
        <w:rPr>
          <w:rStyle w:val="CommentReference"/>
          <w:b/>
          <w:bCs/>
          <w:sz w:val="24"/>
          <w:szCs w:val="24"/>
        </w:rPr>
        <w:t>A</w:t>
      </w:r>
      <w:r w:rsidRPr="00EF5F59">
        <w:rPr>
          <w:b/>
          <w:bCs/>
        </w:rPr>
        <w:t xml:space="preserve">P </w:t>
      </w:r>
      <w:r w:rsidRPr="00EF5F59" w:rsidR="004535C6">
        <w:rPr>
          <w:b/>
          <w:bCs/>
        </w:rPr>
        <w:t>Advocacy</w:t>
      </w:r>
    </w:p>
    <w:p w:rsidRPr="00EF5F59" w:rsidR="00EF5F59" w:rsidP="00EF5F59" w:rsidRDefault="00EF5F59" w14:paraId="619A1320" w14:textId="77777777">
      <w:pPr>
        <w:pStyle w:val="ListParagraph"/>
        <w:numPr>
          <w:ilvl w:val="2"/>
          <w:numId w:val="19"/>
        </w:numPr>
        <w:tabs>
          <w:tab w:val="right" w:pos="1080"/>
          <w:tab w:val="left" w:pos="1440"/>
        </w:tabs>
        <w:rPr>
          <w:b/>
          <w:bCs/>
        </w:rPr>
      </w:pPr>
      <w:r>
        <w:t>We have been looking into splitting the Faculty/AP Manual, we need input from all of the different areas and their constituents</w:t>
      </w:r>
    </w:p>
    <w:p w:rsidRPr="00EF5F59" w:rsidR="00EF5F59" w:rsidP="00EF5F59" w:rsidRDefault="00EF5F59" w14:paraId="76335F13" w14:textId="1E361A77">
      <w:pPr>
        <w:pStyle w:val="ListParagraph"/>
        <w:numPr>
          <w:ilvl w:val="2"/>
          <w:numId w:val="19"/>
        </w:numPr>
        <w:tabs>
          <w:tab w:val="right" w:pos="1080"/>
          <w:tab w:val="left" w:pos="1440"/>
        </w:tabs>
        <w:rPr>
          <w:b/>
          <w:bCs/>
        </w:rPr>
      </w:pPr>
      <w:r>
        <w:t xml:space="preserve">Please add in additional areas of concern through the form in the teams folder </w:t>
      </w:r>
    </w:p>
    <w:p w:rsidR="00E02585" w:rsidP="104648BB" w:rsidRDefault="49A54223" w14:paraId="2B5BE737" w14:textId="187A4829">
      <w:pPr>
        <w:pStyle w:val="ListParagraph"/>
        <w:numPr>
          <w:ilvl w:val="1"/>
          <w:numId w:val="19"/>
        </w:numPr>
        <w:tabs>
          <w:tab w:val="right" w:pos="1080"/>
          <w:tab w:val="left" w:pos="1440"/>
        </w:tabs>
        <w:rPr>
          <w:b/>
          <w:bCs/>
        </w:rPr>
      </w:pPr>
      <w:r w:rsidRPr="00203E4F">
        <w:rPr>
          <w:b/>
          <w:bCs/>
        </w:rPr>
        <w:t xml:space="preserve">Communications </w:t>
      </w:r>
    </w:p>
    <w:p w:rsidRPr="00203E4F" w:rsidR="00203E4F" w:rsidP="00203E4F" w:rsidRDefault="00203E4F" w14:paraId="262EFCDA" w14:textId="568D95DD">
      <w:pPr>
        <w:pStyle w:val="ListParagraph"/>
        <w:numPr>
          <w:ilvl w:val="2"/>
          <w:numId w:val="19"/>
        </w:numPr>
        <w:tabs>
          <w:tab w:val="right" w:pos="1080"/>
          <w:tab w:val="left" w:pos="1440"/>
        </w:tabs>
        <w:rPr>
          <w:b/>
          <w:bCs/>
        </w:rPr>
      </w:pPr>
      <w:r>
        <w:t xml:space="preserve">There is now a commonly used items folder on the teams, if you have ideas for items you wish to have to included, let the comms team know! </w:t>
      </w:r>
    </w:p>
    <w:p w:rsidRPr="00203E4F" w:rsidR="00203E4F" w:rsidP="00203E4F" w:rsidRDefault="00203E4F" w14:paraId="24C5DB12" w14:textId="26A925A1">
      <w:pPr>
        <w:pStyle w:val="ListParagraph"/>
        <w:numPr>
          <w:ilvl w:val="2"/>
          <w:numId w:val="19"/>
        </w:numPr>
        <w:tabs>
          <w:tab w:val="right" w:pos="1080"/>
          <w:tab w:val="left" w:pos="1440"/>
        </w:tabs>
        <w:rPr>
          <w:b/>
          <w:bCs/>
        </w:rPr>
      </w:pPr>
      <w:hyperlink w:history="1" r:id="rId14">
        <w:r w:rsidRPr="00203E4F">
          <w:rPr>
            <w:rStyle w:val="Hyperlink"/>
          </w:rPr>
          <w:t>Link to headshots</w:t>
        </w:r>
      </w:hyperlink>
      <w:r>
        <w:t xml:space="preserve"> for folks who had them taken back in October. </w:t>
      </w:r>
    </w:p>
    <w:p w:rsidRPr="001C555C" w:rsidR="00E02585" w:rsidP="597A77DF" w:rsidRDefault="49A54223" w14:paraId="1EC71F74" w14:textId="5CB1E1C8">
      <w:pPr>
        <w:pStyle w:val="ListParagraph"/>
        <w:numPr>
          <w:ilvl w:val="1"/>
          <w:numId w:val="19"/>
        </w:numPr>
        <w:tabs>
          <w:tab w:val="right" w:pos="1080"/>
          <w:tab w:val="left" w:pos="1440"/>
        </w:tabs>
        <w:rPr>
          <w:b/>
          <w:bCs/>
        </w:rPr>
      </w:pPr>
      <w:r w:rsidRPr="001C555C">
        <w:rPr>
          <w:b/>
          <w:bCs/>
        </w:rPr>
        <w:t>Equity and Social Justice</w:t>
      </w:r>
    </w:p>
    <w:p w:rsidR="001C555C" w:rsidP="001C555C" w:rsidRDefault="001C555C" w14:paraId="520205E1" w14:textId="77777777">
      <w:pPr>
        <w:pStyle w:val="ListParagraph"/>
        <w:numPr>
          <w:ilvl w:val="2"/>
          <w:numId w:val="19"/>
        </w:numPr>
        <w:tabs>
          <w:tab w:val="right" w:pos="1080"/>
          <w:tab w:val="left" w:pos="1440"/>
        </w:tabs>
      </w:pPr>
      <w:r w:rsidRPr="00F24F6B">
        <w:t>Looking at a free coffee that is provided</w:t>
      </w:r>
      <w:r>
        <w:t xml:space="preserve"> to folks and if there are possibilities of looking at providing more accessible gift options. We got a couple of ideas, we will send this along to the recognition team so that we can ensure we are being accessible to folks who are not located here in Fort Collins.</w:t>
      </w:r>
    </w:p>
    <w:p w:rsidR="001C555C" w:rsidP="001C555C" w:rsidRDefault="001C555C" w14:paraId="2F2FA60D" w14:textId="40A2B933">
      <w:pPr>
        <w:pStyle w:val="ListParagraph"/>
        <w:numPr>
          <w:ilvl w:val="3"/>
          <w:numId w:val="19"/>
        </w:numPr>
        <w:tabs>
          <w:tab w:val="right" w:pos="1080"/>
          <w:tab w:val="left" w:pos="1440"/>
        </w:tabs>
      </w:pPr>
      <w:r>
        <w:lastRenderedPageBreak/>
        <w:t>Some ideas, Amazon, Grocery, and Gas cards were possibilities that were toyed with as well</w:t>
      </w:r>
    </w:p>
    <w:p w:rsidR="001C555C" w:rsidP="001C555C" w:rsidRDefault="001C555C" w14:paraId="3DA7C2E1" w14:textId="467080DE">
      <w:pPr>
        <w:pStyle w:val="ListParagraph"/>
        <w:numPr>
          <w:ilvl w:val="3"/>
          <w:numId w:val="19"/>
        </w:numPr>
        <w:tabs>
          <w:tab w:val="right" w:pos="1080"/>
          <w:tab w:val="left" w:pos="1440"/>
        </w:tabs>
      </w:pPr>
      <w:r>
        <w:t xml:space="preserve">OIE has been contacted, also contacted the diversity officers across the campus, alumni center, etc. </w:t>
      </w:r>
    </w:p>
    <w:p w:rsidR="00614CA3" w:rsidP="00614CA3" w:rsidRDefault="00614CA3" w14:paraId="650C9CB0" w14:textId="3FB771BF">
      <w:pPr>
        <w:pStyle w:val="ListParagraph"/>
        <w:numPr>
          <w:ilvl w:val="2"/>
          <w:numId w:val="19"/>
        </w:numPr>
        <w:tabs>
          <w:tab w:val="right" w:pos="1080"/>
          <w:tab w:val="left" w:pos="1440"/>
        </w:tabs>
      </w:pPr>
      <w:r>
        <w:t xml:space="preserve">Comment: </w:t>
      </w:r>
      <w:r w:rsidRPr="00614CA3">
        <w:t xml:space="preserve">That is great as someone who's located off campus along with the </w:t>
      </w:r>
      <w:r w:rsidRPr="00614CA3">
        <w:t>constituents,</w:t>
      </w:r>
      <w:r w:rsidRPr="00614CA3">
        <w:t xml:space="preserve"> I serve I've been asked this! Thanks!</w:t>
      </w:r>
    </w:p>
    <w:p w:rsidR="00614CA3" w:rsidP="00614CA3" w:rsidRDefault="00614CA3" w14:paraId="7B938134" w14:textId="462176FB">
      <w:pPr>
        <w:pStyle w:val="ListParagraph"/>
        <w:numPr>
          <w:ilvl w:val="2"/>
          <w:numId w:val="19"/>
        </w:numPr>
        <w:tabs>
          <w:tab w:val="right" w:pos="1080"/>
          <w:tab w:val="left" w:pos="1440"/>
        </w:tabs>
      </w:pPr>
      <w:r>
        <w:t>A piece to keep in mind, we cannot do cash or cash equivalents, how can we work to do this</w:t>
      </w:r>
    </w:p>
    <w:p w:rsidR="00614CA3" w:rsidP="00614CA3" w:rsidRDefault="00614CA3" w14:paraId="0A17EC4A" w14:textId="51711EB8">
      <w:pPr>
        <w:pStyle w:val="ListParagraph"/>
        <w:numPr>
          <w:ilvl w:val="2"/>
          <w:numId w:val="19"/>
        </w:numPr>
        <w:tabs>
          <w:tab w:val="right" w:pos="1080"/>
          <w:tab w:val="left" w:pos="1440"/>
        </w:tabs>
      </w:pPr>
      <w:r>
        <w:t xml:space="preserve">Question - </w:t>
      </w:r>
      <w:r w:rsidRPr="00614CA3">
        <w:t>Is gifts card are taxable? there was some talks about this before!!</w:t>
      </w:r>
      <w:r>
        <w:t xml:space="preserve"> What are tax implications for “gift’ donations?</w:t>
      </w:r>
    </w:p>
    <w:p w:rsidR="00614CA3" w:rsidP="00614CA3" w:rsidRDefault="00614CA3" w14:paraId="7BB45574" w14:textId="72C09291">
      <w:pPr>
        <w:pStyle w:val="ListParagraph"/>
        <w:numPr>
          <w:ilvl w:val="3"/>
          <w:numId w:val="19"/>
        </w:numPr>
        <w:tabs>
          <w:tab w:val="right" w:pos="1080"/>
          <w:tab w:val="left" w:pos="1440"/>
        </w:tabs>
      </w:pPr>
      <w:r>
        <w:t>We would have to look into this more moving forward</w:t>
      </w:r>
    </w:p>
    <w:p w:rsidR="00614CA3" w:rsidP="00614CA3" w:rsidRDefault="00614CA3" w14:paraId="60C3C15B" w14:textId="5D3C5596">
      <w:pPr>
        <w:pStyle w:val="ListParagraph"/>
        <w:numPr>
          <w:ilvl w:val="2"/>
          <w:numId w:val="19"/>
        </w:numPr>
        <w:tabs>
          <w:tab w:val="right" w:pos="1080"/>
          <w:tab w:val="left" w:pos="1440"/>
        </w:tabs>
      </w:pPr>
      <w:r>
        <w:t xml:space="preserve">Comment - </w:t>
      </w:r>
      <w:r w:rsidRPr="00614CA3">
        <w:t>Thank you for bringing this up. I supervise CEMML AP employees that work overseas, I appreciate the consideration of even using different currencies. CEMML has many off campus APs that couldn't get a free coffee at the Human Bean.</w:t>
      </w:r>
    </w:p>
    <w:p w:rsidR="00614CA3" w:rsidP="00614CA3" w:rsidRDefault="00614CA3" w14:paraId="6EAC510D" w14:textId="79BC9EF0">
      <w:pPr>
        <w:pStyle w:val="ListParagraph"/>
        <w:numPr>
          <w:ilvl w:val="2"/>
          <w:numId w:val="19"/>
        </w:numPr>
        <w:tabs>
          <w:tab w:val="right" w:pos="1080"/>
          <w:tab w:val="left" w:pos="1440"/>
        </w:tabs>
      </w:pPr>
      <w:r>
        <w:t>Looking at a potential of using a discount code through the CSU bookstore</w:t>
      </w:r>
    </w:p>
    <w:p w:rsidR="00E02585" w:rsidP="7A0897E3" w:rsidRDefault="0AB58E45" w14:paraId="089AFAEB" w14:textId="2ABD5676">
      <w:pPr>
        <w:pStyle w:val="ListParagraph"/>
        <w:numPr>
          <w:ilvl w:val="1"/>
          <w:numId w:val="19"/>
        </w:numPr>
        <w:tabs>
          <w:tab w:val="right" w:pos="1080"/>
          <w:tab w:val="left" w:pos="1440"/>
        </w:tabs>
      </w:pPr>
      <w:r w:rsidRPr="3E2C2201">
        <w:rPr>
          <w:b/>
          <w:bCs/>
        </w:rPr>
        <w:t>Membership</w:t>
      </w:r>
    </w:p>
    <w:p w:rsidR="008606C2" w:rsidP="008606C2" w:rsidRDefault="008606C2" w14:paraId="3CAAC715" w14:textId="557EEC30">
      <w:pPr>
        <w:pStyle w:val="ListParagraph"/>
        <w:numPr>
          <w:ilvl w:val="2"/>
          <w:numId w:val="19"/>
        </w:numPr>
        <w:tabs>
          <w:tab w:val="right" w:pos="1080"/>
          <w:tab w:val="left" w:pos="1440"/>
        </w:tabs>
      </w:pPr>
      <w:r>
        <w:t>Move to approve Ben Wasserstein (Area 16) and Meg Skeehan (Area 10)</w:t>
      </w:r>
    </w:p>
    <w:p w:rsidR="008606C2" w:rsidP="008606C2" w:rsidRDefault="008606C2" w14:paraId="0137BFDD" w14:textId="428B10AD">
      <w:pPr>
        <w:pStyle w:val="ListParagraph"/>
        <w:numPr>
          <w:ilvl w:val="3"/>
          <w:numId w:val="19"/>
        </w:numPr>
        <w:tabs>
          <w:tab w:val="right" w:pos="1080"/>
          <w:tab w:val="left" w:pos="1440"/>
        </w:tabs>
      </w:pPr>
      <w:r>
        <w:t>Ben Wasserstein – 25/0/3</w:t>
      </w:r>
    </w:p>
    <w:p w:rsidR="008606C2" w:rsidP="008606C2" w:rsidRDefault="008606C2" w14:paraId="6C0B932A" w14:textId="2FE95CC9">
      <w:pPr>
        <w:pStyle w:val="ListParagraph"/>
        <w:numPr>
          <w:ilvl w:val="3"/>
          <w:numId w:val="19"/>
        </w:numPr>
        <w:tabs>
          <w:tab w:val="right" w:pos="1080"/>
          <w:tab w:val="left" w:pos="1440"/>
        </w:tabs>
      </w:pPr>
      <w:r>
        <w:t>Meg Skeehan – 28/0/2</w:t>
      </w:r>
    </w:p>
    <w:p w:rsidR="00E32FB0" w:rsidP="00E32FB0" w:rsidRDefault="00E32FB0" w14:paraId="269951AE" w14:textId="6BCBAC06">
      <w:pPr>
        <w:pStyle w:val="ListParagraph"/>
        <w:numPr>
          <w:ilvl w:val="2"/>
          <w:numId w:val="19"/>
        </w:numPr>
        <w:tabs>
          <w:tab w:val="right" w:pos="1080"/>
          <w:tab w:val="left" w:pos="1440"/>
        </w:tabs>
      </w:pPr>
      <w:r>
        <w:t xml:space="preserve">This brings our vacancies down to 7 open area representatives! If you have ideas on folks who you think would be good for this, please let us know! </w:t>
      </w:r>
    </w:p>
    <w:p w:rsidR="00E32FB0" w:rsidP="00E32FB0" w:rsidRDefault="00A72DD3" w14:paraId="7F934455" w14:textId="035CEC4A">
      <w:pPr>
        <w:pStyle w:val="ListParagraph"/>
        <w:numPr>
          <w:ilvl w:val="2"/>
          <w:numId w:val="19"/>
        </w:numPr>
        <w:tabs>
          <w:tab w:val="right" w:pos="1080"/>
          <w:tab w:val="left" w:pos="1440"/>
        </w:tabs>
      </w:pPr>
      <w:r>
        <w:t xml:space="preserve">If you are not seeing yourself on the website or are not receiving emails, please let the team know so they can work to update this. </w:t>
      </w:r>
    </w:p>
    <w:p w:rsidR="008466E4" w:rsidP="008466E4" w:rsidRDefault="008466E4" w14:paraId="1EE18BFB" w14:textId="558BB343">
      <w:pPr>
        <w:pStyle w:val="ListParagraph"/>
        <w:numPr>
          <w:ilvl w:val="2"/>
          <w:numId w:val="19"/>
        </w:numPr>
        <w:tabs>
          <w:tab w:val="right" w:pos="1080"/>
          <w:tab w:val="left" w:pos="1440"/>
        </w:tabs>
      </w:pPr>
      <w:r>
        <w:t xml:space="preserve">How have Town Halls been going? </w:t>
      </w:r>
    </w:p>
    <w:p w:rsidR="008466E4" w:rsidP="008466E4" w:rsidRDefault="008466E4" w14:paraId="6B68F0E0" w14:textId="071D2AC1">
      <w:pPr>
        <w:pStyle w:val="ListParagraph"/>
        <w:numPr>
          <w:ilvl w:val="3"/>
          <w:numId w:val="19"/>
        </w:numPr>
        <w:tabs>
          <w:tab w:val="right" w:pos="1080"/>
          <w:tab w:val="left" w:pos="1440"/>
        </w:tabs>
      </w:pPr>
      <w:r>
        <w:t>If you have better ideas for how we can interact with folks within our areas, please let us know!</w:t>
      </w:r>
    </w:p>
    <w:p w:rsidR="008466E4" w:rsidP="008466E4" w:rsidRDefault="008466E4" w14:paraId="04FDEB7C" w14:textId="19921067">
      <w:pPr>
        <w:pStyle w:val="ListParagraph"/>
        <w:numPr>
          <w:ilvl w:val="3"/>
          <w:numId w:val="19"/>
        </w:numPr>
        <w:tabs>
          <w:tab w:val="right" w:pos="1080"/>
          <w:tab w:val="left" w:pos="1440"/>
        </w:tabs>
      </w:pPr>
      <w:r>
        <w:t>Area 10 they are the Wednesday after APC meetings, done virtually, this allows folks to attend more easily and makes it more accessible</w:t>
      </w:r>
    </w:p>
    <w:p w:rsidR="008466E4" w:rsidP="008466E4" w:rsidRDefault="008466E4" w14:paraId="138C076E" w14:textId="45D4B570">
      <w:pPr>
        <w:pStyle w:val="ListParagraph"/>
        <w:numPr>
          <w:ilvl w:val="4"/>
          <w:numId w:val="19"/>
        </w:numPr>
        <w:tabs>
          <w:tab w:val="right" w:pos="1080"/>
          <w:tab w:val="left" w:pos="1440"/>
        </w:tabs>
      </w:pPr>
      <w:r w:rsidRPr="008466E4">
        <w:t>What is offered at Town Halls? Is it AP council updates? Or are other things included? (I'm new to APC)</w:t>
      </w:r>
    </w:p>
    <w:p w:rsidR="008466E4" w:rsidP="008466E4" w:rsidRDefault="008466E4" w14:paraId="0C41579E" w14:textId="5CA5D6F1">
      <w:pPr>
        <w:pStyle w:val="ListParagraph"/>
        <w:numPr>
          <w:ilvl w:val="5"/>
          <w:numId w:val="19"/>
        </w:numPr>
        <w:tabs>
          <w:tab w:val="right" w:pos="1080"/>
          <w:tab w:val="left" w:pos="1440"/>
        </w:tabs>
      </w:pPr>
      <w:r>
        <w:t>Just a chance to check in and see if folks have questions about different things that were covered during APC meetings</w:t>
      </w:r>
    </w:p>
    <w:p w:rsidRPr="00496AD1" w:rsidR="005038C7" w:rsidP="005038C7" w:rsidRDefault="005038C7" w14:paraId="6133BA09" w14:textId="66BEC539">
      <w:pPr>
        <w:pStyle w:val="ListParagraph"/>
        <w:numPr>
          <w:ilvl w:val="3"/>
          <w:numId w:val="19"/>
        </w:numPr>
        <w:tabs>
          <w:tab w:val="right" w:pos="1080"/>
          <w:tab w:val="left" w:pos="1440"/>
        </w:tabs>
      </w:pPr>
      <w:r>
        <w:t>All college addresses, make a plug during this time for Town Halls and APC as well</w:t>
      </w:r>
    </w:p>
    <w:p w:rsidR="00C06031" w:rsidP="49E8783B" w:rsidRDefault="49A54223" w14:paraId="6F99E89F" w14:textId="1EDB46F9">
      <w:pPr>
        <w:pStyle w:val="ListParagraph"/>
        <w:numPr>
          <w:ilvl w:val="1"/>
          <w:numId w:val="19"/>
        </w:numPr>
        <w:tabs>
          <w:tab w:val="right" w:pos="1080"/>
          <w:tab w:val="left" w:pos="1440"/>
        </w:tabs>
        <w:rPr>
          <w:b/>
          <w:bCs/>
        </w:rPr>
      </w:pPr>
      <w:r w:rsidRPr="00392C8B">
        <w:rPr>
          <w:b/>
          <w:bCs/>
        </w:rPr>
        <w:t>Policies and Procedures</w:t>
      </w:r>
    </w:p>
    <w:p w:rsidRPr="00392C8B" w:rsidR="00392C8B" w:rsidP="00392C8B" w:rsidRDefault="00392C8B" w14:paraId="5D3E6F9C" w14:textId="19A2DBEA">
      <w:pPr>
        <w:pStyle w:val="ListParagraph"/>
        <w:numPr>
          <w:ilvl w:val="2"/>
          <w:numId w:val="19"/>
        </w:numPr>
        <w:tabs>
          <w:tab w:val="right" w:pos="1080"/>
          <w:tab w:val="left" w:pos="1440"/>
        </w:tabs>
        <w:rPr>
          <w:b/>
          <w:bCs/>
        </w:rPr>
      </w:pPr>
      <w:r>
        <w:t>University Policy committee is being rekindled and will have representatives from the various different councils. Haven’t heard more details at this point in time</w:t>
      </w:r>
    </w:p>
    <w:p w:rsidRPr="00392C8B" w:rsidR="00392C8B" w:rsidP="00392C8B" w:rsidRDefault="00392C8B" w14:paraId="17DB6339" w14:textId="5F3AF845">
      <w:pPr>
        <w:pStyle w:val="ListParagraph"/>
        <w:numPr>
          <w:ilvl w:val="2"/>
          <w:numId w:val="19"/>
        </w:numPr>
        <w:tabs>
          <w:tab w:val="right" w:pos="1080"/>
          <w:tab w:val="left" w:pos="1440"/>
        </w:tabs>
        <w:rPr>
          <w:b/>
          <w:bCs/>
        </w:rPr>
      </w:pPr>
      <w:r>
        <w:t>We had an AP reach out to the council regarding remote work, a department is requiring folks to be a more physical presence on-campus, wondering if this is coming from higher up or if this is a unit/department decision that is being made. Can Matt follow up during meetings with HR?</w:t>
      </w:r>
    </w:p>
    <w:p w:rsidRPr="00392C8B" w:rsidR="00392C8B" w:rsidP="00392C8B" w:rsidRDefault="00392C8B" w14:paraId="3A2E92D6" w14:textId="77777777">
      <w:pPr>
        <w:pStyle w:val="ListParagraph"/>
        <w:numPr>
          <w:ilvl w:val="3"/>
          <w:numId w:val="19"/>
        </w:numPr>
        <w:tabs>
          <w:tab w:val="right" w:pos="1080"/>
          <w:tab w:val="left" w:pos="1440"/>
        </w:tabs>
        <w:rPr>
          <w:b/>
          <w:bCs/>
        </w:rPr>
      </w:pPr>
      <w:r>
        <w:t xml:space="preserve">Yes Matt can! And from an HR team, there is nothing being pushed from HR at this point in time. </w:t>
      </w:r>
    </w:p>
    <w:p w:rsidRPr="00392C8B" w:rsidR="00392C8B" w:rsidP="00392C8B" w:rsidRDefault="00392C8B" w14:paraId="74536454" w14:textId="36797BAF">
      <w:pPr>
        <w:pStyle w:val="ListParagraph"/>
        <w:numPr>
          <w:ilvl w:val="4"/>
          <w:numId w:val="19"/>
        </w:numPr>
        <w:tabs>
          <w:tab w:val="right" w:pos="1080"/>
          <w:tab w:val="left" w:pos="1440"/>
        </w:tabs>
        <w:rPr>
          <w:b/>
          <w:bCs/>
        </w:rPr>
      </w:pPr>
      <w:r>
        <w:t>Kacy will work to deliver this information over from HR</w:t>
      </w:r>
    </w:p>
    <w:p w:rsidR="00E02585" w:rsidP="49E8783B" w:rsidRDefault="1F9C0E5F" w14:paraId="2E9BF1E3" w14:textId="404D428A">
      <w:pPr>
        <w:pStyle w:val="ListParagraph"/>
        <w:numPr>
          <w:ilvl w:val="1"/>
          <w:numId w:val="19"/>
        </w:numPr>
        <w:tabs>
          <w:tab w:val="right" w:pos="1080"/>
          <w:tab w:val="left" w:pos="1440"/>
        </w:tabs>
        <w:rPr>
          <w:b/>
          <w:bCs/>
        </w:rPr>
      </w:pPr>
      <w:r w:rsidRPr="00170C6A">
        <w:rPr>
          <w:b/>
          <w:bCs/>
        </w:rPr>
        <w:t>Recognition</w:t>
      </w:r>
      <w:r w:rsidRPr="00170C6A" w:rsidR="49A54223">
        <w:rPr>
          <w:b/>
          <w:bCs/>
        </w:rPr>
        <w:t xml:space="preserve"> </w:t>
      </w:r>
    </w:p>
    <w:p w:rsidRPr="00BD34B6" w:rsidR="00170C6A" w:rsidP="00170C6A" w:rsidRDefault="00170C6A" w14:paraId="6EFE7083" w14:textId="0BECE31F">
      <w:pPr>
        <w:pStyle w:val="ListParagraph"/>
        <w:numPr>
          <w:ilvl w:val="2"/>
          <w:numId w:val="19"/>
        </w:numPr>
        <w:tabs>
          <w:tab w:val="right" w:pos="1080"/>
          <w:tab w:val="left" w:pos="1440"/>
        </w:tabs>
        <w:rPr>
          <w:b/>
          <w:bCs/>
        </w:rPr>
      </w:pPr>
      <w:r>
        <w:t>Awards are active, we are working with CPC folks on a campus wide message and then updating the website</w:t>
      </w:r>
      <w:r w:rsidR="00BD34B6">
        <w:t>. Nominations close at the end of January</w:t>
      </w:r>
    </w:p>
    <w:p w:rsidRPr="00BD34B6" w:rsidR="00BD34B6" w:rsidP="00170C6A" w:rsidRDefault="00BD34B6" w14:paraId="19D1C0D4" w14:textId="5FABEDC7">
      <w:pPr>
        <w:pStyle w:val="ListParagraph"/>
        <w:numPr>
          <w:ilvl w:val="2"/>
          <w:numId w:val="19"/>
        </w:numPr>
        <w:tabs>
          <w:tab w:val="right" w:pos="1080"/>
          <w:tab w:val="left" w:pos="1440"/>
        </w:tabs>
        <w:rPr>
          <w:b/>
          <w:bCs/>
        </w:rPr>
      </w:pPr>
      <w:r>
        <w:t>Hosting a luncheon at the Lory Student Center hoping to do something on campus instead of hosting something at the Drive in</w:t>
      </w:r>
    </w:p>
    <w:p w:rsidRPr="00170C6A" w:rsidR="00BD34B6" w:rsidP="00BD34B6" w:rsidRDefault="00BD34B6" w14:paraId="61CDDDDB" w14:textId="03740712">
      <w:pPr>
        <w:pStyle w:val="ListParagraph"/>
        <w:numPr>
          <w:ilvl w:val="3"/>
          <w:numId w:val="19"/>
        </w:numPr>
        <w:tabs>
          <w:tab w:val="right" w:pos="1080"/>
          <w:tab w:val="left" w:pos="1440"/>
        </w:tabs>
        <w:rPr>
          <w:b/>
          <w:bCs/>
        </w:rPr>
      </w:pPr>
      <w:r>
        <w:t>April 27, 11:30 – 1PM, a save the date is forthcoming!</w:t>
      </w:r>
    </w:p>
    <w:p w:rsidR="0007755E" w:rsidP="49E8783B" w:rsidRDefault="49A54223" w14:paraId="605B235F" w14:textId="71807624">
      <w:pPr>
        <w:pStyle w:val="ListParagraph"/>
        <w:numPr>
          <w:ilvl w:val="1"/>
          <w:numId w:val="19"/>
        </w:numPr>
        <w:tabs>
          <w:tab w:val="right" w:pos="1080"/>
          <w:tab w:val="left" w:pos="1440"/>
        </w:tabs>
        <w:rPr>
          <w:b/>
          <w:bCs/>
        </w:rPr>
      </w:pPr>
      <w:r w:rsidRPr="3E2C2201">
        <w:rPr>
          <w:b/>
          <w:bCs/>
        </w:rPr>
        <w:t>Service and Engagement</w:t>
      </w:r>
    </w:p>
    <w:p w:rsidRPr="00170C6A" w:rsidR="00E32FB0" w:rsidP="00170C6A" w:rsidRDefault="00170C6A" w14:paraId="68412AB4" w14:textId="25EBD7E1">
      <w:pPr>
        <w:pStyle w:val="ListParagraph"/>
        <w:numPr>
          <w:ilvl w:val="2"/>
          <w:numId w:val="19"/>
        </w:numPr>
        <w:tabs>
          <w:tab w:val="right" w:pos="1080"/>
          <w:tab w:val="left" w:pos="1440"/>
        </w:tabs>
        <w:rPr>
          <w:b/>
          <w:bCs/>
        </w:rPr>
      </w:pPr>
      <w:r>
        <w:t xml:space="preserve">Table for the benefits fair went really well, Housing asked if we could cover one in January </w:t>
      </w:r>
    </w:p>
    <w:p w:rsidRPr="001A5E0E" w:rsidR="00170C6A" w:rsidP="00E32FB0" w:rsidRDefault="00170C6A" w14:paraId="1A84795B" w14:textId="07C6AE4E">
      <w:pPr>
        <w:pStyle w:val="ListParagraph"/>
        <w:numPr>
          <w:ilvl w:val="2"/>
          <w:numId w:val="19"/>
        </w:numPr>
        <w:tabs>
          <w:tab w:val="right" w:pos="1080"/>
          <w:tab w:val="left" w:pos="1440"/>
        </w:tabs>
        <w:rPr>
          <w:b/>
          <w:bCs/>
        </w:rPr>
      </w:pPr>
      <w:r>
        <w:t>The Coat Drive this year will take place immediately after fall break</w:t>
      </w:r>
    </w:p>
    <w:p w:rsidR="009D3C78" w:rsidP="7659A96F" w:rsidRDefault="009D3C78" w14:paraId="3D0CBC57" w14:textId="40B4B911">
      <w:pPr>
        <w:tabs>
          <w:tab w:val="right" w:pos="1080"/>
          <w:tab w:val="left" w:pos="1440"/>
        </w:tabs>
        <w:ind w:left="720"/>
        <w:rPr>
          <w:b/>
          <w:bCs/>
        </w:rPr>
      </w:pPr>
    </w:p>
    <w:p w:rsidR="009D3C78" w:rsidP="42AF720E" w:rsidRDefault="00A97A36" w14:paraId="291643B5" w14:textId="1C4BA3C2">
      <w:pPr>
        <w:pStyle w:val="ListParagraph"/>
        <w:numPr>
          <w:ilvl w:val="0"/>
          <w:numId w:val="19"/>
        </w:numPr>
        <w:tabs>
          <w:tab w:val="right" w:pos="1080"/>
          <w:tab w:val="left" w:pos="1440"/>
        </w:tabs>
        <w:rPr>
          <w:b/>
          <w:bCs/>
        </w:rPr>
      </w:pPr>
      <w:r w:rsidRPr="3E2C2201">
        <w:rPr>
          <w:b/>
          <w:bCs/>
        </w:rPr>
        <w:t>University Committee Reports</w:t>
      </w:r>
    </w:p>
    <w:p w:rsidRPr="00981E1B" w:rsidR="16B20E71" w:rsidP="00981E1B" w:rsidRDefault="009D3C78" w14:paraId="2FB4F2CF" w14:textId="4C5E95EF">
      <w:pPr>
        <w:pStyle w:val="ListParagraph"/>
        <w:numPr>
          <w:ilvl w:val="1"/>
          <w:numId w:val="19"/>
        </w:numPr>
        <w:tabs>
          <w:tab w:val="right" w:pos="1080"/>
          <w:tab w:val="left" w:pos="1440"/>
        </w:tabs>
        <w:rPr>
          <w:b/>
          <w:bCs/>
        </w:rPr>
      </w:pPr>
      <w:r>
        <w:t>Request to give Updates</w:t>
      </w:r>
    </w:p>
    <w:p w:rsidR="0CFDD46A" w:rsidP="0CFDD46A" w:rsidRDefault="0CFDD46A" w14:paraId="5CF5E13C" w14:textId="12732AB5">
      <w:pPr>
        <w:tabs>
          <w:tab w:val="left" w:pos="1080"/>
        </w:tabs>
        <w:jc w:val="center"/>
        <w:rPr>
          <w:b/>
          <w:bCs/>
        </w:rPr>
      </w:pPr>
    </w:p>
    <w:p w:rsidR="00704CBB" w:rsidRDefault="00704CBB" w14:paraId="60BA31BE" w14:textId="77777777">
      <w:pPr>
        <w:rPr>
          <w:b/>
          <w:bCs/>
          <w:color w:val="000000" w:themeColor="text1"/>
        </w:rPr>
      </w:pPr>
    </w:p>
    <w:p w:rsidR="00704CBB" w:rsidRDefault="00704CBB" w14:paraId="143881C2" w14:textId="77777777">
      <w:pPr>
        <w:rPr>
          <w:b/>
          <w:bCs/>
          <w:color w:val="000000" w:themeColor="text1"/>
        </w:rPr>
      </w:pPr>
      <w:r>
        <w:rPr>
          <w:b/>
          <w:bCs/>
          <w:color w:val="000000" w:themeColor="text1"/>
        </w:rPr>
        <w:br w:type="page"/>
      </w:r>
    </w:p>
    <w:p w:rsidR="0E581536" w:rsidP="006B5CB1" w:rsidRDefault="0E581536" w14:paraId="6050D47C" w14:textId="621329D3">
      <w:pPr>
        <w:tabs>
          <w:tab w:val="left" w:pos="1080"/>
        </w:tabs>
        <w:rPr>
          <w:color w:val="000000" w:themeColor="text1"/>
        </w:rPr>
      </w:pPr>
      <w:r w:rsidRPr="12C66C14">
        <w:rPr>
          <w:b/>
          <w:bCs/>
          <w:color w:val="000000" w:themeColor="text1"/>
        </w:rPr>
        <w:lastRenderedPageBreak/>
        <w:t>University Committees</w:t>
      </w:r>
    </w:p>
    <w:p w:rsidR="12C66C14" w:rsidP="12C66C14" w:rsidRDefault="12C66C14" w14:paraId="6E70BB7A" w14:textId="57F2D780">
      <w:pPr>
        <w:tabs>
          <w:tab w:val="left" w:pos="1080"/>
        </w:tabs>
        <w:rPr>
          <w:color w:val="000000" w:themeColor="text1"/>
        </w:rPr>
      </w:pPr>
    </w:p>
    <w:p w:rsidR="28295365" w:rsidP="42AF720E" w:rsidRDefault="28295365" w14:paraId="5FF3AC6B" w14:textId="63F51CB6">
      <w:pPr>
        <w:pStyle w:val="ListParagraph"/>
        <w:numPr>
          <w:ilvl w:val="0"/>
          <w:numId w:val="9"/>
        </w:numPr>
        <w:rPr>
          <w:color w:val="000000" w:themeColor="text1"/>
        </w:rPr>
      </w:pPr>
      <w:r w:rsidRPr="42AF720E">
        <w:rPr>
          <w:color w:val="000000" w:themeColor="text1"/>
        </w:rPr>
        <w:t>Assessment Group for Diversity Issues (Meg Skeehan)</w:t>
      </w:r>
    </w:p>
    <w:p w:rsidRPr="00704CBB" w:rsidR="00E32FB0" w:rsidP="42AF720E" w:rsidRDefault="00E32FB0" w14:paraId="4D5B69B4" w14:textId="039939F8">
      <w:pPr>
        <w:pStyle w:val="ListParagraph"/>
        <w:numPr>
          <w:ilvl w:val="0"/>
          <w:numId w:val="9"/>
        </w:numPr>
        <w:rPr>
          <w:b/>
          <w:bCs/>
          <w:color w:val="000000" w:themeColor="text1"/>
        </w:rPr>
      </w:pPr>
      <w:r w:rsidRPr="00704CBB">
        <w:rPr>
          <w:b/>
          <w:bCs/>
          <w:color w:val="000000" w:themeColor="text1"/>
        </w:rPr>
        <w:t>Administrative Professional Performance Management Advisory Committee (Justin Schwendeman-Curtis)</w:t>
      </w:r>
    </w:p>
    <w:p w:rsidRPr="00704CBB" w:rsidR="00704CBB" w:rsidP="00704CBB" w:rsidRDefault="00704CBB" w14:paraId="28518B87" w14:textId="24786A28">
      <w:pPr>
        <w:pStyle w:val="ListParagraph"/>
        <w:numPr>
          <w:ilvl w:val="1"/>
          <w:numId w:val="9"/>
        </w:numPr>
        <w:shd w:val="clear" w:color="auto" w:fill="FFFFFF"/>
        <w:rPr>
          <w:color w:val="000000"/>
        </w:rPr>
      </w:pPr>
      <w:hyperlink w:history="1" r:id="rId15">
        <w:r w:rsidRPr="00C73713">
          <w:rPr>
            <w:rStyle w:val="Hyperlink"/>
          </w:rPr>
          <w:t>https://forms.office.com/r/zWrpHcVUvL</w:t>
        </w:r>
      </w:hyperlink>
      <w:r>
        <w:rPr>
          <w:color w:val="000000"/>
        </w:rPr>
        <w:t xml:space="preserve"> - please work to complete this as this allows APC to have a voice in this process and ensure we are advocating for changes we want to seen</w:t>
      </w:r>
    </w:p>
    <w:p w:rsidR="28295365" w:rsidP="42AF720E" w:rsidRDefault="28295365" w14:paraId="28A89A9C" w14:textId="1660DAD6">
      <w:pPr>
        <w:pStyle w:val="ListParagraph"/>
        <w:numPr>
          <w:ilvl w:val="0"/>
          <w:numId w:val="9"/>
        </w:numPr>
        <w:tabs>
          <w:tab w:val="left" w:pos="1080"/>
        </w:tabs>
        <w:rPr>
          <w:color w:val="000000" w:themeColor="text1"/>
        </w:rPr>
      </w:pPr>
      <w:r w:rsidRPr="42AF720E">
        <w:rPr>
          <w:color w:val="000000" w:themeColor="text1"/>
        </w:rPr>
        <w:t xml:space="preserve">Campus Bicycle Advisory Committee (Catherine Douras) </w:t>
      </w:r>
    </w:p>
    <w:p w:rsidR="28295365" w:rsidP="42AF720E" w:rsidRDefault="28295365" w14:paraId="47A948BC" w14:textId="678BAC70">
      <w:pPr>
        <w:pStyle w:val="ListParagraph"/>
        <w:numPr>
          <w:ilvl w:val="0"/>
          <w:numId w:val="9"/>
        </w:numPr>
        <w:rPr>
          <w:color w:val="000000" w:themeColor="text1"/>
        </w:rPr>
      </w:pPr>
      <w:r w:rsidRPr="42AF720E">
        <w:rPr>
          <w:color w:val="000000" w:themeColor="text1"/>
        </w:rPr>
        <w:t xml:space="preserve">Classified Personnel Council (CPC) (Christie Mathews) </w:t>
      </w:r>
    </w:p>
    <w:p w:rsidR="28295365" w:rsidP="42AF720E" w:rsidRDefault="28295365" w14:paraId="29A7806B" w14:textId="768AC87C">
      <w:pPr>
        <w:pStyle w:val="ListParagraph"/>
        <w:numPr>
          <w:ilvl w:val="0"/>
          <w:numId w:val="9"/>
        </w:numPr>
        <w:rPr>
          <w:color w:val="000000" w:themeColor="text1"/>
        </w:rPr>
      </w:pPr>
      <w:r w:rsidRPr="42AF720E">
        <w:rPr>
          <w:color w:val="000000" w:themeColor="text1"/>
        </w:rPr>
        <w:t xml:space="preserve">CPC Leave Sharing Committee (confidential) </w:t>
      </w:r>
    </w:p>
    <w:p w:rsidR="28295365" w:rsidP="42AF720E" w:rsidRDefault="28295365" w14:paraId="28BC9E0B" w14:textId="16E94101">
      <w:pPr>
        <w:pStyle w:val="ListParagraph"/>
        <w:numPr>
          <w:ilvl w:val="0"/>
          <w:numId w:val="9"/>
        </w:numPr>
        <w:rPr>
          <w:color w:val="000000" w:themeColor="text1"/>
        </w:rPr>
      </w:pPr>
      <w:r w:rsidRPr="42AF720E">
        <w:rPr>
          <w:color w:val="000000" w:themeColor="text1"/>
        </w:rPr>
        <w:t xml:space="preserve">Commission on Diversity and Inclusion (Karin Bright)  </w:t>
      </w:r>
    </w:p>
    <w:p w:rsidR="28295365" w:rsidP="42AF720E" w:rsidRDefault="28295365" w14:paraId="4609AADA" w14:textId="51FB1B23">
      <w:pPr>
        <w:pStyle w:val="ListParagraph"/>
        <w:numPr>
          <w:ilvl w:val="0"/>
          <w:numId w:val="9"/>
        </w:numPr>
        <w:rPr>
          <w:color w:val="000000" w:themeColor="text1"/>
        </w:rPr>
      </w:pPr>
      <w:r w:rsidRPr="42AF720E">
        <w:rPr>
          <w:color w:val="000000" w:themeColor="text1"/>
        </w:rPr>
        <w:t xml:space="preserve">Commitment to Campus (C2C) Advisory Committee (Matt Klein) </w:t>
      </w:r>
    </w:p>
    <w:p w:rsidR="28295365" w:rsidP="42AF720E" w:rsidRDefault="28295365" w14:paraId="177211DB" w14:textId="66ECCF3F">
      <w:pPr>
        <w:pStyle w:val="ListParagraph"/>
        <w:numPr>
          <w:ilvl w:val="0"/>
          <w:numId w:val="9"/>
        </w:numPr>
        <w:rPr>
          <w:color w:val="000000" w:themeColor="text1"/>
        </w:rPr>
      </w:pPr>
      <w:r w:rsidRPr="42AF720E">
        <w:rPr>
          <w:color w:val="000000" w:themeColor="text1"/>
        </w:rPr>
        <w:t xml:space="preserve">Eddy/Kuder Scholarship Selection Committee (Brett Eppich Beal) </w:t>
      </w:r>
    </w:p>
    <w:p w:rsidR="28295365" w:rsidP="42AF720E" w:rsidRDefault="28295365" w14:paraId="5CD6BD84" w14:textId="66247EB5">
      <w:pPr>
        <w:pStyle w:val="ListParagraph"/>
        <w:numPr>
          <w:ilvl w:val="0"/>
          <w:numId w:val="9"/>
        </w:numPr>
        <w:rPr>
          <w:color w:val="000000" w:themeColor="text1"/>
        </w:rPr>
      </w:pPr>
      <w:r w:rsidRPr="42AF720E">
        <w:rPr>
          <w:color w:val="000000" w:themeColor="text1"/>
        </w:rPr>
        <w:t xml:space="preserve">Employee Appreciation Board (Lani Williams) </w:t>
      </w:r>
    </w:p>
    <w:p w:rsidR="28295365" w:rsidP="42AF720E" w:rsidRDefault="28295365" w14:paraId="4049B7DB" w14:textId="76331860">
      <w:pPr>
        <w:pStyle w:val="ListParagraph"/>
        <w:numPr>
          <w:ilvl w:val="0"/>
          <w:numId w:val="9"/>
        </w:numPr>
        <w:rPr>
          <w:color w:val="000000" w:themeColor="text1"/>
        </w:rPr>
      </w:pPr>
      <w:r w:rsidRPr="42AF720E">
        <w:rPr>
          <w:color w:val="000000" w:themeColor="text1"/>
        </w:rPr>
        <w:t xml:space="preserve">Employee Hardship Loan Committee (confidential) </w:t>
      </w:r>
    </w:p>
    <w:p w:rsidR="28295365" w:rsidP="42AF720E" w:rsidRDefault="28295365" w14:paraId="74DE6A22" w14:textId="054AC791">
      <w:pPr>
        <w:pStyle w:val="ListParagraph"/>
        <w:numPr>
          <w:ilvl w:val="0"/>
          <w:numId w:val="9"/>
        </w:numPr>
        <w:rPr>
          <w:color w:val="000000" w:themeColor="text1"/>
        </w:rPr>
      </w:pPr>
      <w:r w:rsidRPr="42AF720E">
        <w:rPr>
          <w:color w:val="000000" w:themeColor="text1"/>
        </w:rPr>
        <w:t xml:space="preserve">Faculty Council – APC Representative (Sarah Olson) </w:t>
      </w:r>
    </w:p>
    <w:p w:rsidR="28295365" w:rsidP="42AF720E" w:rsidRDefault="28295365" w14:paraId="785E75AC" w14:textId="31A0B2DC">
      <w:pPr>
        <w:pStyle w:val="ListParagraph"/>
        <w:numPr>
          <w:ilvl w:val="0"/>
          <w:numId w:val="9"/>
        </w:numPr>
        <w:rPr>
          <w:color w:val="000000" w:themeColor="text1"/>
        </w:rPr>
      </w:pPr>
      <w:r w:rsidRPr="42AF720E">
        <w:rPr>
          <w:color w:val="000000" w:themeColor="text1"/>
        </w:rPr>
        <w:t xml:space="preserve">Faculty Council Committee on Strategic &amp; Financial Planning (CoSFP) (Matt Klein) </w:t>
      </w:r>
    </w:p>
    <w:p w:rsidR="28295365" w:rsidP="42AF720E" w:rsidRDefault="28295365" w14:paraId="7F8F72F1" w14:textId="27566458">
      <w:pPr>
        <w:pStyle w:val="ListParagraph"/>
        <w:numPr>
          <w:ilvl w:val="0"/>
          <w:numId w:val="9"/>
        </w:numPr>
        <w:rPr>
          <w:color w:val="000000" w:themeColor="text1"/>
        </w:rPr>
      </w:pPr>
      <w:r w:rsidRPr="42AF720E">
        <w:rPr>
          <w:color w:val="000000" w:themeColor="text1"/>
        </w:rPr>
        <w:t>Grievance Panel (a confidential pool of 21 APs who serve for 3-year terms)</w:t>
      </w:r>
    </w:p>
    <w:p w:rsidR="28295365" w:rsidP="67CACC51" w:rsidRDefault="28295365" w14:paraId="0901956B" w14:textId="6A485A6A">
      <w:pPr>
        <w:pStyle w:val="ListParagraph"/>
        <w:numPr>
          <w:ilvl w:val="0"/>
          <w:numId w:val="9"/>
        </w:numPr>
        <w:rPr>
          <w:color w:val="000000" w:themeColor="text1"/>
        </w:rPr>
      </w:pPr>
      <w:r w:rsidRPr="67CACC51">
        <w:rPr>
          <w:color w:val="000000" w:themeColor="text1"/>
        </w:rPr>
        <w:t>Housing Task Force (Christie Mathews)</w:t>
      </w:r>
    </w:p>
    <w:p w:rsidR="0D8A4607" w:rsidP="67CACC51" w:rsidRDefault="0D8A4607" w14:paraId="7E52F2E0" w14:textId="52827E37">
      <w:pPr>
        <w:pStyle w:val="ListParagraph"/>
        <w:numPr>
          <w:ilvl w:val="0"/>
          <w:numId w:val="9"/>
        </w:numPr>
        <w:rPr>
          <w:color w:val="000000" w:themeColor="text1"/>
        </w:rPr>
      </w:pPr>
      <w:r w:rsidRPr="67CACC51">
        <w:rPr>
          <w:color w:val="000000" w:themeColor="text1"/>
        </w:rPr>
        <w:t>Inclusive Physical &amp; Virtual Campus Committee (Hosam Ahmad)</w:t>
      </w:r>
    </w:p>
    <w:p w:rsidR="28295365" w:rsidP="42AF720E" w:rsidRDefault="28295365" w14:paraId="40429D19" w14:textId="74507826">
      <w:pPr>
        <w:pStyle w:val="ListParagraph"/>
        <w:numPr>
          <w:ilvl w:val="0"/>
          <w:numId w:val="9"/>
        </w:numPr>
        <w:rPr>
          <w:color w:val="000000" w:themeColor="text1"/>
        </w:rPr>
      </w:pPr>
      <w:r w:rsidRPr="67CACC51">
        <w:rPr>
          <w:color w:val="000000" w:themeColor="text1"/>
        </w:rPr>
        <w:t xml:space="preserve">Multicultural Staff &amp; Faculty Network Committee (Rickey Frierson) </w:t>
      </w:r>
    </w:p>
    <w:p w:rsidR="28295365" w:rsidP="42AF720E" w:rsidRDefault="28295365" w14:paraId="5D1B1A9D" w14:textId="01A53CC6">
      <w:pPr>
        <w:pStyle w:val="ListParagraph"/>
        <w:numPr>
          <w:ilvl w:val="0"/>
          <w:numId w:val="9"/>
        </w:numPr>
        <w:rPr>
          <w:color w:val="000000" w:themeColor="text1"/>
        </w:rPr>
      </w:pPr>
      <w:r w:rsidRPr="67CACC51">
        <w:rPr>
          <w:color w:val="000000" w:themeColor="text1"/>
        </w:rPr>
        <w:t xml:space="preserve">Parking Appeals Committee (Megan Boone and Theresa Todd) </w:t>
      </w:r>
    </w:p>
    <w:p w:rsidR="28295365" w:rsidP="7A0897E3" w:rsidRDefault="28295365" w14:paraId="7A1B0088" w14:textId="1287D0F4">
      <w:pPr>
        <w:pStyle w:val="ListParagraph"/>
        <w:numPr>
          <w:ilvl w:val="0"/>
          <w:numId w:val="9"/>
        </w:numPr>
        <w:rPr>
          <w:b/>
          <w:bCs/>
          <w:color w:val="000000" w:themeColor="text1"/>
        </w:rPr>
      </w:pPr>
      <w:r w:rsidRPr="00A72DD3">
        <w:rPr>
          <w:b/>
          <w:bCs/>
          <w:color w:val="000000" w:themeColor="text1"/>
        </w:rPr>
        <w:t>Parking Services Committee (Trish Torrez and Jess Dy</w:t>
      </w:r>
      <w:r w:rsidRPr="00A72DD3" w:rsidR="5882F99B">
        <w:rPr>
          <w:b/>
          <w:bCs/>
          <w:color w:val="000000" w:themeColor="text1"/>
        </w:rPr>
        <w:t>r</w:t>
      </w:r>
      <w:r w:rsidRPr="00A72DD3">
        <w:rPr>
          <w:b/>
          <w:bCs/>
          <w:color w:val="000000" w:themeColor="text1"/>
        </w:rPr>
        <w:t xml:space="preserve">dahl) </w:t>
      </w:r>
    </w:p>
    <w:p w:rsidRPr="00A72DD3" w:rsidR="00A72DD3" w:rsidP="00A72DD3" w:rsidRDefault="00A72DD3" w14:paraId="7F67E19A" w14:textId="162F1767">
      <w:pPr>
        <w:pStyle w:val="ListParagraph"/>
        <w:numPr>
          <w:ilvl w:val="1"/>
          <w:numId w:val="9"/>
        </w:numPr>
        <w:rPr>
          <w:b/>
          <w:bCs/>
          <w:color w:val="000000" w:themeColor="text1"/>
        </w:rPr>
      </w:pPr>
      <w:r>
        <w:rPr>
          <w:color w:val="000000" w:themeColor="text1"/>
        </w:rPr>
        <w:t>Looking at revamping their website if you have feedback that you’d like to give please send this to Trish and Jess</w:t>
      </w:r>
    </w:p>
    <w:p w:rsidR="28295365" w:rsidP="42AF720E" w:rsidRDefault="28295365" w14:paraId="076E8D8C" w14:textId="60B2FC48">
      <w:pPr>
        <w:pStyle w:val="ListParagraph"/>
        <w:numPr>
          <w:ilvl w:val="0"/>
          <w:numId w:val="9"/>
        </w:numPr>
        <w:rPr>
          <w:color w:val="000000" w:themeColor="text1"/>
        </w:rPr>
      </w:pPr>
      <w:r w:rsidRPr="67CACC51">
        <w:rPr>
          <w:color w:val="000000" w:themeColor="text1"/>
        </w:rPr>
        <w:t xml:space="preserve">Physical Development Committee (Christie Mathews) </w:t>
      </w:r>
    </w:p>
    <w:p w:rsidR="28295365" w:rsidP="42AF720E" w:rsidRDefault="28295365" w14:paraId="507B75F4" w14:textId="65326D39">
      <w:pPr>
        <w:pStyle w:val="ListParagraph"/>
        <w:numPr>
          <w:ilvl w:val="0"/>
          <w:numId w:val="9"/>
        </w:numPr>
        <w:rPr>
          <w:color w:val="000000" w:themeColor="text1"/>
        </w:rPr>
      </w:pPr>
      <w:r w:rsidRPr="67CACC51">
        <w:rPr>
          <w:color w:val="000000" w:themeColor="text1"/>
        </w:rPr>
        <w:t xml:space="preserve">President’s Council on Culture (Catherine Douras) </w:t>
      </w:r>
    </w:p>
    <w:p w:rsidR="28295365" w:rsidP="42AF720E" w:rsidRDefault="28295365" w14:paraId="4F09BBFB" w14:textId="0E2F4B66">
      <w:pPr>
        <w:pStyle w:val="ListParagraph"/>
        <w:numPr>
          <w:ilvl w:val="0"/>
          <w:numId w:val="9"/>
        </w:numPr>
        <w:rPr>
          <w:color w:val="000000" w:themeColor="text1"/>
        </w:rPr>
      </w:pPr>
      <w:r w:rsidRPr="67CACC51">
        <w:rPr>
          <w:color w:val="000000" w:themeColor="text1"/>
        </w:rPr>
        <w:t xml:space="preserve">President’s Sustainability Committee (Tammy Felton-Noyle) </w:t>
      </w:r>
    </w:p>
    <w:p w:rsidR="28295365" w:rsidP="42AF720E" w:rsidRDefault="28295365" w14:paraId="232A830D" w14:textId="609AFD83">
      <w:pPr>
        <w:pStyle w:val="ListParagraph"/>
        <w:numPr>
          <w:ilvl w:val="0"/>
          <w:numId w:val="9"/>
        </w:numPr>
        <w:rPr>
          <w:color w:val="000000" w:themeColor="text1"/>
        </w:rPr>
      </w:pPr>
      <w:r w:rsidRPr="67CACC51">
        <w:rPr>
          <w:color w:val="000000" w:themeColor="text1"/>
        </w:rPr>
        <w:t xml:space="preserve">Professional Development Award Committee (Confidential) </w:t>
      </w:r>
    </w:p>
    <w:p w:rsidR="28295365" w:rsidP="42AF720E" w:rsidRDefault="28295365" w14:paraId="739E7DAD" w14:textId="05E3CBB1">
      <w:pPr>
        <w:pStyle w:val="ListParagraph"/>
        <w:numPr>
          <w:ilvl w:val="0"/>
          <w:numId w:val="9"/>
        </w:numPr>
        <w:rPr>
          <w:color w:val="000000" w:themeColor="text1"/>
        </w:rPr>
      </w:pPr>
      <w:r w:rsidRPr="67CACC51">
        <w:rPr>
          <w:color w:val="000000" w:themeColor="text1"/>
        </w:rPr>
        <w:t xml:space="preserve">Social Norming Task Force (Shaun Case) </w:t>
      </w:r>
    </w:p>
    <w:p w:rsidR="28295365" w:rsidP="42AF720E" w:rsidRDefault="28295365" w14:paraId="68BC8E5A" w14:textId="27A19AAB">
      <w:pPr>
        <w:pStyle w:val="ListParagraph"/>
        <w:numPr>
          <w:ilvl w:val="0"/>
          <w:numId w:val="9"/>
        </w:numPr>
        <w:rPr>
          <w:b/>
          <w:bCs/>
          <w:color w:val="000000" w:themeColor="text1"/>
        </w:rPr>
      </w:pPr>
      <w:r w:rsidRPr="00A72DD3">
        <w:rPr>
          <w:b/>
          <w:bCs/>
          <w:color w:val="000000" w:themeColor="text1"/>
        </w:rPr>
        <w:t xml:space="preserve">University Benefits Committee (Dennis Anderson, Trish Torrez, Julie Paolucci) </w:t>
      </w:r>
    </w:p>
    <w:p w:rsidRPr="00A72DD3" w:rsidR="00A72DD3" w:rsidP="00A72DD3" w:rsidRDefault="00A72DD3" w14:paraId="7DB75A33" w14:textId="497152FB">
      <w:pPr>
        <w:pStyle w:val="ListParagraph"/>
        <w:numPr>
          <w:ilvl w:val="1"/>
          <w:numId w:val="9"/>
        </w:numPr>
        <w:rPr>
          <w:b/>
          <w:bCs/>
          <w:color w:val="000000" w:themeColor="text1"/>
        </w:rPr>
      </w:pPr>
      <w:r>
        <w:rPr>
          <w:color w:val="000000" w:themeColor="text1"/>
        </w:rPr>
        <w:t>Did not meet this month, if you want to take advantage of open enrollment, please do so</w:t>
      </w:r>
    </w:p>
    <w:p w:rsidR="28295365" w:rsidP="42AF720E" w:rsidRDefault="28295365" w14:paraId="46DC99E4" w14:textId="2586F2C1">
      <w:pPr>
        <w:pStyle w:val="ListParagraph"/>
        <w:numPr>
          <w:ilvl w:val="0"/>
          <w:numId w:val="9"/>
        </w:numPr>
        <w:rPr>
          <w:color w:val="000000" w:themeColor="text1"/>
        </w:rPr>
      </w:pPr>
      <w:r w:rsidRPr="67CACC51">
        <w:rPr>
          <w:color w:val="000000" w:themeColor="text1"/>
        </w:rPr>
        <w:t>University Sexual Harassment Panel (a confidential pool of 10 APs)</w:t>
      </w:r>
    </w:p>
    <w:p w:rsidR="42AF720E" w:rsidP="42AF720E" w:rsidRDefault="42AF720E" w14:paraId="79ACAEDB" w14:textId="1D74F70F">
      <w:pPr>
        <w:rPr>
          <w:color w:val="000000" w:themeColor="text1"/>
        </w:rPr>
      </w:pPr>
    </w:p>
    <w:p w:rsidR="54D5ECBB" w:rsidP="047CCABE" w:rsidRDefault="54D5ECBB" w14:paraId="1883F35B" w14:textId="5D405DEA">
      <w:pPr>
        <w:tabs>
          <w:tab w:val="left" w:pos="1080"/>
        </w:tabs>
        <w:rPr>
          <w:color w:val="000000" w:themeColor="text1"/>
        </w:rPr>
      </w:pPr>
    </w:p>
    <w:p w:rsidR="12C66C14" w:rsidP="12C66C14" w:rsidRDefault="12C66C14" w14:paraId="0739683A" w14:textId="0D100452">
      <w:pPr>
        <w:tabs>
          <w:tab w:val="left" w:pos="1080"/>
        </w:tabs>
        <w:rPr>
          <w:color w:val="000000" w:themeColor="text1"/>
        </w:rPr>
      </w:pPr>
    </w:p>
    <w:p w:rsidR="0E581536" w:rsidP="12C66C14" w:rsidRDefault="0E581536" w14:paraId="1E4A7558" w14:textId="363CA6A2">
      <w:pPr>
        <w:tabs>
          <w:tab w:val="left" w:pos="1080"/>
        </w:tabs>
        <w:jc w:val="center"/>
        <w:rPr>
          <w:color w:val="000000" w:themeColor="text1"/>
        </w:rPr>
      </w:pPr>
      <w:r w:rsidRPr="12C66C14">
        <w:rPr>
          <w:b/>
          <w:bCs/>
          <w:color w:val="000000" w:themeColor="text1"/>
        </w:rPr>
        <w:t>Ad Hoc Committees</w:t>
      </w:r>
    </w:p>
    <w:p w:rsidRPr="000E730D" w:rsidR="0E581536" w:rsidP="12C66C14" w:rsidRDefault="0E581536" w14:paraId="17D43C71" w14:textId="3ECFCF80">
      <w:pPr>
        <w:pStyle w:val="ListParagraph"/>
        <w:numPr>
          <w:ilvl w:val="0"/>
          <w:numId w:val="8"/>
        </w:numPr>
        <w:tabs>
          <w:tab w:val="left" w:pos="1080"/>
        </w:tabs>
        <w:rPr>
          <w:color w:val="000000" w:themeColor="text1"/>
        </w:rPr>
      </w:pPr>
      <w:r w:rsidRPr="5668EFDD">
        <w:rPr>
          <w:color w:val="000000" w:themeColor="text1"/>
        </w:rPr>
        <w:t>Research Associate Ad Hoc (Kacy Paul, Heather Blair)</w:t>
      </w:r>
    </w:p>
    <w:p w:rsidR="12C66C14" w:rsidP="12C66C14" w:rsidRDefault="12C66C14" w14:paraId="33FECE81" w14:textId="55A2B6E1">
      <w:pPr>
        <w:rPr>
          <w:b/>
          <w:bCs/>
        </w:rPr>
      </w:pPr>
    </w:p>
    <w:p w:rsidR="004E0557" w:rsidP="00627F17" w:rsidRDefault="004E0557" w14:paraId="1B2A8178" w14:textId="565C0C22">
      <w:pPr>
        <w:autoSpaceDE w:val="0"/>
        <w:autoSpaceDN w:val="0"/>
        <w:adjustRightInd w:val="0"/>
        <w:jc w:val="center"/>
        <w:rPr>
          <w:b/>
          <w:bCs/>
        </w:rPr>
      </w:pPr>
    </w:p>
    <w:p w:rsidR="00FD0E70" w:rsidP="00627F17" w:rsidRDefault="00FD0E70" w14:paraId="244A4F64" w14:textId="51D47D67">
      <w:pPr>
        <w:autoSpaceDE w:val="0"/>
        <w:autoSpaceDN w:val="0"/>
        <w:adjustRightInd w:val="0"/>
        <w:jc w:val="center"/>
        <w:rPr>
          <w:b/>
          <w:bCs/>
        </w:rPr>
      </w:pPr>
    </w:p>
    <w:p w:rsidR="00FD0E70" w:rsidP="00627F17" w:rsidRDefault="00FD0E70" w14:paraId="5FDBBC98" w14:textId="77777777">
      <w:pPr>
        <w:autoSpaceDE w:val="0"/>
        <w:autoSpaceDN w:val="0"/>
        <w:adjustRightInd w:val="0"/>
        <w:jc w:val="center"/>
        <w:rPr>
          <w:b/>
          <w:bCs/>
        </w:rPr>
      </w:pPr>
    </w:p>
    <w:p w:rsidR="00DF6371" w:rsidP="00627F17" w:rsidRDefault="00DF6371" w14:paraId="48B5AA91" w14:textId="77777777">
      <w:pPr>
        <w:autoSpaceDE w:val="0"/>
        <w:autoSpaceDN w:val="0"/>
        <w:adjustRightInd w:val="0"/>
        <w:jc w:val="center"/>
        <w:rPr>
          <w:b/>
          <w:bCs/>
        </w:rPr>
      </w:pPr>
    </w:p>
    <w:p w:rsidR="00A8609E" w:rsidP="00323E9B" w:rsidRDefault="00A8609E" w14:paraId="2E3AAB7C" w14:textId="77777777">
      <w:pPr>
        <w:tabs>
          <w:tab w:val="left" w:pos="1080"/>
        </w:tabs>
      </w:pPr>
    </w:p>
    <w:sectPr w:rsidR="00A8609E" w:rsidSect="00B27B11">
      <w:pgSz w:w="12240" w:h="15840" w:orient="portrait" w:code="1"/>
      <w:pgMar w:top="720" w:right="576" w:bottom="720"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50ED7" w:rsidP="00897CE5" w:rsidRDefault="00750ED7" w14:paraId="77C98A78" w14:textId="77777777">
      <w:r>
        <w:separator/>
      </w:r>
    </w:p>
  </w:endnote>
  <w:endnote w:type="continuationSeparator" w:id="0">
    <w:p w:rsidR="00750ED7" w:rsidP="00897CE5" w:rsidRDefault="00750ED7" w14:paraId="5C3593C9" w14:textId="77777777">
      <w:r>
        <w:continuationSeparator/>
      </w:r>
    </w:p>
  </w:endnote>
  <w:endnote w:type="continuationNotice" w:id="1">
    <w:p w:rsidR="00750ED7" w:rsidRDefault="00750ED7" w14:paraId="7B73699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Segoe UI"/>
    <w:charset w:val="00"/>
    <w:family w:val="swiss"/>
    <w:pitch w:val="variable"/>
    <w:sig w:usb0="E10002FF" w:usb1="5000ECFF" w:usb2="0000002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50ED7" w:rsidP="00897CE5" w:rsidRDefault="00750ED7" w14:paraId="7E0B2B47" w14:textId="77777777">
      <w:r>
        <w:separator/>
      </w:r>
    </w:p>
  </w:footnote>
  <w:footnote w:type="continuationSeparator" w:id="0">
    <w:p w:rsidR="00750ED7" w:rsidP="00897CE5" w:rsidRDefault="00750ED7" w14:paraId="40EEF1D4" w14:textId="77777777">
      <w:r>
        <w:continuationSeparator/>
      </w:r>
    </w:p>
  </w:footnote>
  <w:footnote w:type="continuationNotice" w:id="1">
    <w:p w:rsidR="00750ED7" w:rsidRDefault="00750ED7" w14:paraId="4EC9466D"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87BB9"/>
    <w:multiLevelType w:val="hybridMultilevel"/>
    <w:tmpl w:val="88DE36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60E5BE2"/>
    <w:multiLevelType w:val="hybridMultilevel"/>
    <w:tmpl w:val="01D46E52"/>
    <w:lvl w:ilvl="0" w:tplc="63E486FC">
      <w:start w:val="4"/>
      <w:numFmt w:val="bullet"/>
      <w:lvlText w:val="-"/>
      <w:lvlJc w:val="left"/>
      <w:pPr>
        <w:ind w:left="1500" w:hanging="360"/>
      </w:pPr>
      <w:rPr>
        <w:rFonts w:hint="default" w:ascii="Times New Roman" w:hAnsi="Times New Roman" w:eastAsia="Times New Roman" w:cs="Times New Roman"/>
      </w:rPr>
    </w:lvl>
    <w:lvl w:ilvl="1" w:tplc="04090003" w:tentative="1">
      <w:start w:val="1"/>
      <w:numFmt w:val="bullet"/>
      <w:lvlText w:val="o"/>
      <w:lvlJc w:val="left"/>
      <w:pPr>
        <w:ind w:left="2220" w:hanging="360"/>
      </w:pPr>
      <w:rPr>
        <w:rFonts w:hint="default" w:ascii="Courier New" w:hAnsi="Courier New" w:cs="Courier New"/>
      </w:rPr>
    </w:lvl>
    <w:lvl w:ilvl="2" w:tplc="04090005" w:tentative="1">
      <w:start w:val="1"/>
      <w:numFmt w:val="bullet"/>
      <w:lvlText w:val=""/>
      <w:lvlJc w:val="left"/>
      <w:pPr>
        <w:ind w:left="2940" w:hanging="360"/>
      </w:pPr>
      <w:rPr>
        <w:rFonts w:hint="default" w:ascii="Wingdings" w:hAnsi="Wingdings"/>
      </w:rPr>
    </w:lvl>
    <w:lvl w:ilvl="3" w:tplc="04090001" w:tentative="1">
      <w:start w:val="1"/>
      <w:numFmt w:val="bullet"/>
      <w:lvlText w:val=""/>
      <w:lvlJc w:val="left"/>
      <w:pPr>
        <w:ind w:left="3660" w:hanging="360"/>
      </w:pPr>
      <w:rPr>
        <w:rFonts w:hint="default" w:ascii="Symbol" w:hAnsi="Symbol"/>
      </w:rPr>
    </w:lvl>
    <w:lvl w:ilvl="4" w:tplc="04090003" w:tentative="1">
      <w:start w:val="1"/>
      <w:numFmt w:val="bullet"/>
      <w:lvlText w:val="o"/>
      <w:lvlJc w:val="left"/>
      <w:pPr>
        <w:ind w:left="4380" w:hanging="360"/>
      </w:pPr>
      <w:rPr>
        <w:rFonts w:hint="default" w:ascii="Courier New" w:hAnsi="Courier New" w:cs="Courier New"/>
      </w:rPr>
    </w:lvl>
    <w:lvl w:ilvl="5" w:tplc="04090005" w:tentative="1">
      <w:start w:val="1"/>
      <w:numFmt w:val="bullet"/>
      <w:lvlText w:val=""/>
      <w:lvlJc w:val="left"/>
      <w:pPr>
        <w:ind w:left="5100" w:hanging="360"/>
      </w:pPr>
      <w:rPr>
        <w:rFonts w:hint="default" w:ascii="Wingdings" w:hAnsi="Wingdings"/>
      </w:rPr>
    </w:lvl>
    <w:lvl w:ilvl="6" w:tplc="04090001" w:tentative="1">
      <w:start w:val="1"/>
      <w:numFmt w:val="bullet"/>
      <w:lvlText w:val=""/>
      <w:lvlJc w:val="left"/>
      <w:pPr>
        <w:ind w:left="5820" w:hanging="360"/>
      </w:pPr>
      <w:rPr>
        <w:rFonts w:hint="default" w:ascii="Symbol" w:hAnsi="Symbol"/>
      </w:rPr>
    </w:lvl>
    <w:lvl w:ilvl="7" w:tplc="04090003" w:tentative="1">
      <w:start w:val="1"/>
      <w:numFmt w:val="bullet"/>
      <w:lvlText w:val="o"/>
      <w:lvlJc w:val="left"/>
      <w:pPr>
        <w:ind w:left="6540" w:hanging="360"/>
      </w:pPr>
      <w:rPr>
        <w:rFonts w:hint="default" w:ascii="Courier New" w:hAnsi="Courier New" w:cs="Courier New"/>
      </w:rPr>
    </w:lvl>
    <w:lvl w:ilvl="8" w:tplc="04090005" w:tentative="1">
      <w:start w:val="1"/>
      <w:numFmt w:val="bullet"/>
      <w:lvlText w:val=""/>
      <w:lvlJc w:val="left"/>
      <w:pPr>
        <w:ind w:left="7260" w:hanging="360"/>
      </w:pPr>
      <w:rPr>
        <w:rFonts w:hint="default" w:ascii="Wingdings" w:hAnsi="Wingdings"/>
      </w:rPr>
    </w:lvl>
  </w:abstractNum>
  <w:abstractNum w:abstractNumId="2" w15:restartNumberingAfterBreak="0">
    <w:nsid w:val="17566EB4"/>
    <w:multiLevelType w:val="hybridMultilevel"/>
    <w:tmpl w:val="CFA0AF68"/>
    <w:lvl w:ilvl="0" w:tplc="6980BE94">
      <w:start w:val="1"/>
      <w:numFmt w:val="upperRoman"/>
      <w:lvlText w:val="%1."/>
      <w:lvlJc w:val="right"/>
      <w:pPr>
        <w:ind w:left="720" w:hanging="360"/>
      </w:pPr>
      <w:rPr>
        <w:b/>
        <w:bCs/>
      </w:rPr>
    </w:lvl>
    <w:lvl w:ilvl="1" w:tplc="04090001">
      <w:start w:val="1"/>
      <w:numFmt w:val="bullet"/>
      <w:lvlText w:val=""/>
      <w:lvlJc w:val="left"/>
      <w:pPr>
        <w:ind w:left="1440" w:hanging="360"/>
      </w:pPr>
      <w:rPr>
        <w:rFonts w:hint="default" w:ascii="Symbol" w:hAnsi="Symbol"/>
      </w:rPr>
    </w:lvl>
    <w:lvl w:ilvl="2" w:tplc="9F5284B4">
      <w:start w:val="1"/>
      <w:numFmt w:val="lowerRoman"/>
      <w:lvlText w:val="%3."/>
      <w:lvlJc w:val="right"/>
      <w:pPr>
        <w:ind w:left="2160" w:hanging="180"/>
      </w:pPr>
      <w:rPr>
        <w:b w:val="0"/>
        <w:bCs w:val="0"/>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CD1C30"/>
    <w:multiLevelType w:val="hybridMultilevel"/>
    <w:tmpl w:val="1B8AF150"/>
    <w:lvl w:ilvl="0" w:tplc="4F887AC0">
      <w:start w:val="1"/>
      <w:numFmt w:val="bullet"/>
      <w:lvlText w:val=""/>
      <w:lvlJc w:val="left"/>
      <w:pPr>
        <w:ind w:left="720" w:hanging="360"/>
      </w:pPr>
      <w:rPr>
        <w:rFonts w:hint="default" w:ascii="Symbol" w:hAnsi="Symbol"/>
      </w:rPr>
    </w:lvl>
    <w:lvl w:ilvl="1" w:tplc="BA40DE2C">
      <w:start w:val="1"/>
      <w:numFmt w:val="bullet"/>
      <w:lvlText w:val="o"/>
      <w:lvlJc w:val="left"/>
      <w:pPr>
        <w:ind w:left="1440" w:hanging="360"/>
      </w:pPr>
      <w:rPr>
        <w:rFonts w:hint="default" w:ascii="Courier New" w:hAnsi="Courier New"/>
      </w:rPr>
    </w:lvl>
    <w:lvl w:ilvl="2" w:tplc="F67CB6DE">
      <w:start w:val="1"/>
      <w:numFmt w:val="bullet"/>
      <w:lvlText w:val=""/>
      <w:lvlJc w:val="left"/>
      <w:pPr>
        <w:ind w:left="2160" w:hanging="360"/>
      </w:pPr>
      <w:rPr>
        <w:rFonts w:hint="default" w:ascii="Wingdings" w:hAnsi="Wingdings"/>
      </w:rPr>
    </w:lvl>
    <w:lvl w:ilvl="3" w:tplc="1C14B60A">
      <w:start w:val="1"/>
      <w:numFmt w:val="bullet"/>
      <w:lvlText w:val=""/>
      <w:lvlJc w:val="left"/>
      <w:pPr>
        <w:ind w:left="2880" w:hanging="360"/>
      </w:pPr>
      <w:rPr>
        <w:rFonts w:hint="default" w:ascii="Symbol" w:hAnsi="Symbol"/>
      </w:rPr>
    </w:lvl>
    <w:lvl w:ilvl="4" w:tplc="31DAC408">
      <w:start w:val="1"/>
      <w:numFmt w:val="bullet"/>
      <w:lvlText w:val="o"/>
      <w:lvlJc w:val="left"/>
      <w:pPr>
        <w:ind w:left="3600" w:hanging="360"/>
      </w:pPr>
      <w:rPr>
        <w:rFonts w:hint="default" w:ascii="Courier New" w:hAnsi="Courier New"/>
      </w:rPr>
    </w:lvl>
    <w:lvl w:ilvl="5" w:tplc="01601D2E">
      <w:start w:val="1"/>
      <w:numFmt w:val="bullet"/>
      <w:lvlText w:val=""/>
      <w:lvlJc w:val="left"/>
      <w:pPr>
        <w:ind w:left="4320" w:hanging="360"/>
      </w:pPr>
      <w:rPr>
        <w:rFonts w:hint="default" w:ascii="Wingdings" w:hAnsi="Wingdings"/>
      </w:rPr>
    </w:lvl>
    <w:lvl w:ilvl="6" w:tplc="E67A8E5A">
      <w:start w:val="1"/>
      <w:numFmt w:val="bullet"/>
      <w:lvlText w:val=""/>
      <w:lvlJc w:val="left"/>
      <w:pPr>
        <w:ind w:left="5040" w:hanging="360"/>
      </w:pPr>
      <w:rPr>
        <w:rFonts w:hint="default" w:ascii="Symbol" w:hAnsi="Symbol"/>
      </w:rPr>
    </w:lvl>
    <w:lvl w:ilvl="7" w:tplc="74488788">
      <w:start w:val="1"/>
      <w:numFmt w:val="bullet"/>
      <w:lvlText w:val="o"/>
      <w:lvlJc w:val="left"/>
      <w:pPr>
        <w:ind w:left="5760" w:hanging="360"/>
      </w:pPr>
      <w:rPr>
        <w:rFonts w:hint="default" w:ascii="Courier New" w:hAnsi="Courier New"/>
      </w:rPr>
    </w:lvl>
    <w:lvl w:ilvl="8" w:tplc="14CAE194">
      <w:start w:val="1"/>
      <w:numFmt w:val="bullet"/>
      <w:lvlText w:val=""/>
      <w:lvlJc w:val="left"/>
      <w:pPr>
        <w:ind w:left="6480" w:hanging="360"/>
      </w:pPr>
      <w:rPr>
        <w:rFonts w:hint="default" w:ascii="Wingdings" w:hAnsi="Wingdings"/>
      </w:rPr>
    </w:lvl>
  </w:abstractNum>
  <w:abstractNum w:abstractNumId="4" w15:restartNumberingAfterBreak="0">
    <w:nsid w:val="19D40410"/>
    <w:multiLevelType w:val="hybridMultilevel"/>
    <w:tmpl w:val="18B8D426"/>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F397DF"/>
    <w:multiLevelType w:val="hybridMultilevel"/>
    <w:tmpl w:val="DE96E490"/>
    <w:lvl w:ilvl="0" w:tplc="07DA7BF8">
      <w:start w:val="1"/>
      <w:numFmt w:val="bullet"/>
      <w:lvlText w:val=""/>
      <w:lvlJc w:val="left"/>
      <w:pPr>
        <w:ind w:left="720" w:hanging="360"/>
      </w:pPr>
      <w:rPr>
        <w:rFonts w:hint="default" w:ascii="Symbol" w:hAnsi="Symbol"/>
      </w:rPr>
    </w:lvl>
    <w:lvl w:ilvl="1" w:tplc="808E6E28">
      <w:start w:val="1"/>
      <w:numFmt w:val="bullet"/>
      <w:lvlText w:val="o"/>
      <w:lvlJc w:val="left"/>
      <w:pPr>
        <w:ind w:left="1440" w:hanging="360"/>
      </w:pPr>
      <w:rPr>
        <w:rFonts w:hint="default" w:ascii="Courier New" w:hAnsi="Courier New"/>
      </w:rPr>
    </w:lvl>
    <w:lvl w:ilvl="2" w:tplc="8BBA07C0">
      <w:start w:val="1"/>
      <w:numFmt w:val="bullet"/>
      <w:lvlText w:val=""/>
      <w:lvlJc w:val="left"/>
      <w:pPr>
        <w:ind w:left="2160" w:hanging="360"/>
      </w:pPr>
      <w:rPr>
        <w:rFonts w:hint="default" w:ascii="Wingdings" w:hAnsi="Wingdings"/>
      </w:rPr>
    </w:lvl>
    <w:lvl w:ilvl="3" w:tplc="AB9E58C8">
      <w:start w:val="1"/>
      <w:numFmt w:val="bullet"/>
      <w:lvlText w:val=""/>
      <w:lvlJc w:val="left"/>
      <w:pPr>
        <w:ind w:left="2880" w:hanging="360"/>
      </w:pPr>
      <w:rPr>
        <w:rFonts w:hint="default" w:ascii="Symbol" w:hAnsi="Symbol"/>
      </w:rPr>
    </w:lvl>
    <w:lvl w:ilvl="4" w:tplc="74765394">
      <w:start w:val="1"/>
      <w:numFmt w:val="bullet"/>
      <w:lvlText w:val="o"/>
      <w:lvlJc w:val="left"/>
      <w:pPr>
        <w:ind w:left="3600" w:hanging="360"/>
      </w:pPr>
      <w:rPr>
        <w:rFonts w:hint="default" w:ascii="Courier New" w:hAnsi="Courier New"/>
      </w:rPr>
    </w:lvl>
    <w:lvl w:ilvl="5" w:tplc="C900BE44">
      <w:start w:val="1"/>
      <w:numFmt w:val="bullet"/>
      <w:lvlText w:val=""/>
      <w:lvlJc w:val="left"/>
      <w:pPr>
        <w:ind w:left="4320" w:hanging="360"/>
      </w:pPr>
      <w:rPr>
        <w:rFonts w:hint="default" w:ascii="Wingdings" w:hAnsi="Wingdings"/>
      </w:rPr>
    </w:lvl>
    <w:lvl w:ilvl="6" w:tplc="C896BD4C">
      <w:start w:val="1"/>
      <w:numFmt w:val="bullet"/>
      <w:lvlText w:val=""/>
      <w:lvlJc w:val="left"/>
      <w:pPr>
        <w:ind w:left="5040" w:hanging="360"/>
      </w:pPr>
      <w:rPr>
        <w:rFonts w:hint="default" w:ascii="Symbol" w:hAnsi="Symbol"/>
      </w:rPr>
    </w:lvl>
    <w:lvl w:ilvl="7" w:tplc="B434C35C">
      <w:start w:val="1"/>
      <w:numFmt w:val="bullet"/>
      <w:lvlText w:val="o"/>
      <w:lvlJc w:val="left"/>
      <w:pPr>
        <w:ind w:left="5760" w:hanging="360"/>
      </w:pPr>
      <w:rPr>
        <w:rFonts w:hint="default" w:ascii="Courier New" w:hAnsi="Courier New"/>
      </w:rPr>
    </w:lvl>
    <w:lvl w:ilvl="8" w:tplc="1646F522">
      <w:start w:val="1"/>
      <w:numFmt w:val="bullet"/>
      <w:lvlText w:val=""/>
      <w:lvlJc w:val="left"/>
      <w:pPr>
        <w:ind w:left="6480" w:hanging="360"/>
      </w:pPr>
      <w:rPr>
        <w:rFonts w:hint="default" w:ascii="Wingdings" w:hAnsi="Wingdings"/>
      </w:rPr>
    </w:lvl>
  </w:abstractNum>
  <w:abstractNum w:abstractNumId="6" w15:restartNumberingAfterBreak="0">
    <w:nsid w:val="299569DF"/>
    <w:multiLevelType w:val="hybridMultilevel"/>
    <w:tmpl w:val="AA5AC2B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ADA3095"/>
    <w:multiLevelType w:val="hybridMultilevel"/>
    <w:tmpl w:val="FF8E6ED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AE305ED"/>
    <w:multiLevelType w:val="hybridMultilevel"/>
    <w:tmpl w:val="49969682"/>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9" w15:restartNumberingAfterBreak="0">
    <w:nsid w:val="39C459B8"/>
    <w:multiLevelType w:val="hybridMultilevel"/>
    <w:tmpl w:val="FFFFFFFF"/>
    <w:lvl w:ilvl="0" w:tplc="7BCCDA06">
      <w:start w:val="1"/>
      <w:numFmt w:val="bullet"/>
      <w:lvlText w:val="·"/>
      <w:lvlJc w:val="left"/>
      <w:pPr>
        <w:ind w:left="720" w:hanging="360"/>
      </w:pPr>
      <w:rPr>
        <w:rFonts w:hint="default" w:ascii="Symbol" w:hAnsi="Symbol"/>
      </w:rPr>
    </w:lvl>
    <w:lvl w:ilvl="1" w:tplc="9984D89A">
      <w:start w:val="1"/>
      <w:numFmt w:val="bullet"/>
      <w:lvlText w:val="o"/>
      <w:lvlJc w:val="left"/>
      <w:pPr>
        <w:ind w:left="1440" w:hanging="360"/>
      </w:pPr>
      <w:rPr>
        <w:rFonts w:hint="default" w:ascii="Courier New" w:hAnsi="Courier New"/>
      </w:rPr>
    </w:lvl>
    <w:lvl w:ilvl="2" w:tplc="1F28ADF0">
      <w:start w:val="1"/>
      <w:numFmt w:val="bullet"/>
      <w:lvlText w:val=""/>
      <w:lvlJc w:val="left"/>
      <w:pPr>
        <w:ind w:left="2160" w:hanging="360"/>
      </w:pPr>
      <w:rPr>
        <w:rFonts w:hint="default" w:ascii="Wingdings" w:hAnsi="Wingdings"/>
      </w:rPr>
    </w:lvl>
    <w:lvl w:ilvl="3" w:tplc="81620B9C">
      <w:start w:val="1"/>
      <w:numFmt w:val="bullet"/>
      <w:lvlText w:val=""/>
      <w:lvlJc w:val="left"/>
      <w:pPr>
        <w:ind w:left="2880" w:hanging="360"/>
      </w:pPr>
      <w:rPr>
        <w:rFonts w:hint="default" w:ascii="Symbol" w:hAnsi="Symbol"/>
      </w:rPr>
    </w:lvl>
    <w:lvl w:ilvl="4" w:tplc="ADFAEBF4">
      <w:start w:val="1"/>
      <w:numFmt w:val="bullet"/>
      <w:lvlText w:val="o"/>
      <w:lvlJc w:val="left"/>
      <w:pPr>
        <w:ind w:left="3600" w:hanging="360"/>
      </w:pPr>
      <w:rPr>
        <w:rFonts w:hint="default" w:ascii="Courier New" w:hAnsi="Courier New"/>
      </w:rPr>
    </w:lvl>
    <w:lvl w:ilvl="5" w:tplc="76FC3A56">
      <w:start w:val="1"/>
      <w:numFmt w:val="bullet"/>
      <w:lvlText w:val=""/>
      <w:lvlJc w:val="left"/>
      <w:pPr>
        <w:ind w:left="4320" w:hanging="360"/>
      </w:pPr>
      <w:rPr>
        <w:rFonts w:hint="default" w:ascii="Wingdings" w:hAnsi="Wingdings"/>
      </w:rPr>
    </w:lvl>
    <w:lvl w:ilvl="6" w:tplc="49801C5C">
      <w:start w:val="1"/>
      <w:numFmt w:val="bullet"/>
      <w:lvlText w:val=""/>
      <w:lvlJc w:val="left"/>
      <w:pPr>
        <w:ind w:left="5040" w:hanging="360"/>
      </w:pPr>
      <w:rPr>
        <w:rFonts w:hint="default" w:ascii="Symbol" w:hAnsi="Symbol"/>
      </w:rPr>
    </w:lvl>
    <w:lvl w:ilvl="7" w:tplc="3F04E318">
      <w:start w:val="1"/>
      <w:numFmt w:val="bullet"/>
      <w:lvlText w:val="o"/>
      <w:lvlJc w:val="left"/>
      <w:pPr>
        <w:ind w:left="5760" w:hanging="360"/>
      </w:pPr>
      <w:rPr>
        <w:rFonts w:hint="default" w:ascii="Courier New" w:hAnsi="Courier New"/>
      </w:rPr>
    </w:lvl>
    <w:lvl w:ilvl="8" w:tplc="956A96B2">
      <w:start w:val="1"/>
      <w:numFmt w:val="bullet"/>
      <w:lvlText w:val=""/>
      <w:lvlJc w:val="left"/>
      <w:pPr>
        <w:ind w:left="6480" w:hanging="360"/>
      </w:pPr>
      <w:rPr>
        <w:rFonts w:hint="default" w:ascii="Wingdings" w:hAnsi="Wingdings"/>
      </w:rPr>
    </w:lvl>
  </w:abstractNum>
  <w:abstractNum w:abstractNumId="10" w15:restartNumberingAfterBreak="0">
    <w:nsid w:val="3F0E3536"/>
    <w:multiLevelType w:val="hybridMultilevel"/>
    <w:tmpl w:val="FFFFFFFF"/>
    <w:lvl w:ilvl="0" w:tplc="3AB47ED2">
      <w:start w:val="1"/>
      <w:numFmt w:val="bullet"/>
      <w:lvlText w:val="·"/>
      <w:lvlJc w:val="left"/>
      <w:pPr>
        <w:ind w:left="720" w:hanging="360"/>
      </w:pPr>
      <w:rPr>
        <w:rFonts w:hint="default" w:ascii="Symbol" w:hAnsi="Symbol"/>
      </w:rPr>
    </w:lvl>
    <w:lvl w:ilvl="1" w:tplc="D5362B1E">
      <w:start w:val="1"/>
      <w:numFmt w:val="bullet"/>
      <w:lvlText w:val="o"/>
      <w:lvlJc w:val="left"/>
      <w:pPr>
        <w:ind w:left="1440" w:hanging="360"/>
      </w:pPr>
      <w:rPr>
        <w:rFonts w:hint="default" w:ascii="Courier New" w:hAnsi="Courier New"/>
      </w:rPr>
    </w:lvl>
    <w:lvl w:ilvl="2" w:tplc="74F2DF16">
      <w:start w:val="1"/>
      <w:numFmt w:val="bullet"/>
      <w:lvlText w:val=""/>
      <w:lvlJc w:val="left"/>
      <w:pPr>
        <w:ind w:left="2160" w:hanging="360"/>
      </w:pPr>
      <w:rPr>
        <w:rFonts w:hint="default" w:ascii="Wingdings" w:hAnsi="Wingdings"/>
      </w:rPr>
    </w:lvl>
    <w:lvl w:ilvl="3" w:tplc="E51E5076">
      <w:start w:val="1"/>
      <w:numFmt w:val="bullet"/>
      <w:lvlText w:val=""/>
      <w:lvlJc w:val="left"/>
      <w:pPr>
        <w:ind w:left="2880" w:hanging="360"/>
      </w:pPr>
      <w:rPr>
        <w:rFonts w:hint="default" w:ascii="Symbol" w:hAnsi="Symbol"/>
      </w:rPr>
    </w:lvl>
    <w:lvl w:ilvl="4" w:tplc="1278D392">
      <w:start w:val="1"/>
      <w:numFmt w:val="bullet"/>
      <w:lvlText w:val="o"/>
      <w:lvlJc w:val="left"/>
      <w:pPr>
        <w:ind w:left="3600" w:hanging="360"/>
      </w:pPr>
      <w:rPr>
        <w:rFonts w:hint="default" w:ascii="Courier New" w:hAnsi="Courier New"/>
      </w:rPr>
    </w:lvl>
    <w:lvl w:ilvl="5" w:tplc="41E42E70">
      <w:start w:val="1"/>
      <w:numFmt w:val="bullet"/>
      <w:lvlText w:val=""/>
      <w:lvlJc w:val="left"/>
      <w:pPr>
        <w:ind w:left="4320" w:hanging="360"/>
      </w:pPr>
      <w:rPr>
        <w:rFonts w:hint="default" w:ascii="Wingdings" w:hAnsi="Wingdings"/>
      </w:rPr>
    </w:lvl>
    <w:lvl w:ilvl="6" w:tplc="0826EF2E">
      <w:start w:val="1"/>
      <w:numFmt w:val="bullet"/>
      <w:lvlText w:val=""/>
      <w:lvlJc w:val="left"/>
      <w:pPr>
        <w:ind w:left="5040" w:hanging="360"/>
      </w:pPr>
      <w:rPr>
        <w:rFonts w:hint="default" w:ascii="Symbol" w:hAnsi="Symbol"/>
      </w:rPr>
    </w:lvl>
    <w:lvl w:ilvl="7" w:tplc="3D8A4976">
      <w:start w:val="1"/>
      <w:numFmt w:val="bullet"/>
      <w:lvlText w:val="o"/>
      <w:lvlJc w:val="left"/>
      <w:pPr>
        <w:ind w:left="5760" w:hanging="360"/>
      </w:pPr>
      <w:rPr>
        <w:rFonts w:hint="default" w:ascii="Courier New" w:hAnsi="Courier New"/>
      </w:rPr>
    </w:lvl>
    <w:lvl w:ilvl="8" w:tplc="A1AA992E">
      <w:start w:val="1"/>
      <w:numFmt w:val="bullet"/>
      <w:lvlText w:val=""/>
      <w:lvlJc w:val="left"/>
      <w:pPr>
        <w:ind w:left="6480" w:hanging="360"/>
      </w:pPr>
      <w:rPr>
        <w:rFonts w:hint="default" w:ascii="Wingdings" w:hAnsi="Wingdings"/>
      </w:rPr>
    </w:lvl>
  </w:abstractNum>
  <w:abstractNum w:abstractNumId="11" w15:restartNumberingAfterBreak="0">
    <w:nsid w:val="4B646FD4"/>
    <w:multiLevelType w:val="hybridMultilevel"/>
    <w:tmpl w:val="FFFFFFFF"/>
    <w:lvl w:ilvl="0" w:tplc="B78AB924">
      <w:start w:val="1"/>
      <w:numFmt w:val="bullet"/>
      <w:lvlText w:val="·"/>
      <w:lvlJc w:val="left"/>
      <w:pPr>
        <w:ind w:left="720" w:hanging="360"/>
      </w:pPr>
      <w:rPr>
        <w:rFonts w:hint="default" w:ascii="Symbol" w:hAnsi="Symbol"/>
      </w:rPr>
    </w:lvl>
    <w:lvl w:ilvl="1" w:tplc="4A7868AC">
      <w:start w:val="1"/>
      <w:numFmt w:val="bullet"/>
      <w:lvlText w:val="o"/>
      <w:lvlJc w:val="left"/>
      <w:pPr>
        <w:ind w:left="1440" w:hanging="360"/>
      </w:pPr>
      <w:rPr>
        <w:rFonts w:hint="default" w:ascii="Courier New" w:hAnsi="Courier New"/>
      </w:rPr>
    </w:lvl>
    <w:lvl w:ilvl="2" w:tplc="29F86644">
      <w:start w:val="1"/>
      <w:numFmt w:val="bullet"/>
      <w:lvlText w:val=""/>
      <w:lvlJc w:val="left"/>
      <w:pPr>
        <w:ind w:left="2160" w:hanging="360"/>
      </w:pPr>
      <w:rPr>
        <w:rFonts w:hint="default" w:ascii="Wingdings" w:hAnsi="Wingdings"/>
      </w:rPr>
    </w:lvl>
    <w:lvl w:ilvl="3" w:tplc="C1B84568">
      <w:start w:val="1"/>
      <w:numFmt w:val="bullet"/>
      <w:lvlText w:val=""/>
      <w:lvlJc w:val="left"/>
      <w:pPr>
        <w:ind w:left="2880" w:hanging="360"/>
      </w:pPr>
      <w:rPr>
        <w:rFonts w:hint="default" w:ascii="Symbol" w:hAnsi="Symbol"/>
      </w:rPr>
    </w:lvl>
    <w:lvl w:ilvl="4" w:tplc="365E304C">
      <w:start w:val="1"/>
      <w:numFmt w:val="bullet"/>
      <w:lvlText w:val="o"/>
      <w:lvlJc w:val="left"/>
      <w:pPr>
        <w:ind w:left="3600" w:hanging="360"/>
      </w:pPr>
      <w:rPr>
        <w:rFonts w:hint="default" w:ascii="Courier New" w:hAnsi="Courier New"/>
      </w:rPr>
    </w:lvl>
    <w:lvl w:ilvl="5" w:tplc="25768CC8">
      <w:start w:val="1"/>
      <w:numFmt w:val="bullet"/>
      <w:lvlText w:val=""/>
      <w:lvlJc w:val="left"/>
      <w:pPr>
        <w:ind w:left="4320" w:hanging="360"/>
      </w:pPr>
      <w:rPr>
        <w:rFonts w:hint="default" w:ascii="Wingdings" w:hAnsi="Wingdings"/>
      </w:rPr>
    </w:lvl>
    <w:lvl w:ilvl="6" w:tplc="6C24045E">
      <w:start w:val="1"/>
      <w:numFmt w:val="bullet"/>
      <w:lvlText w:val=""/>
      <w:lvlJc w:val="left"/>
      <w:pPr>
        <w:ind w:left="5040" w:hanging="360"/>
      </w:pPr>
      <w:rPr>
        <w:rFonts w:hint="default" w:ascii="Symbol" w:hAnsi="Symbol"/>
      </w:rPr>
    </w:lvl>
    <w:lvl w:ilvl="7" w:tplc="E1FAC5C2">
      <w:start w:val="1"/>
      <w:numFmt w:val="bullet"/>
      <w:lvlText w:val="o"/>
      <w:lvlJc w:val="left"/>
      <w:pPr>
        <w:ind w:left="5760" w:hanging="360"/>
      </w:pPr>
      <w:rPr>
        <w:rFonts w:hint="default" w:ascii="Courier New" w:hAnsi="Courier New"/>
      </w:rPr>
    </w:lvl>
    <w:lvl w:ilvl="8" w:tplc="507E8424">
      <w:start w:val="1"/>
      <w:numFmt w:val="bullet"/>
      <w:lvlText w:val=""/>
      <w:lvlJc w:val="left"/>
      <w:pPr>
        <w:ind w:left="6480" w:hanging="360"/>
      </w:pPr>
      <w:rPr>
        <w:rFonts w:hint="default" w:ascii="Wingdings" w:hAnsi="Wingdings"/>
      </w:rPr>
    </w:lvl>
  </w:abstractNum>
  <w:abstractNum w:abstractNumId="12" w15:restartNumberingAfterBreak="0">
    <w:nsid w:val="509F3D54"/>
    <w:multiLevelType w:val="hybridMultilevel"/>
    <w:tmpl w:val="09F2C8A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5ACD32F8"/>
    <w:multiLevelType w:val="hybridMultilevel"/>
    <w:tmpl w:val="47249804"/>
    <w:lvl w:ilvl="0" w:tplc="3A147F26">
      <w:start w:val="1"/>
      <w:numFmt w:val="bullet"/>
      <w:lvlText w:val=""/>
      <w:lvlJc w:val="left"/>
      <w:pPr>
        <w:ind w:left="720" w:hanging="360"/>
      </w:pPr>
      <w:rPr>
        <w:rFonts w:hint="default" w:ascii="Symbol" w:hAnsi="Symbol"/>
      </w:rPr>
    </w:lvl>
    <w:lvl w:ilvl="1" w:tplc="4BD46D94">
      <w:start w:val="1"/>
      <w:numFmt w:val="bullet"/>
      <w:lvlText w:val="o"/>
      <w:lvlJc w:val="left"/>
      <w:pPr>
        <w:ind w:left="1440" w:hanging="360"/>
      </w:pPr>
      <w:rPr>
        <w:rFonts w:hint="default" w:ascii="Courier New" w:hAnsi="Courier New"/>
      </w:rPr>
    </w:lvl>
    <w:lvl w:ilvl="2" w:tplc="31588D4C">
      <w:start w:val="1"/>
      <w:numFmt w:val="bullet"/>
      <w:lvlText w:val=""/>
      <w:lvlJc w:val="left"/>
      <w:pPr>
        <w:ind w:left="2160" w:hanging="360"/>
      </w:pPr>
      <w:rPr>
        <w:rFonts w:hint="default" w:ascii="Wingdings" w:hAnsi="Wingdings"/>
      </w:rPr>
    </w:lvl>
    <w:lvl w:ilvl="3" w:tplc="24FE9CE2">
      <w:start w:val="1"/>
      <w:numFmt w:val="bullet"/>
      <w:lvlText w:val=""/>
      <w:lvlJc w:val="left"/>
      <w:pPr>
        <w:ind w:left="2880" w:hanging="360"/>
      </w:pPr>
      <w:rPr>
        <w:rFonts w:hint="default" w:ascii="Symbol" w:hAnsi="Symbol"/>
      </w:rPr>
    </w:lvl>
    <w:lvl w:ilvl="4" w:tplc="F4AC0CB4">
      <w:start w:val="1"/>
      <w:numFmt w:val="bullet"/>
      <w:lvlText w:val="o"/>
      <w:lvlJc w:val="left"/>
      <w:pPr>
        <w:ind w:left="3600" w:hanging="360"/>
      </w:pPr>
      <w:rPr>
        <w:rFonts w:hint="default" w:ascii="Courier New" w:hAnsi="Courier New"/>
      </w:rPr>
    </w:lvl>
    <w:lvl w:ilvl="5" w:tplc="D03C1B92">
      <w:start w:val="1"/>
      <w:numFmt w:val="bullet"/>
      <w:lvlText w:val=""/>
      <w:lvlJc w:val="left"/>
      <w:pPr>
        <w:ind w:left="4320" w:hanging="360"/>
      </w:pPr>
      <w:rPr>
        <w:rFonts w:hint="default" w:ascii="Wingdings" w:hAnsi="Wingdings"/>
      </w:rPr>
    </w:lvl>
    <w:lvl w:ilvl="6" w:tplc="14C42B5A">
      <w:start w:val="1"/>
      <w:numFmt w:val="bullet"/>
      <w:lvlText w:val=""/>
      <w:lvlJc w:val="left"/>
      <w:pPr>
        <w:ind w:left="5040" w:hanging="360"/>
      </w:pPr>
      <w:rPr>
        <w:rFonts w:hint="default" w:ascii="Symbol" w:hAnsi="Symbol"/>
      </w:rPr>
    </w:lvl>
    <w:lvl w:ilvl="7" w:tplc="8D686452">
      <w:start w:val="1"/>
      <w:numFmt w:val="bullet"/>
      <w:lvlText w:val="o"/>
      <w:lvlJc w:val="left"/>
      <w:pPr>
        <w:ind w:left="5760" w:hanging="360"/>
      </w:pPr>
      <w:rPr>
        <w:rFonts w:hint="default" w:ascii="Courier New" w:hAnsi="Courier New"/>
      </w:rPr>
    </w:lvl>
    <w:lvl w:ilvl="8" w:tplc="0394C064">
      <w:start w:val="1"/>
      <w:numFmt w:val="bullet"/>
      <w:lvlText w:val=""/>
      <w:lvlJc w:val="left"/>
      <w:pPr>
        <w:ind w:left="6480" w:hanging="360"/>
      </w:pPr>
      <w:rPr>
        <w:rFonts w:hint="default" w:ascii="Wingdings" w:hAnsi="Wingdings"/>
      </w:rPr>
    </w:lvl>
  </w:abstractNum>
  <w:abstractNum w:abstractNumId="14" w15:restartNumberingAfterBreak="0">
    <w:nsid w:val="5EE07814"/>
    <w:multiLevelType w:val="hybridMultilevel"/>
    <w:tmpl w:val="FFFFFFFF"/>
    <w:lvl w:ilvl="0" w:tplc="B60C9FFE">
      <w:start w:val="1"/>
      <w:numFmt w:val="bullet"/>
      <w:lvlText w:val="·"/>
      <w:lvlJc w:val="left"/>
      <w:pPr>
        <w:ind w:left="720" w:hanging="360"/>
      </w:pPr>
      <w:rPr>
        <w:rFonts w:hint="default" w:ascii="Symbol" w:hAnsi="Symbol"/>
      </w:rPr>
    </w:lvl>
    <w:lvl w:ilvl="1" w:tplc="7E1C9504">
      <w:start w:val="1"/>
      <w:numFmt w:val="bullet"/>
      <w:lvlText w:val="o"/>
      <w:lvlJc w:val="left"/>
      <w:pPr>
        <w:ind w:left="1440" w:hanging="360"/>
      </w:pPr>
      <w:rPr>
        <w:rFonts w:hint="default" w:ascii="Courier New" w:hAnsi="Courier New"/>
      </w:rPr>
    </w:lvl>
    <w:lvl w:ilvl="2" w:tplc="1EF026DA">
      <w:start w:val="1"/>
      <w:numFmt w:val="bullet"/>
      <w:lvlText w:val=""/>
      <w:lvlJc w:val="left"/>
      <w:pPr>
        <w:ind w:left="2160" w:hanging="360"/>
      </w:pPr>
      <w:rPr>
        <w:rFonts w:hint="default" w:ascii="Wingdings" w:hAnsi="Wingdings"/>
      </w:rPr>
    </w:lvl>
    <w:lvl w:ilvl="3" w:tplc="EDB4AD80">
      <w:start w:val="1"/>
      <w:numFmt w:val="bullet"/>
      <w:lvlText w:val=""/>
      <w:lvlJc w:val="left"/>
      <w:pPr>
        <w:ind w:left="2880" w:hanging="360"/>
      </w:pPr>
      <w:rPr>
        <w:rFonts w:hint="default" w:ascii="Symbol" w:hAnsi="Symbol"/>
      </w:rPr>
    </w:lvl>
    <w:lvl w:ilvl="4" w:tplc="7474F4AE">
      <w:start w:val="1"/>
      <w:numFmt w:val="bullet"/>
      <w:lvlText w:val="o"/>
      <w:lvlJc w:val="left"/>
      <w:pPr>
        <w:ind w:left="3600" w:hanging="360"/>
      </w:pPr>
      <w:rPr>
        <w:rFonts w:hint="default" w:ascii="Courier New" w:hAnsi="Courier New"/>
      </w:rPr>
    </w:lvl>
    <w:lvl w:ilvl="5" w:tplc="57302A1E">
      <w:start w:val="1"/>
      <w:numFmt w:val="bullet"/>
      <w:lvlText w:val=""/>
      <w:lvlJc w:val="left"/>
      <w:pPr>
        <w:ind w:left="4320" w:hanging="360"/>
      </w:pPr>
      <w:rPr>
        <w:rFonts w:hint="default" w:ascii="Wingdings" w:hAnsi="Wingdings"/>
      </w:rPr>
    </w:lvl>
    <w:lvl w:ilvl="6" w:tplc="4658F57C">
      <w:start w:val="1"/>
      <w:numFmt w:val="bullet"/>
      <w:lvlText w:val=""/>
      <w:lvlJc w:val="left"/>
      <w:pPr>
        <w:ind w:left="5040" w:hanging="360"/>
      </w:pPr>
      <w:rPr>
        <w:rFonts w:hint="default" w:ascii="Symbol" w:hAnsi="Symbol"/>
      </w:rPr>
    </w:lvl>
    <w:lvl w:ilvl="7" w:tplc="5486057C">
      <w:start w:val="1"/>
      <w:numFmt w:val="bullet"/>
      <w:lvlText w:val="o"/>
      <w:lvlJc w:val="left"/>
      <w:pPr>
        <w:ind w:left="5760" w:hanging="360"/>
      </w:pPr>
      <w:rPr>
        <w:rFonts w:hint="default" w:ascii="Courier New" w:hAnsi="Courier New"/>
      </w:rPr>
    </w:lvl>
    <w:lvl w:ilvl="8" w:tplc="B1DCB11E">
      <w:start w:val="1"/>
      <w:numFmt w:val="bullet"/>
      <w:lvlText w:val=""/>
      <w:lvlJc w:val="left"/>
      <w:pPr>
        <w:ind w:left="6480" w:hanging="360"/>
      </w:pPr>
      <w:rPr>
        <w:rFonts w:hint="default" w:ascii="Wingdings" w:hAnsi="Wingdings"/>
      </w:rPr>
    </w:lvl>
  </w:abstractNum>
  <w:abstractNum w:abstractNumId="15" w15:restartNumberingAfterBreak="0">
    <w:nsid w:val="61001509"/>
    <w:multiLevelType w:val="hybridMultilevel"/>
    <w:tmpl w:val="FFFFFFFF"/>
    <w:lvl w:ilvl="0" w:tplc="528049A0">
      <w:start w:val="1"/>
      <w:numFmt w:val="bullet"/>
      <w:lvlText w:val="·"/>
      <w:lvlJc w:val="left"/>
      <w:pPr>
        <w:ind w:left="720" w:hanging="360"/>
      </w:pPr>
      <w:rPr>
        <w:rFonts w:hint="default" w:ascii="Symbol" w:hAnsi="Symbol"/>
      </w:rPr>
    </w:lvl>
    <w:lvl w:ilvl="1" w:tplc="002A9B00">
      <w:start w:val="1"/>
      <w:numFmt w:val="bullet"/>
      <w:lvlText w:val="o"/>
      <w:lvlJc w:val="left"/>
      <w:pPr>
        <w:ind w:left="1440" w:hanging="360"/>
      </w:pPr>
      <w:rPr>
        <w:rFonts w:hint="default" w:ascii="Courier New" w:hAnsi="Courier New"/>
      </w:rPr>
    </w:lvl>
    <w:lvl w:ilvl="2" w:tplc="D4CC3DA0">
      <w:start w:val="1"/>
      <w:numFmt w:val="bullet"/>
      <w:lvlText w:val=""/>
      <w:lvlJc w:val="left"/>
      <w:pPr>
        <w:ind w:left="2160" w:hanging="360"/>
      </w:pPr>
      <w:rPr>
        <w:rFonts w:hint="default" w:ascii="Wingdings" w:hAnsi="Wingdings"/>
      </w:rPr>
    </w:lvl>
    <w:lvl w:ilvl="3" w:tplc="91BA315C">
      <w:start w:val="1"/>
      <w:numFmt w:val="bullet"/>
      <w:lvlText w:val=""/>
      <w:lvlJc w:val="left"/>
      <w:pPr>
        <w:ind w:left="2880" w:hanging="360"/>
      </w:pPr>
      <w:rPr>
        <w:rFonts w:hint="default" w:ascii="Symbol" w:hAnsi="Symbol"/>
      </w:rPr>
    </w:lvl>
    <w:lvl w:ilvl="4" w:tplc="DDC200B2">
      <w:start w:val="1"/>
      <w:numFmt w:val="bullet"/>
      <w:lvlText w:val="o"/>
      <w:lvlJc w:val="left"/>
      <w:pPr>
        <w:ind w:left="3600" w:hanging="360"/>
      </w:pPr>
      <w:rPr>
        <w:rFonts w:hint="default" w:ascii="Courier New" w:hAnsi="Courier New"/>
      </w:rPr>
    </w:lvl>
    <w:lvl w:ilvl="5" w:tplc="217CDAFC">
      <w:start w:val="1"/>
      <w:numFmt w:val="bullet"/>
      <w:lvlText w:val=""/>
      <w:lvlJc w:val="left"/>
      <w:pPr>
        <w:ind w:left="4320" w:hanging="360"/>
      </w:pPr>
      <w:rPr>
        <w:rFonts w:hint="default" w:ascii="Wingdings" w:hAnsi="Wingdings"/>
      </w:rPr>
    </w:lvl>
    <w:lvl w:ilvl="6" w:tplc="7096C992">
      <w:start w:val="1"/>
      <w:numFmt w:val="bullet"/>
      <w:lvlText w:val=""/>
      <w:lvlJc w:val="left"/>
      <w:pPr>
        <w:ind w:left="5040" w:hanging="360"/>
      </w:pPr>
      <w:rPr>
        <w:rFonts w:hint="default" w:ascii="Symbol" w:hAnsi="Symbol"/>
      </w:rPr>
    </w:lvl>
    <w:lvl w:ilvl="7" w:tplc="70863582">
      <w:start w:val="1"/>
      <w:numFmt w:val="bullet"/>
      <w:lvlText w:val="o"/>
      <w:lvlJc w:val="left"/>
      <w:pPr>
        <w:ind w:left="5760" w:hanging="360"/>
      </w:pPr>
      <w:rPr>
        <w:rFonts w:hint="default" w:ascii="Courier New" w:hAnsi="Courier New"/>
      </w:rPr>
    </w:lvl>
    <w:lvl w:ilvl="8" w:tplc="275C7FE8">
      <w:start w:val="1"/>
      <w:numFmt w:val="bullet"/>
      <w:lvlText w:val=""/>
      <w:lvlJc w:val="left"/>
      <w:pPr>
        <w:ind w:left="6480" w:hanging="360"/>
      </w:pPr>
      <w:rPr>
        <w:rFonts w:hint="default" w:ascii="Wingdings" w:hAnsi="Wingdings"/>
      </w:rPr>
    </w:lvl>
  </w:abstractNum>
  <w:abstractNum w:abstractNumId="16" w15:restartNumberingAfterBreak="0">
    <w:nsid w:val="6EA56FE5"/>
    <w:multiLevelType w:val="hybridMultilevel"/>
    <w:tmpl w:val="BD526830"/>
    <w:lvl w:ilvl="0" w:tplc="04090001">
      <w:start w:val="1"/>
      <w:numFmt w:val="bullet"/>
      <w:lvlText w:val=""/>
      <w:lvlJc w:val="left"/>
      <w:pPr>
        <w:ind w:left="720" w:hanging="360"/>
      </w:pPr>
      <w:rPr>
        <w:rFonts w:hint="default" w:ascii="Symbol" w:hAnsi="Symbol"/>
      </w:rPr>
    </w:lvl>
    <w:lvl w:ilvl="1" w:tplc="04090001">
      <w:start w:val="1"/>
      <w:numFmt w:val="bullet"/>
      <w:lvlText w:val=""/>
      <w:lvlJc w:val="left"/>
      <w:pPr>
        <w:ind w:left="1440" w:hanging="360"/>
      </w:pPr>
      <w:rPr>
        <w:rFonts w:hint="default" w:ascii="Symbol" w:hAnsi="Symbol"/>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7B984DF4"/>
    <w:multiLevelType w:val="hybridMultilevel"/>
    <w:tmpl w:val="FFFFFFFF"/>
    <w:lvl w:ilvl="0" w:tplc="AE36E432">
      <w:start w:val="1"/>
      <w:numFmt w:val="bullet"/>
      <w:lvlText w:val="·"/>
      <w:lvlJc w:val="left"/>
      <w:pPr>
        <w:ind w:left="720" w:hanging="360"/>
      </w:pPr>
      <w:rPr>
        <w:rFonts w:hint="default" w:ascii="Symbol" w:hAnsi="Symbol"/>
      </w:rPr>
    </w:lvl>
    <w:lvl w:ilvl="1" w:tplc="FB1A9E0A">
      <w:start w:val="1"/>
      <w:numFmt w:val="bullet"/>
      <w:lvlText w:val="o"/>
      <w:lvlJc w:val="left"/>
      <w:pPr>
        <w:ind w:left="1440" w:hanging="360"/>
      </w:pPr>
      <w:rPr>
        <w:rFonts w:hint="default" w:ascii="Courier New" w:hAnsi="Courier New"/>
      </w:rPr>
    </w:lvl>
    <w:lvl w:ilvl="2" w:tplc="5B64656C">
      <w:start w:val="1"/>
      <w:numFmt w:val="bullet"/>
      <w:lvlText w:val=""/>
      <w:lvlJc w:val="left"/>
      <w:pPr>
        <w:ind w:left="2160" w:hanging="360"/>
      </w:pPr>
      <w:rPr>
        <w:rFonts w:hint="default" w:ascii="Wingdings" w:hAnsi="Wingdings"/>
      </w:rPr>
    </w:lvl>
    <w:lvl w:ilvl="3" w:tplc="5ADE55DA">
      <w:start w:val="1"/>
      <w:numFmt w:val="bullet"/>
      <w:lvlText w:val=""/>
      <w:lvlJc w:val="left"/>
      <w:pPr>
        <w:ind w:left="2880" w:hanging="360"/>
      </w:pPr>
      <w:rPr>
        <w:rFonts w:hint="default" w:ascii="Symbol" w:hAnsi="Symbol"/>
      </w:rPr>
    </w:lvl>
    <w:lvl w:ilvl="4" w:tplc="E9364B06">
      <w:start w:val="1"/>
      <w:numFmt w:val="bullet"/>
      <w:lvlText w:val="o"/>
      <w:lvlJc w:val="left"/>
      <w:pPr>
        <w:ind w:left="3600" w:hanging="360"/>
      </w:pPr>
      <w:rPr>
        <w:rFonts w:hint="default" w:ascii="Courier New" w:hAnsi="Courier New"/>
      </w:rPr>
    </w:lvl>
    <w:lvl w:ilvl="5" w:tplc="7D5212E6">
      <w:start w:val="1"/>
      <w:numFmt w:val="bullet"/>
      <w:lvlText w:val=""/>
      <w:lvlJc w:val="left"/>
      <w:pPr>
        <w:ind w:left="4320" w:hanging="360"/>
      </w:pPr>
      <w:rPr>
        <w:rFonts w:hint="default" w:ascii="Wingdings" w:hAnsi="Wingdings"/>
      </w:rPr>
    </w:lvl>
    <w:lvl w:ilvl="6" w:tplc="84D8EE2E">
      <w:start w:val="1"/>
      <w:numFmt w:val="bullet"/>
      <w:lvlText w:val=""/>
      <w:lvlJc w:val="left"/>
      <w:pPr>
        <w:ind w:left="5040" w:hanging="360"/>
      </w:pPr>
      <w:rPr>
        <w:rFonts w:hint="default" w:ascii="Symbol" w:hAnsi="Symbol"/>
      </w:rPr>
    </w:lvl>
    <w:lvl w:ilvl="7" w:tplc="168E89D0">
      <w:start w:val="1"/>
      <w:numFmt w:val="bullet"/>
      <w:lvlText w:val="o"/>
      <w:lvlJc w:val="left"/>
      <w:pPr>
        <w:ind w:left="5760" w:hanging="360"/>
      </w:pPr>
      <w:rPr>
        <w:rFonts w:hint="default" w:ascii="Courier New" w:hAnsi="Courier New"/>
      </w:rPr>
    </w:lvl>
    <w:lvl w:ilvl="8" w:tplc="71F65F54">
      <w:start w:val="1"/>
      <w:numFmt w:val="bullet"/>
      <w:lvlText w:val=""/>
      <w:lvlJc w:val="left"/>
      <w:pPr>
        <w:ind w:left="6480" w:hanging="360"/>
      </w:pPr>
      <w:rPr>
        <w:rFonts w:hint="default" w:ascii="Wingdings" w:hAnsi="Wingdings"/>
      </w:rPr>
    </w:lvl>
  </w:abstractNum>
  <w:num w:numId="1" w16cid:durableId="1397359170">
    <w:abstractNumId w:val="5"/>
  </w:num>
  <w:num w:numId="2" w16cid:durableId="49040860">
    <w:abstractNumId w:val="14"/>
  </w:num>
  <w:num w:numId="3" w16cid:durableId="312371834">
    <w:abstractNumId w:val="9"/>
  </w:num>
  <w:num w:numId="4" w16cid:durableId="1354458944">
    <w:abstractNumId w:val="11"/>
  </w:num>
  <w:num w:numId="5" w16cid:durableId="460272678">
    <w:abstractNumId w:val="15"/>
  </w:num>
  <w:num w:numId="6" w16cid:durableId="1441754886">
    <w:abstractNumId w:val="10"/>
  </w:num>
  <w:num w:numId="7" w16cid:durableId="1725182118">
    <w:abstractNumId w:val="17"/>
  </w:num>
  <w:num w:numId="8" w16cid:durableId="1047491677">
    <w:abstractNumId w:val="13"/>
  </w:num>
  <w:num w:numId="9" w16cid:durableId="641231006">
    <w:abstractNumId w:val="3"/>
  </w:num>
  <w:num w:numId="10" w16cid:durableId="709840816">
    <w:abstractNumId w:val="8"/>
  </w:num>
  <w:num w:numId="11" w16cid:durableId="1041982093">
    <w:abstractNumId w:val="16"/>
  </w:num>
  <w:num w:numId="12" w16cid:durableId="414788908">
    <w:abstractNumId w:val="12"/>
  </w:num>
  <w:num w:numId="13" w16cid:durableId="1163740826">
    <w:abstractNumId w:val="6"/>
  </w:num>
  <w:num w:numId="14" w16cid:durableId="764423295">
    <w:abstractNumId w:val="4"/>
  </w:num>
  <w:num w:numId="15" w16cid:durableId="1155998175">
    <w:abstractNumId w:val="12"/>
  </w:num>
  <w:num w:numId="16" w16cid:durableId="1446803481">
    <w:abstractNumId w:val="6"/>
  </w:num>
  <w:num w:numId="17" w16cid:durableId="1156336051">
    <w:abstractNumId w:val="1"/>
  </w:num>
  <w:num w:numId="18" w16cid:durableId="10374050">
    <w:abstractNumId w:val="7"/>
  </w:num>
  <w:num w:numId="19" w16cid:durableId="93592902">
    <w:abstractNumId w:val="2"/>
  </w:num>
  <w:num w:numId="20" w16cid:durableId="208034154">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lang="en-US" w:vendorID="64" w:dllVersion="0" w:nlCheck="1" w:checkStyle="0" w:appName="MSWord"/>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1MrQwMjEwMDRQ0lEKTi0uzszPAykwNKkFAAha4BYtAAAA"/>
  </w:docVars>
  <w:rsids>
    <w:rsidRoot w:val="00F910D4"/>
    <w:rsid w:val="000005AD"/>
    <w:rsid w:val="00000895"/>
    <w:rsid w:val="000014BA"/>
    <w:rsid w:val="000034A8"/>
    <w:rsid w:val="00006167"/>
    <w:rsid w:val="00006D9F"/>
    <w:rsid w:val="00011AA9"/>
    <w:rsid w:val="00013420"/>
    <w:rsid w:val="00013574"/>
    <w:rsid w:val="00022104"/>
    <w:rsid w:val="00022A56"/>
    <w:rsid w:val="00022CD9"/>
    <w:rsid w:val="00023159"/>
    <w:rsid w:val="00026478"/>
    <w:rsid w:val="000270D5"/>
    <w:rsid w:val="00027810"/>
    <w:rsid w:val="00027B0D"/>
    <w:rsid w:val="00027C18"/>
    <w:rsid w:val="00030A4A"/>
    <w:rsid w:val="00030AB6"/>
    <w:rsid w:val="00030ED4"/>
    <w:rsid w:val="000324F3"/>
    <w:rsid w:val="000342B9"/>
    <w:rsid w:val="00034971"/>
    <w:rsid w:val="00034AD1"/>
    <w:rsid w:val="00041282"/>
    <w:rsid w:val="000415F1"/>
    <w:rsid w:val="0004360C"/>
    <w:rsid w:val="000455CE"/>
    <w:rsid w:val="000457F3"/>
    <w:rsid w:val="00045F7F"/>
    <w:rsid w:val="00046794"/>
    <w:rsid w:val="0004736E"/>
    <w:rsid w:val="00051F50"/>
    <w:rsid w:val="00053CC0"/>
    <w:rsid w:val="00055B4F"/>
    <w:rsid w:val="00057504"/>
    <w:rsid w:val="00057B6A"/>
    <w:rsid w:val="0006483F"/>
    <w:rsid w:val="000655E1"/>
    <w:rsid w:val="000666A6"/>
    <w:rsid w:val="0006671C"/>
    <w:rsid w:val="00070EEA"/>
    <w:rsid w:val="000712CD"/>
    <w:rsid w:val="000734EF"/>
    <w:rsid w:val="000744C0"/>
    <w:rsid w:val="00076A04"/>
    <w:rsid w:val="00076BC3"/>
    <w:rsid w:val="0007755E"/>
    <w:rsid w:val="00077F64"/>
    <w:rsid w:val="000821B7"/>
    <w:rsid w:val="00082389"/>
    <w:rsid w:val="00082778"/>
    <w:rsid w:val="000843B1"/>
    <w:rsid w:val="000864F8"/>
    <w:rsid w:val="00086FD7"/>
    <w:rsid w:val="000904A7"/>
    <w:rsid w:val="00090B99"/>
    <w:rsid w:val="00091C43"/>
    <w:rsid w:val="00093ED0"/>
    <w:rsid w:val="00096C3F"/>
    <w:rsid w:val="000A08D7"/>
    <w:rsid w:val="000A0FD2"/>
    <w:rsid w:val="000A1CA7"/>
    <w:rsid w:val="000A21C5"/>
    <w:rsid w:val="000A6212"/>
    <w:rsid w:val="000A643A"/>
    <w:rsid w:val="000A69AA"/>
    <w:rsid w:val="000B02C1"/>
    <w:rsid w:val="000B0F69"/>
    <w:rsid w:val="000B2C89"/>
    <w:rsid w:val="000B3B93"/>
    <w:rsid w:val="000B43ED"/>
    <w:rsid w:val="000B5D7F"/>
    <w:rsid w:val="000B6595"/>
    <w:rsid w:val="000C05EE"/>
    <w:rsid w:val="000C26FC"/>
    <w:rsid w:val="000C2F69"/>
    <w:rsid w:val="000C3F3E"/>
    <w:rsid w:val="000C400F"/>
    <w:rsid w:val="000C7336"/>
    <w:rsid w:val="000D0CAF"/>
    <w:rsid w:val="000D1E4C"/>
    <w:rsid w:val="000D3321"/>
    <w:rsid w:val="000D3CE8"/>
    <w:rsid w:val="000D6100"/>
    <w:rsid w:val="000D6680"/>
    <w:rsid w:val="000E3375"/>
    <w:rsid w:val="000E730D"/>
    <w:rsid w:val="000E73ED"/>
    <w:rsid w:val="000F0663"/>
    <w:rsid w:val="000F0D1E"/>
    <w:rsid w:val="000F1A45"/>
    <w:rsid w:val="000F274B"/>
    <w:rsid w:val="000F2EAD"/>
    <w:rsid w:val="000F31D8"/>
    <w:rsid w:val="000F363A"/>
    <w:rsid w:val="000F3ED7"/>
    <w:rsid w:val="000F63EF"/>
    <w:rsid w:val="0010051B"/>
    <w:rsid w:val="00102876"/>
    <w:rsid w:val="00104742"/>
    <w:rsid w:val="00107627"/>
    <w:rsid w:val="00110774"/>
    <w:rsid w:val="0011086B"/>
    <w:rsid w:val="00110F09"/>
    <w:rsid w:val="001128B2"/>
    <w:rsid w:val="001130D6"/>
    <w:rsid w:val="00114FFD"/>
    <w:rsid w:val="00115360"/>
    <w:rsid w:val="001155BD"/>
    <w:rsid w:val="00117F01"/>
    <w:rsid w:val="001205A7"/>
    <w:rsid w:val="0012193B"/>
    <w:rsid w:val="00123917"/>
    <w:rsid w:val="00125595"/>
    <w:rsid w:val="00125FAE"/>
    <w:rsid w:val="00126384"/>
    <w:rsid w:val="00126AF7"/>
    <w:rsid w:val="001275BE"/>
    <w:rsid w:val="0013280A"/>
    <w:rsid w:val="00135D9E"/>
    <w:rsid w:val="00136927"/>
    <w:rsid w:val="00137F8F"/>
    <w:rsid w:val="00137FA6"/>
    <w:rsid w:val="00144869"/>
    <w:rsid w:val="001452FC"/>
    <w:rsid w:val="001466D4"/>
    <w:rsid w:val="00146AE5"/>
    <w:rsid w:val="00152356"/>
    <w:rsid w:val="00153C1C"/>
    <w:rsid w:val="00154FDA"/>
    <w:rsid w:val="00160AF9"/>
    <w:rsid w:val="00165C6D"/>
    <w:rsid w:val="001660DB"/>
    <w:rsid w:val="001672FA"/>
    <w:rsid w:val="00167B13"/>
    <w:rsid w:val="00167B88"/>
    <w:rsid w:val="00170A16"/>
    <w:rsid w:val="00170C6A"/>
    <w:rsid w:val="00172761"/>
    <w:rsid w:val="00173FAF"/>
    <w:rsid w:val="00174F8D"/>
    <w:rsid w:val="0017581A"/>
    <w:rsid w:val="001759AF"/>
    <w:rsid w:val="0018035D"/>
    <w:rsid w:val="00180E8B"/>
    <w:rsid w:val="00183424"/>
    <w:rsid w:val="0018360C"/>
    <w:rsid w:val="00183616"/>
    <w:rsid w:val="001837FE"/>
    <w:rsid w:val="0018474E"/>
    <w:rsid w:val="00185791"/>
    <w:rsid w:val="001873B3"/>
    <w:rsid w:val="00192632"/>
    <w:rsid w:val="00192AD0"/>
    <w:rsid w:val="0019333F"/>
    <w:rsid w:val="00193C20"/>
    <w:rsid w:val="00194CF1"/>
    <w:rsid w:val="00195155"/>
    <w:rsid w:val="00195EB3"/>
    <w:rsid w:val="001A23D9"/>
    <w:rsid w:val="001A3260"/>
    <w:rsid w:val="001A4116"/>
    <w:rsid w:val="001A5E0E"/>
    <w:rsid w:val="001B086F"/>
    <w:rsid w:val="001B2895"/>
    <w:rsid w:val="001B33CD"/>
    <w:rsid w:val="001B61BA"/>
    <w:rsid w:val="001B76B8"/>
    <w:rsid w:val="001B7841"/>
    <w:rsid w:val="001C1464"/>
    <w:rsid w:val="001C27E4"/>
    <w:rsid w:val="001C2D7F"/>
    <w:rsid w:val="001C555C"/>
    <w:rsid w:val="001C5ECC"/>
    <w:rsid w:val="001C6863"/>
    <w:rsid w:val="001D0002"/>
    <w:rsid w:val="001D05A1"/>
    <w:rsid w:val="001D05F9"/>
    <w:rsid w:val="001D0ECE"/>
    <w:rsid w:val="001D21CC"/>
    <w:rsid w:val="001D26C5"/>
    <w:rsid w:val="001D4968"/>
    <w:rsid w:val="001D4EF5"/>
    <w:rsid w:val="001D5F93"/>
    <w:rsid w:val="001E366E"/>
    <w:rsid w:val="001F0B04"/>
    <w:rsid w:val="001F298A"/>
    <w:rsid w:val="001F2D94"/>
    <w:rsid w:val="001F448C"/>
    <w:rsid w:val="001F5E1D"/>
    <w:rsid w:val="001F6B8D"/>
    <w:rsid w:val="001F6EB8"/>
    <w:rsid w:val="002006F9"/>
    <w:rsid w:val="002013B8"/>
    <w:rsid w:val="00201A9B"/>
    <w:rsid w:val="00202657"/>
    <w:rsid w:val="00202757"/>
    <w:rsid w:val="00203E4F"/>
    <w:rsid w:val="0020751C"/>
    <w:rsid w:val="00207ABC"/>
    <w:rsid w:val="00211258"/>
    <w:rsid w:val="002117BB"/>
    <w:rsid w:val="00211B9C"/>
    <w:rsid w:val="00212494"/>
    <w:rsid w:val="002133D7"/>
    <w:rsid w:val="00214033"/>
    <w:rsid w:val="0021600A"/>
    <w:rsid w:val="00216155"/>
    <w:rsid w:val="0021743B"/>
    <w:rsid w:val="002217DD"/>
    <w:rsid w:val="0022199E"/>
    <w:rsid w:val="00222C63"/>
    <w:rsid w:val="00225271"/>
    <w:rsid w:val="0022789C"/>
    <w:rsid w:val="00230CC0"/>
    <w:rsid w:val="0023337E"/>
    <w:rsid w:val="00233623"/>
    <w:rsid w:val="00234A78"/>
    <w:rsid w:val="0023639B"/>
    <w:rsid w:val="00236B92"/>
    <w:rsid w:val="00237524"/>
    <w:rsid w:val="00240F11"/>
    <w:rsid w:val="00244825"/>
    <w:rsid w:val="00244A27"/>
    <w:rsid w:val="00245C08"/>
    <w:rsid w:val="0024611F"/>
    <w:rsid w:val="00246BDF"/>
    <w:rsid w:val="0025077F"/>
    <w:rsid w:val="00251249"/>
    <w:rsid w:val="00251CB7"/>
    <w:rsid w:val="00254BF0"/>
    <w:rsid w:val="00256C32"/>
    <w:rsid w:val="002623BF"/>
    <w:rsid w:val="00263673"/>
    <w:rsid w:val="002638D0"/>
    <w:rsid w:val="00263C09"/>
    <w:rsid w:val="00263DE9"/>
    <w:rsid w:val="002665D6"/>
    <w:rsid w:val="00266DFD"/>
    <w:rsid w:val="00267355"/>
    <w:rsid w:val="002700F7"/>
    <w:rsid w:val="002719A7"/>
    <w:rsid w:val="00276D77"/>
    <w:rsid w:val="00282FB7"/>
    <w:rsid w:val="00285586"/>
    <w:rsid w:val="0029228E"/>
    <w:rsid w:val="00292FE8"/>
    <w:rsid w:val="00293F54"/>
    <w:rsid w:val="0029475D"/>
    <w:rsid w:val="00294CA4"/>
    <w:rsid w:val="00297304"/>
    <w:rsid w:val="0029794C"/>
    <w:rsid w:val="002A4012"/>
    <w:rsid w:val="002A68F6"/>
    <w:rsid w:val="002A6F92"/>
    <w:rsid w:val="002A7774"/>
    <w:rsid w:val="002B1EBB"/>
    <w:rsid w:val="002B2B1E"/>
    <w:rsid w:val="002B2CD4"/>
    <w:rsid w:val="002B30BC"/>
    <w:rsid w:val="002B4353"/>
    <w:rsid w:val="002B4875"/>
    <w:rsid w:val="002B6938"/>
    <w:rsid w:val="002B78E0"/>
    <w:rsid w:val="002B79DB"/>
    <w:rsid w:val="002B79E1"/>
    <w:rsid w:val="002C5105"/>
    <w:rsid w:val="002C5837"/>
    <w:rsid w:val="002C6040"/>
    <w:rsid w:val="002C7890"/>
    <w:rsid w:val="002C7ECA"/>
    <w:rsid w:val="002D08FF"/>
    <w:rsid w:val="002D19A7"/>
    <w:rsid w:val="002D2053"/>
    <w:rsid w:val="002D513F"/>
    <w:rsid w:val="002D551A"/>
    <w:rsid w:val="002E1DE7"/>
    <w:rsid w:val="002E4ADA"/>
    <w:rsid w:val="002E5657"/>
    <w:rsid w:val="002F2024"/>
    <w:rsid w:val="002F33AB"/>
    <w:rsid w:val="002F3D60"/>
    <w:rsid w:val="002F76E1"/>
    <w:rsid w:val="0030034C"/>
    <w:rsid w:val="003037DC"/>
    <w:rsid w:val="00310C0D"/>
    <w:rsid w:val="00310D71"/>
    <w:rsid w:val="00311048"/>
    <w:rsid w:val="003116D9"/>
    <w:rsid w:val="00311DDC"/>
    <w:rsid w:val="00312F55"/>
    <w:rsid w:val="003134E1"/>
    <w:rsid w:val="00314721"/>
    <w:rsid w:val="00315085"/>
    <w:rsid w:val="00316075"/>
    <w:rsid w:val="00316647"/>
    <w:rsid w:val="00316986"/>
    <w:rsid w:val="00320287"/>
    <w:rsid w:val="003210FE"/>
    <w:rsid w:val="00322023"/>
    <w:rsid w:val="00323103"/>
    <w:rsid w:val="00323E9B"/>
    <w:rsid w:val="00324423"/>
    <w:rsid w:val="0032457D"/>
    <w:rsid w:val="00324813"/>
    <w:rsid w:val="00327B2B"/>
    <w:rsid w:val="003316F0"/>
    <w:rsid w:val="00335CDB"/>
    <w:rsid w:val="00335ED2"/>
    <w:rsid w:val="00336272"/>
    <w:rsid w:val="003375A7"/>
    <w:rsid w:val="00337A05"/>
    <w:rsid w:val="00340AD3"/>
    <w:rsid w:val="00341846"/>
    <w:rsid w:val="00342179"/>
    <w:rsid w:val="003460F5"/>
    <w:rsid w:val="0034694E"/>
    <w:rsid w:val="00350A00"/>
    <w:rsid w:val="00351963"/>
    <w:rsid w:val="00352B37"/>
    <w:rsid w:val="00352C31"/>
    <w:rsid w:val="0035580A"/>
    <w:rsid w:val="00355F6E"/>
    <w:rsid w:val="00356825"/>
    <w:rsid w:val="00356D58"/>
    <w:rsid w:val="0036040F"/>
    <w:rsid w:val="00360A26"/>
    <w:rsid w:val="00361F66"/>
    <w:rsid w:val="003629D2"/>
    <w:rsid w:val="00365407"/>
    <w:rsid w:val="00365D43"/>
    <w:rsid w:val="00365DBA"/>
    <w:rsid w:val="0036713D"/>
    <w:rsid w:val="003713A5"/>
    <w:rsid w:val="00372440"/>
    <w:rsid w:val="003729F4"/>
    <w:rsid w:val="003738B7"/>
    <w:rsid w:val="00376002"/>
    <w:rsid w:val="0038215B"/>
    <w:rsid w:val="00387A31"/>
    <w:rsid w:val="003912B9"/>
    <w:rsid w:val="00391A85"/>
    <w:rsid w:val="00392C8B"/>
    <w:rsid w:val="00393662"/>
    <w:rsid w:val="00394CDB"/>
    <w:rsid w:val="0039682D"/>
    <w:rsid w:val="003A37BD"/>
    <w:rsid w:val="003A4BB9"/>
    <w:rsid w:val="003A5C01"/>
    <w:rsid w:val="003B1778"/>
    <w:rsid w:val="003B1AF1"/>
    <w:rsid w:val="003B1D25"/>
    <w:rsid w:val="003B312E"/>
    <w:rsid w:val="003B4432"/>
    <w:rsid w:val="003B46CC"/>
    <w:rsid w:val="003B4795"/>
    <w:rsid w:val="003B5E5E"/>
    <w:rsid w:val="003B63E7"/>
    <w:rsid w:val="003B7388"/>
    <w:rsid w:val="003C1930"/>
    <w:rsid w:val="003C2750"/>
    <w:rsid w:val="003C2A18"/>
    <w:rsid w:val="003C4555"/>
    <w:rsid w:val="003C56B0"/>
    <w:rsid w:val="003C6C26"/>
    <w:rsid w:val="003C7118"/>
    <w:rsid w:val="003C7F22"/>
    <w:rsid w:val="003D05E3"/>
    <w:rsid w:val="003D0E6E"/>
    <w:rsid w:val="003D27CF"/>
    <w:rsid w:val="003D55C8"/>
    <w:rsid w:val="003D7B2C"/>
    <w:rsid w:val="003E2DF4"/>
    <w:rsid w:val="003E3D57"/>
    <w:rsid w:val="003E3FFE"/>
    <w:rsid w:val="003E4221"/>
    <w:rsid w:val="003E4548"/>
    <w:rsid w:val="003E7929"/>
    <w:rsid w:val="003F00DE"/>
    <w:rsid w:val="003F01F5"/>
    <w:rsid w:val="003F2352"/>
    <w:rsid w:val="003F2B2B"/>
    <w:rsid w:val="003F35AD"/>
    <w:rsid w:val="003F461F"/>
    <w:rsid w:val="003F47A8"/>
    <w:rsid w:val="003F5953"/>
    <w:rsid w:val="003F6A98"/>
    <w:rsid w:val="004033A2"/>
    <w:rsid w:val="004037EC"/>
    <w:rsid w:val="00404DFF"/>
    <w:rsid w:val="00405838"/>
    <w:rsid w:val="00406FB8"/>
    <w:rsid w:val="0041217A"/>
    <w:rsid w:val="00412E15"/>
    <w:rsid w:val="004135A8"/>
    <w:rsid w:val="00413C67"/>
    <w:rsid w:val="00415CCC"/>
    <w:rsid w:val="00421B5E"/>
    <w:rsid w:val="00422107"/>
    <w:rsid w:val="00423806"/>
    <w:rsid w:val="00423B69"/>
    <w:rsid w:val="004314B0"/>
    <w:rsid w:val="004317CE"/>
    <w:rsid w:val="004358DC"/>
    <w:rsid w:val="00435DFB"/>
    <w:rsid w:val="00436310"/>
    <w:rsid w:val="004376A2"/>
    <w:rsid w:val="00441D25"/>
    <w:rsid w:val="004467FC"/>
    <w:rsid w:val="004527F7"/>
    <w:rsid w:val="00453569"/>
    <w:rsid w:val="004535C6"/>
    <w:rsid w:val="0045400D"/>
    <w:rsid w:val="00454A66"/>
    <w:rsid w:val="004564CB"/>
    <w:rsid w:val="00460584"/>
    <w:rsid w:val="00462C41"/>
    <w:rsid w:val="004636A9"/>
    <w:rsid w:val="0046451A"/>
    <w:rsid w:val="0046537C"/>
    <w:rsid w:val="004669DF"/>
    <w:rsid w:val="0046728F"/>
    <w:rsid w:val="004726FB"/>
    <w:rsid w:val="004732CD"/>
    <w:rsid w:val="00481EC5"/>
    <w:rsid w:val="00482D53"/>
    <w:rsid w:val="004871C5"/>
    <w:rsid w:val="00487F66"/>
    <w:rsid w:val="00490166"/>
    <w:rsid w:val="004901BB"/>
    <w:rsid w:val="004907DC"/>
    <w:rsid w:val="00491445"/>
    <w:rsid w:val="004926A7"/>
    <w:rsid w:val="00493A8D"/>
    <w:rsid w:val="00493EB0"/>
    <w:rsid w:val="004955AE"/>
    <w:rsid w:val="00496AD1"/>
    <w:rsid w:val="00496C24"/>
    <w:rsid w:val="00497A80"/>
    <w:rsid w:val="004A03D8"/>
    <w:rsid w:val="004A0907"/>
    <w:rsid w:val="004A5940"/>
    <w:rsid w:val="004A638B"/>
    <w:rsid w:val="004B1915"/>
    <w:rsid w:val="004B5C03"/>
    <w:rsid w:val="004C106B"/>
    <w:rsid w:val="004C1A9E"/>
    <w:rsid w:val="004C2458"/>
    <w:rsid w:val="004C2A99"/>
    <w:rsid w:val="004C3005"/>
    <w:rsid w:val="004C3C75"/>
    <w:rsid w:val="004D13DD"/>
    <w:rsid w:val="004D2DF4"/>
    <w:rsid w:val="004D504C"/>
    <w:rsid w:val="004D719A"/>
    <w:rsid w:val="004E03CD"/>
    <w:rsid w:val="004E0557"/>
    <w:rsid w:val="004E062D"/>
    <w:rsid w:val="004E14E7"/>
    <w:rsid w:val="004E58C9"/>
    <w:rsid w:val="004E7128"/>
    <w:rsid w:val="004F28F6"/>
    <w:rsid w:val="004F38A7"/>
    <w:rsid w:val="00501083"/>
    <w:rsid w:val="00501BC8"/>
    <w:rsid w:val="00501F77"/>
    <w:rsid w:val="005030B5"/>
    <w:rsid w:val="00503193"/>
    <w:rsid w:val="0050336E"/>
    <w:rsid w:val="005038C7"/>
    <w:rsid w:val="00504179"/>
    <w:rsid w:val="005055A8"/>
    <w:rsid w:val="005056AC"/>
    <w:rsid w:val="00505D97"/>
    <w:rsid w:val="005139FD"/>
    <w:rsid w:val="00514BAB"/>
    <w:rsid w:val="00517CD8"/>
    <w:rsid w:val="00522141"/>
    <w:rsid w:val="0052450B"/>
    <w:rsid w:val="0052508A"/>
    <w:rsid w:val="00531DF0"/>
    <w:rsid w:val="0053250F"/>
    <w:rsid w:val="00533CD7"/>
    <w:rsid w:val="00534696"/>
    <w:rsid w:val="00535D32"/>
    <w:rsid w:val="005406BD"/>
    <w:rsid w:val="00541426"/>
    <w:rsid w:val="0054214E"/>
    <w:rsid w:val="00544CC6"/>
    <w:rsid w:val="00547B19"/>
    <w:rsid w:val="00550278"/>
    <w:rsid w:val="005506EE"/>
    <w:rsid w:val="0055075B"/>
    <w:rsid w:val="00550FF7"/>
    <w:rsid w:val="00553BAC"/>
    <w:rsid w:val="00555854"/>
    <w:rsid w:val="00557255"/>
    <w:rsid w:val="00560999"/>
    <w:rsid w:val="00560A13"/>
    <w:rsid w:val="00561218"/>
    <w:rsid w:val="00561256"/>
    <w:rsid w:val="00561399"/>
    <w:rsid w:val="00561D61"/>
    <w:rsid w:val="00564219"/>
    <w:rsid w:val="00564D53"/>
    <w:rsid w:val="0056507A"/>
    <w:rsid w:val="0056751D"/>
    <w:rsid w:val="00570AF8"/>
    <w:rsid w:val="00570CAE"/>
    <w:rsid w:val="0057118C"/>
    <w:rsid w:val="005715BA"/>
    <w:rsid w:val="00572B27"/>
    <w:rsid w:val="00574B24"/>
    <w:rsid w:val="0057724F"/>
    <w:rsid w:val="00581207"/>
    <w:rsid w:val="00581871"/>
    <w:rsid w:val="00581B54"/>
    <w:rsid w:val="00583ED4"/>
    <w:rsid w:val="005902CD"/>
    <w:rsid w:val="00590CA8"/>
    <w:rsid w:val="0059209E"/>
    <w:rsid w:val="0059306D"/>
    <w:rsid w:val="00594B36"/>
    <w:rsid w:val="00596A0D"/>
    <w:rsid w:val="005A34D5"/>
    <w:rsid w:val="005A4340"/>
    <w:rsid w:val="005A4494"/>
    <w:rsid w:val="005A59F8"/>
    <w:rsid w:val="005A6F99"/>
    <w:rsid w:val="005A7C7D"/>
    <w:rsid w:val="005A7FF5"/>
    <w:rsid w:val="005B28E4"/>
    <w:rsid w:val="005B359F"/>
    <w:rsid w:val="005B6D68"/>
    <w:rsid w:val="005B7BEE"/>
    <w:rsid w:val="005C3568"/>
    <w:rsid w:val="005C672B"/>
    <w:rsid w:val="005C7F9B"/>
    <w:rsid w:val="005D02C3"/>
    <w:rsid w:val="005D05EE"/>
    <w:rsid w:val="005D0DB6"/>
    <w:rsid w:val="005D1AF7"/>
    <w:rsid w:val="005D2162"/>
    <w:rsid w:val="005D21F0"/>
    <w:rsid w:val="005D6EDB"/>
    <w:rsid w:val="005D76FE"/>
    <w:rsid w:val="005E0F17"/>
    <w:rsid w:val="005E0FC5"/>
    <w:rsid w:val="005E181F"/>
    <w:rsid w:val="005E19EA"/>
    <w:rsid w:val="005E449B"/>
    <w:rsid w:val="005E5775"/>
    <w:rsid w:val="005E6ECA"/>
    <w:rsid w:val="005E741B"/>
    <w:rsid w:val="005F02FD"/>
    <w:rsid w:val="005F2256"/>
    <w:rsid w:val="005F3E36"/>
    <w:rsid w:val="005F3EE7"/>
    <w:rsid w:val="005F434A"/>
    <w:rsid w:val="006003CD"/>
    <w:rsid w:val="006019C8"/>
    <w:rsid w:val="00604C3C"/>
    <w:rsid w:val="00604FF9"/>
    <w:rsid w:val="00606A53"/>
    <w:rsid w:val="00607E8D"/>
    <w:rsid w:val="006100BD"/>
    <w:rsid w:val="00611005"/>
    <w:rsid w:val="00612B66"/>
    <w:rsid w:val="00614CA3"/>
    <w:rsid w:val="00616876"/>
    <w:rsid w:val="0061726C"/>
    <w:rsid w:val="006181ED"/>
    <w:rsid w:val="006226FE"/>
    <w:rsid w:val="006228D8"/>
    <w:rsid w:val="006231B8"/>
    <w:rsid w:val="00623FC7"/>
    <w:rsid w:val="00627F17"/>
    <w:rsid w:val="00631620"/>
    <w:rsid w:val="0063162B"/>
    <w:rsid w:val="0063291A"/>
    <w:rsid w:val="006336F4"/>
    <w:rsid w:val="00637450"/>
    <w:rsid w:val="00637FD5"/>
    <w:rsid w:val="0064036C"/>
    <w:rsid w:val="00641ABA"/>
    <w:rsid w:val="00641B0B"/>
    <w:rsid w:val="006423BA"/>
    <w:rsid w:val="00642964"/>
    <w:rsid w:val="00642E18"/>
    <w:rsid w:val="00646E1D"/>
    <w:rsid w:val="00651D15"/>
    <w:rsid w:val="00652740"/>
    <w:rsid w:val="00653F04"/>
    <w:rsid w:val="00656233"/>
    <w:rsid w:val="00657A1C"/>
    <w:rsid w:val="0066111C"/>
    <w:rsid w:val="00665F38"/>
    <w:rsid w:val="006661CA"/>
    <w:rsid w:val="0067162C"/>
    <w:rsid w:val="0067354D"/>
    <w:rsid w:val="00674374"/>
    <w:rsid w:val="00681710"/>
    <w:rsid w:val="00681AD7"/>
    <w:rsid w:val="00682517"/>
    <w:rsid w:val="00683A33"/>
    <w:rsid w:val="00684615"/>
    <w:rsid w:val="00694206"/>
    <w:rsid w:val="0069475A"/>
    <w:rsid w:val="00696CAC"/>
    <w:rsid w:val="006A03EE"/>
    <w:rsid w:val="006A1084"/>
    <w:rsid w:val="006A1654"/>
    <w:rsid w:val="006A1F85"/>
    <w:rsid w:val="006A250D"/>
    <w:rsid w:val="006A37AC"/>
    <w:rsid w:val="006A4BCD"/>
    <w:rsid w:val="006A50F1"/>
    <w:rsid w:val="006A6088"/>
    <w:rsid w:val="006A7AA2"/>
    <w:rsid w:val="006B20A3"/>
    <w:rsid w:val="006B51CE"/>
    <w:rsid w:val="006B5CB1"/>
    <w:rsid w:val="006C018B"/>
    <w:rsid w:val="006C134F"/>
    <w:rsid w:val="006C1D6C"/>
    <w:rsid w:val="006C24A2"/>
    <w:rsid w:val="006C44A9"/>
    <w:rsid w:val="006C4E18"/>
    <w:rsid w:val="006C53A6"/>
    <w:rsid w:val="006C5D68"/>
    <w:rsid w:val="006C5E13"/>
    <w:rsid w:val="006C6476"/>
    <w:rsid w:val="006C6EE2"/>
    <w:rsid w:val="006D0203"/>
    <w:rsid w:val="006D1194"/>
    <w:rsid w:val="006D2A95"/>
    <w:rsid w:val="006D7AA3"/>
    <w:rsid w:val="006D7D5A"/>
    <w:rsid w:val="006E1CE8"/>
    <w:rsid w:val="006E2196"/>
    <w:rsid w:val="006E2C50"/>
    <w:rsid w:val="006E437A"/>
    <w:rsid w:val="006E5F35"/>
    <w:rsid w:val="006E6490"/>
    <w:rsid w:val="006E67AA"/>
    <w:rsid w:val="006E7C8C"/>
    <w:rsid w:val="006F1007"/>
    <w:rsid w:val="006F2AD0"/>
    <w:rsid w:val="006F38D9"/>
    <w:rsid w:val="006F4BAA"/>
    <w:rsid w:val="006F4CB2"/>
    <w:rsid w:val="006F5064"/>
    <w:rsid w:val="006F5921"/>
    <w:rsid w:val="006F62D7"/>
    <w:rsid w:val="006F7734"/>
    <w:rsid w:val="0070007F"/>
    <w:rsid w:val="00700BCC"/>
    <w:rsid w:val="00702A5B"/>
    <w:rsid w:val="00704CBB"/>
    <w:rsid w:val="00710794"/>
    <w:rsid w:val="00711DA8"/>
    <w:rsid w:val="00712D1E"/>
    <w:rsid w:val="007141EF"/>
    <w:rsid w:val="00714BD3"/>
    <w:rsid w:val="007165FA"/>
    <w:rsid w:val="007175A5"/>
    <w:rsid w:val="00717D7A"/>
    <w:rsid w:val="00720227"/>
    <w:rsid w:val="00721263"/>
    <w:rsid w:val="007228AF"/>
    <w:rsid w:val="007244CD"/>
    <w:rsid w:val="00724B81"/>
    <w:rsid w:val="00726B08"/>
    <w:rsid w:val="00726F0F"/>
    <w:rsid w:val="0072757C"/>
    <w:rsid w:val="00727920"/>
    <w:rsid w:val="0073052C"/>
    <w:rsid w:val="00732032"/>
    <w:rsid w:val="0073238C"/>
    <w:rsid w:val="0073272F"/>
    <w:rsid w:val="00735B7B"/>
    <w:rsid w:val="00736223"/>
    <w:rsid w:val="007362DE"/>
    <w:rsid w:val="00736A79"/>
    <w:rsid w:val="00736AE9"/>
    <w:rsid w:val="00737AB7"/>
    <w:rsid w:val="007406A3"/>
    <w:rsid w:val="00740EF3"/>
    <w:rsid w:val="0074607E"/>
    <w:rsid w:val="00746890"/>
    <w:rsid w:val="0074768B"/>
    <w:rsid w:val="00747C88"/>
    <w:rsid w:val="00750929"/>
    <w:rsid w:val="00750ED7"/>
    <w:rsid w:val="007535FC"/>
    <w:rsid w:val="00754EBE"/>
    <w:rsid w:val="00755ACA"/>
    <w:rsid w:val="007560CD"/>
    <w:rsid w:val="007572AB"/>
    <w:rsid w:val="00760106"/>
    <w:rsid w:val="00761159"/>
    <w:rsid w:val="0076156D"/>
    <w:rsid w:val="007623ED"/>
    <w:rsid w:val="0076306F"/>
    <w:rsid w:val="007676B9"/>
    <w:rsid w:val="00774198"/>
    <w:rsid w:val="00775003"/>
    <w:rsid w:val="0077713E"/>
    <w:rsid w:val="00777268"/>
    <w:rsid w:val="007778EB"/>
    <w:rsid w:val="00780C1F"/>
    <w:rsid w:val="00781070"/>
    <w:rsid w:val="007814AE"/>
    <w:rsid w:val="007815B4"/>
    <w:rsid w:val="0078304D"/>
    <w:rsid w:val="00783394"/>
    <w:rsid w:val="00784910"/>
    <w:rsid w:val="00784B54"/>
    <w:rsid w:val="007911B1"/>
    <w:rsid w:val="007920C4"/>
    <w:rsid w:val="007A266D"/>
    <w:rsid w:val="007A2DE5"/>
    <w:rsid w:val="007A3115"/>
    <w:rsid w:val="007A5841"/>
    <w:rsid w:val="007B0044"/>
    <w:rsid w:val="007B460B"/>
    <w:rsid w:val="007B4862"/>
    <w:rsid w:val="007B6FBF"/>
    <w:rsid w:val="007B7A6A"/>
    <w:rsid w:val="007C4D4F"/>
    <w:rsid w:val="007C6BBA"/>
    <w:rsid w:val="007D2767"/>
    <w:rsid w:val="007D3203"/>
    <w:rsid w:val="007D41D3"/>
    <w:rsid w:val="007D448A"/>
    <w:rsid w:val="007D46A3"/>
    <w:rsid w:val="007D5C0B"/>
    <w:rsid w:val="007E1A87"/>
    <w:rsid w:val="007E5DD4"/>
    <w:rsid w:val="007E6596"/>
    <w:rsid w:val="007E6B91"/>
    <w:rsid w:val="007F1303"/>
    <w:rsid w:val="007F3A8E"/>
    <w:rsid w:val="007F5EAF"/>
    <w:rsid w:val="007F624F"/>
    <w:rsid w:val="007F68AA"/>
    <w:rsid w:val="007F6C31"/>
    <w:rsid w:val="008001ED"/>
    <w:rsid w:val="008007EB"/>
    <w:rsid w:val="00801123"/>
    <w:rsid w:val="0080517C"/>
    <w:rsid w:val="00805327"/>
    <w:rsid w:val="0080669D"/>
    <w:rsid w:val="00806E64"/>
    <w:rsid w:val="00810799"/>
    <w:rsid w:val="0081091D"/>
    <w:rsid w:val="008117E0"/>
    <w:rsid w:val="008138EF"/>
    <w:rsid w:val="0081539C"/>
    <w:rsid w:val="00815A7D"/>
    <w:rsid w:val="00820076"/>
    <w:rsid w:val="00820A65"/>
    <w:rsid w:val="00822D32"/>
    <w:rsid w:val="00823F4C"/>
    <w:rsid w:val="008246F2"/>
    <w:rsid w:val="008255D5"/>
    <w:rsid w:val="008257E4"/>
    <w:rsid w:val="00826F2D"/>
    <w:rsid w:val="008273C8"/>
    <w:rsid w:val="0082778C"/>
    <w:rsid w:val="008324D9"/>
    <w:rsid w:val="00833082"/>
    <w:rsid w:val="008331BC"/>
    <w:rsid w:val="00833BF3"/>
    <w:rsid w:val="00836B38"/>
    <w:rsid w:val="008376B8"/>
    <w:rsid w:val="00837A55"/>
    <w:rsid w:val="0084328D"/>
    <w:rsid w:val="0084407F"/>
    <w:rsid w:val="008441F3"/>
    <w:rsid w:val="008466E4"/>
    <w:rsid w:val="008466E8"/>
    <w:rsid w:val="00847587"/>
    <w:rsid w:val="008513E2"/>
    <w:rsid w:val="00853F57"/>
    <w:rsid w:val="0085556A"/>
    <w:rsid w:val="00855B32"/>
    <w:rsid w:val="00857275"/>
    <w:rsid w:val="00857831"/>
    <w:rsid w:val="00857CDC"/>
    <w:rsid w:val="0086025B"/>
    <w:rsid w:val="008606C2"/>
    <w:rsid w:val="00861648"/>
    <w:rsid w:val="0086166E"/>
    <w:rsid w:val="00863104"/>
    <w:rsid w:val="00863C68"/>
    <w:rsid w:val="008670C4"/>
    <w:rsid w:val="00867344"/>
    <w:rsid w:val="0086738C"/>
    <w:rsid w:val="0087463A"/>
    <w:rsid w:val="0087482F"/>
    <w:rsid w:val="00881264"/>
    <w:rsid w:val="0088252D"/>
    <w:rsid w:val="0088267E"/>
    <w:rsid w:val="00882E2D"/>
    <w:rsid w:val="00883560"/>
    <w:rsid w:val="0088365A"/>
    <w:rsid w:val="00884AB2"/>
    <w:rsid w:val="00887AFA"/>
    <w:rsid w:val="00893018"/>
    <w:rsid w:val="0089430F"/>
    <w:rsid w:val="00897CE5"/>
    <w:rsid w:val="00897FCF"/>
    <w:rsid w:val="008A029F"/>
    <w:rsid w:val="008A135F"/>
    <w:rsid w:val="008A5CA5"/>
    <w:rsid w:val="008B0456"/>
    <w:rsid w:val="008B0E67"/>
    <w:rsid w:val="008B204B"/>
    <w:rsid w:val="008B2DDD"/>
    <w:rsid w:val="008B3DB6"/>
    <w:rsid w:val="008B61DB"/>
    <w:rsid w:val="008B6672"/>
    <w:rsid w:val="008B6A11"/>
    <w:rsid w:val="008C0286"/>
    <w:rsid w:val="008C1DB5"/>
    <w:rsid w:val="008C4191"/>
    <w:rsid w:val="008C58C5"/>
    <w:rsid w:val="008C5B4E"/>
    <w:rsid w:val="008C7260"/>
    <w:rsid w:val="008D02DA"/>
    <w:rsid w:val="008D6F89"/>
    <w:rsid w:val="008E0D10"/>
    <w:rsid w:val="008E1DA7"/>
    <w:rsid w:val="008E5E69"/>
    <w:rsid w:val="008E61F9"/>
    <w:rsid w:val="008E63D6"/>
    <w:rsid w:val="008F6136"/>
    <w:rsid w:val="008F6B6C"/>
    <w:rsid w:val="00911C06"/>
    <w:rsid w:val="009149F9"/>
    <w:rsid w:val="009202D5"/>
    <w:rsid w:val="009205C8"/>
    <w:rsid w:val="0092222A"/>
    <w:rsid w:val="00924EC7"/>
    <w:rsid w:val="00925BE3"/>
    <w:rsid w:val="00930746"/>
    <w:rsid w:val="00933F0D"/>
    <w:rsid w:val="009343E7"/>
    <w:rsid w:val="00934410"/>
    <w:rsid w:val="00937A96"/>
    <w:rsid w:val="00941733"/>
    <w:rsid w:val="00942554"/>
    <w:rsid w:val="00943A20"/>
    <w:rsid w:val="00944375"/>
    <w:rsid w:val="009443BE"/>
    <w:rsid w:val="009446EE"/>
    <w:rsid w:val="009470A6"/>
    <w:rsid w:val="009471B6"/>
    <w:rsid w:val="00953554"/>
    <w:rsid w:val="009540C9"/>
    <w:rsid w:val="00964650"/>
    <w:rsid w:val="0096660C"/>
    <w:rsid w:val="009667DA"/>
    <w:rsid w:val="0096752E"/>
    <w:rsid w:val="00971F1C"/>
    <w:rsid w:val="009738CD"/>
    <w:rsid w:val="00973991"/>
    <w:rsid w:val="009754E9"/>
    <w:rsid w:val="00976449"/>
    <w:rsid w:val="00980A01"/>
    <w:rsid w:val="00980CDD"/>
    <w:rsid w:val="00981936"/>
    <w:rsid w:val="00981E1B"/>
    <w:rsid w:val="00982B13"/>
    <w:rsid w:val="00986E94"/>
    <w:rsid w:val="00990D62"/>
    <w:rsid w:val="00991B14"/>
    <w:rsid w:val="009928E3"/>
    <w:rsid w:val="00993B01"/>
    <w:rsid w:val="009957B7"/>
    <w:rsid w:val="00996108"/>
    <w:rsid w:val="009962A5"/>
    <w:rsid w:val="00997BDE"/>
    <w:rsid w:val="009A2104"/>
    <w:rsid w:val="009A25C3"/>
    <w:rsid w:val="009A29AD"/>
    <w:rsid w:val="009A3847"/>
    <w:rsid w:val="009A5251"/>
    <w:rsid w:val="009A7B7E"/>
    <w:rsid w:val="009B3E2B"/>
    <w:rsid w:val="009B5592"/>
    <w:rsid w:val="009B7423"/>
    <w:rsid w:val="009C00DF"/>
    <w:rsid w:val="009C0AA9"/>
    <w:rsid w:val="009C2869"/>
    <w:rsid w:val="009C354B"/>
    <w:rsid w:val="009C77D5"/>
    <w:rsid w:val="009D24D1"/>
    <w:rsid w:val="009D3C78"/>
    <w:rsid w:val="009D426F"/>
    <w:rsid w:val="009D5CCD"/>
    <w:rsid w:val="009E1909"/>
    <w:rsid w:val="009E1E29"/>
    <w:rsid w:val="009E23CD"/>
    <w:rsid w:val="009E282B"/>
    <w:rsid w:val="009E5427"/>
    <w:rsid w:val="009E5A04"/>
    <w:rsid w:val="009E6587"/>
    <w:rsid w:val="009F51DA"/>
    <w:rsid w:val="009F737C"/>
    <w:rsid w:val="00A0049C"/>
    <w:rsid w:val="00A00ABE"/>
    <w:rsid w:val="00A01564"/>
    <w:rsid w:val="00A1049C"/>
    <w:rsid w:val="00A12673"/>
    <w:rsid w:val="00A12C5F"/>
    <w:rsid w:val="00A13713"/>
    <w:rsid w:val="00A13C5C"/>
    <w:rsid w:val="00A144A2"/>
    <w:rsid w:val="00A16058"/>
    <w:rsid w:val="00A167DA"/>
    <w:rsid w:val="00A16B0A"/>
    <w:rsid w:val="00A1727F"/>
    <w:rsid w:val="00A227BF"/>
    <w:rsid w:val="00A2349E"/>
    <w:rsid w:val="00A24408"/>
    <w:rsid w:val="00A25C75"/>
    <w:rsid w:val="00A265A0"/>
    <w:rsid w:val="00A27497"/>
    <w:rsid w:val="00A274B9"/>
    <w:rsid w:val="00A27E91"/>
    <w:rsid w:val="00A3263F"/>
    <w:rsid w:val="00A33084"/>
    <w:rsid w:val="00A34487"/>
    <w:rsid w:val="00A34756"/>
    <w:rsid w:val="00A34E6F"/>
    <w:rsid w:val="00A36DD0"/>
    <w:rsid w:val="00A43622"/>
    <w:rsid w:val="00A44864"/>
    <w:rsid w:val="00A458CE"/>
    <w:rsid w:val="00A46637"/>
    <w:rsid w:val="00A47CC8"/>
    <w:rsid w:val="00A51313"/>
    <w:rsid w:val="00A5155D"/>
    <w:rsid w:val="00A5162D"/>
    <w:rsid w:val="00A54C71"/>
    <w:rsid w:val="00A554D0"/>
    <w:rsid w:val="00A5586A"/>
    <w:rsid w:val="00A56787"/>
    <w:rsid w:val="00A57854"/>
    <w:rsid w:val="00A62839"/>
    <w:rsid w:val="00A66AC9"/>
    <w:rsid w:val="00A66BB2"/>
    <w:rsid w:val="00A71156"/>
    <w:rsid w:val="00A71323"/>
    <w:rsid w:val="00A71F2C"/>
    <w:rsid w:val="00A727CB"/>
    <w:rsid w:val="00A72C5F"/>
    <w:rsid w:val="00A72DD3"/>
    <w:rsid w:val="00A7474C"/>
    <w:rsid w:val="00A77315"/>
    <w:rsid w:val="00A82D8A"/>
    <w:rsid w:val="00A8609E"/>
    <w:rsid w:val="00A86627"/>
    <w:rsid w:val="00A8787F"/>
    <w:rsid w:val="00A879DC"/>
    <w:rsid w:val="00A90ED7"/>
    <w:rsid w:val="00A912B6"/>
    <w:rsid w:val="00A91300"/>
    <w:rsid w:val="00A93C72"/>
    <w:rsid w:val="00A944A9"/>
    <w:rsid w:val="00A94574"/>
    <w:rsid w:val="00A94723"/>
    <w:rsid w:val="00A96A56"/>
    <w:rsid w:val="00A97647"/>
    <w:rsid w:val="00A97A36"/>
    <w:rsid w:val="00AA539D"/>
    <w:rsid w:val="00AB13F1"/>
    <w:rsid w:val="00AB4D15"/>
    <w:rsid w:val="00AB79E7"/>
    <w:rsid w:val="00AC1C6F"/>
    <w:rsid w:val="00AC2E87"/>
    <w:rsid w:val="00AC487F"/>
    <w:rsid w:val="00AC679F"/>
    <w:rsid w:val="00AC6C93"/>
    <w:rsid w:val="00AC71EB"/>
    <w:rsid w:val="00AD1974"/>
    <w:rsid w:val="00AD1AB4"/>
    <w:rsid w:val="00AD3B04"/>
    <w:rsid w:val="00AD6A96"/>
    <w:rsid w:val="00AE0267"/>
    <w:rsid w:val="00AE2C30"/>
    <w:rsid w:val="00AE47AB"/>
    <w:rsid w:val="00AE4AF5"/>
    <w:rsid w:val="00AE56D4"/>
    <w:rsid w:val="00AE58EC"/>
    <w:rsid w:val="00AE693B"/>
    <w:rsid w:val="00AE7E21"/>
    <w:rsid w:val="00AF2DEC"/>
    <w:rsid w:val="00AF3570"/>
    <w:rsid w:val="00AF433B"/>
    <w:rsid w:val="00AF4A45"/>
    <w:rsid w:val="00AF5479"/>
    <w:rsid w:val="00AF655C"/>
    <w:rsid w:val="00B009A3"/>
    <w:rsid w:val="00B00E78"/>
    <w:rsid w:val="00B02381"/>
    <w:rsid w:val="00B04378"/>
    <w:rsid w:val="00B0541F"/>
    <w:rsid w:val="00B075FF"/>
    <w:rsid w:val="00B11CC4"/>
    <w:rsid w:val="00B15C59"/>
    <w:rsid w:val="00B15D7A"/>
    <w:rsid w:val="00B17A7B"/>
    <w:rsid w:val="00B17C83"/>
    <w:rsid w:val="00B20B4C"/>
    <w:rsid w:val="00B23032"/>
    <w:rsid w:val="00B256C7"/>
    <w:rsid w:val="00B27961"/>
    <w:rsid w:val="00B27B11"/>
    <w:rsid w:val="00B312D5"/>
    <w:rsid w:val="00B313D2"/>
    <w:rsid w:val="00B31681"/>
    <w:rsid w:val="00B331AC"/>
    <w:rsid w:val="00B3459F"/>
    <w:rsid w:val="00B36020"/>
    <w:rsid w:val="00B369B2"/>
    <w:rsid w:val="00B36F46"/>
    <w:rsid w:val="00B404C1"/>
    <w:rsid w:val="00B4132B"/>
    <w:rsid w:val="00B42209"/>
    <w:rsid w:val="00B42B51"/>
    <w:rsid w:val="00B430BC"/>
    <w:rsid w:val="00B4671A"/>
    <w:rsid w:val="00B475AE"/>
    <w:rsid w:val="00B505B0"/>
    <w:rsid w:val="00B50AA6"/>
    <w:rsid w:val="00B52FC3"/>
    <w:rsid w:val="00B53A9E"/>
    <w:rsid w:val="00B53D96"/>
    <w:rsid w:val="00B5461C"/>
    <w:rsid w:val="00B55779"/>
    <w:rsid w:val="00B563AA"/>
    <w:rsid w:val="00B56CD7"/>
    <w:rsid w:val="00B57BE2"/>
    <w:rsid w:val="00B60B4A"/>
    <w:rsid w:val="00B62636"/>
    <w:rsid w:val="00B62712"/>
    <w:rsid w:val="00B633A2"/>
    <w:rsid w:val="00B64F69"/>
    <w:rsid w:val="00B70BEA"/>
    <w:rsid w:val="00B71766"/>
    <w:rsid w:val="00B73FD2"/>
    <w:rsid w:val="00B761DA"/>
    <w:rsid w:val="00B770EF"/>
    <w:rsid w:val="00B775D2"/>
    <w:rsid w:val="00B77920"/>
    <w:rsid w:val="00B80530"/>
    <w:rsid w:val="00B808A7"/>
    <w:rsid w:val="00B80904"/>
    <w:rsid w:val="00B81833"/>
    <w:rsid w:val="00B82021"/>
    <w:rsid w:val="00B827FB"/>
    <w:rsid w:val="00B82A03"/>
    <w:rsid w:val="00B8350D"/>
    <w:rsid w:val="00B8711D"/>
    <w:rsid w:val="00B915A5"/>
    <w:rsid w:val="00B9256E"/>
    <w:rsid w:val="00B92964"/>
    <w:rsid w:val="00B972C2"/>
    <w:rsid w:val="00B978B1"/>
    <w:rsid w:val="00BA2788"/>
    <w:rsid w:val="00BA330E"/>
    <w:rsid w:val="00BA3CFC"/>
    <w:rsid w:val="00BA4443"/>
    <w:rsid w:val="00BA66BB"/>
    <w:rsid w:val="00BB13D0"/>
    <w:rsid w:val="00BB4511"/>
    <w:rsid w:val="00BB4814"/>
    <w:rsid w:val="00BB5400"/>
    <w:rsid w:val="00BB573B"/>
    <w:rsid w:val="00BC279F"/>
    <w:rsid w:val="00BC3F46"/>
    <w:rsid w:val="00BC44D6"/>
    <w:rsid w:val="00BC5C2F"/>
    <w:rsid w:val="00BC6D86"/>
    <w:rsid w:val="00BC7585"/>
    <w:rsid w:val="00BD091A"/>
    <w:rsid w:val="00BD2392"/>
    <w:rsid w:val="00BD24EF"/>
    <w:rsid w:val="00BD2D7C"/>
    <w:rsid w:val="00BD34B6"/>
    <w:rsid w:val="00BD5417"/>
    <w:rsid w:val="00BD61EC"/>
    <w:rsid w:val="00BE1071"/>
    <w:rsid w:val="00BE1482"/>
    <w:rsid w:val="00BE21D0"/>
    <w:rsid w:val="00BE411E"/>
    <w:rsid w:val="00BE4FA8"/>
    <w:rsid w:val="00BE6113"/>
    <w:rsid w:val="00BE7B62"/>
    <w:rsid w:val="00BF0274"/>
    <w:rsid w:val="00BF29D6"/>
    <w:rsid w:val="00BF2BD7"/>
    <w:rsid w:val="00BF5C6F"/>
    <w:rsid w:val="00BF6D4D"/>
    <w:rsid w:val="00C00C90"/>
    <w:rsid w:val="00C01080"/>
    <w:rsid w:val="00C01BD3"/>
    <w:rsid w:val="00C01CBC"/>
    <w:rsid w:val="00C02408"/>
    <w:rsid w:val="00C032B6"/>
    <w:rsid w:val="00C06031"/>
    <w:rsid w:val="00C064B5"/>
    <w:rsid w:val="00C109E6"/>
    <w:rsid w:val="00C116BC"/>
    <w:rsid w:val="00C11DF2"/>
    <w:rsid w:val="00C12D52"/>
    <w:rsid w:val="00C13643"/>
    <w:rsid w:val="00C13EED"/>
    <w:rsid w:val="00C149C1"/>
    <w:rsid w:val="00C15F66"/>
    <w:rsid w:val="00C167E8"/>
    <w:rsid w:val="00C170ED"/>
    <w:rsid w:val="00C20BC2"/>
    <w:rsid w:val="00C2173B"/>
    <w:rsid w:val="00C23EFA"/>
    <w:rsid w:val="00C26995"/>
    <w:rsid w:val="00C346BC"/>
    <w:rsid w:val="00C35AE8"/>
    <w:rsid w:val="00C36D29"/>
    <w:rsid w:val="00C40972"/>
    <w:rsid w:val="00C40D69"/>
    <w:rsid w:val="00C424C2"/>
    <w:rsid w:val="00C42DB1"/>
    <w:rsid w:val="00C451D8"/>
    <w:rsid w:val="00C46396"/>
    <w:rsid w:val="00C502D6"/>
    <w:rsid w:val="00C51224"/>
    <w:rsid w:val="00C5125B"/>
    <w:rsid w:val="00C5266F"/>
    <w:rsid w:val="00C5522B"/>
    <w:rsid w:val="00C61909"/>
    <w:rsid w:val="00C61971"/>
    <w:rsid w:val="00C62310"/>
    <w:rsid w:val="00C62818"/>
    <w:rsid w:val="00C64A6E"/>
    <w:rsid w:val="00C65F8E"/>
    <w:rsid w:val="00C6636E"/>
    <w:rsid w:val="00C66C69"/>
    <w:rsid w:val="00C70AE4"/>
    <w:rsid w:val="00C727E8"/>
    <w:rsid w:val="00C75D54"/>
    <w:rsid w:val="00C76C71"/>
    <w:rsid w:val="00C804CE"/>
    <w:rsid w:val="00C815AB"/>
    <w:rsid w:val="00C8274D"/>
    <w:rsid w:val="00C832F9"/>
    <w:rsid w:val="00C839E5"/>
    <w:rsid w:val="00C84D41"/>
    <w:rsid w:val="00C87272"/>
    <w:rsid w:val="00C90FE7"/>
    <w:rsid w:val="00C91DC0"/>
    <w:rsid w:val="00C9217B"/>
    <w:rsid w:val="00C943FB"/>
    <w:rsid w:val="00C951B9"/>
    <w:rsid w:val="00C96BEE"/>
    <w:rsid w:val="00C9769C"/>
    <w:rsid w:val="00CA488A"/>
    <w:rsid w:val="00CA4BEB"/>
    <w:rsid w:val="00CA60F8"/>
    <w:rsid w:val="00CA683E"/>
    <w:rsid w:val="00CA6A42"/>
    <w:rsid w:val="00CB1796"/>
    <w:rsid w:val="00CB17BA"/>
    <w:rsid w:val="00CB216B"/>
    <w:rsid w:val="00CB341A"/>
    <w:rsid w:val="00CB3712"/>
    <w:rsid w:val="00CB5F44"/>
    <w:rsid w:val="00CC0FF0"/>
    <w:rsid w:val="00CC16E7"/>
    <w:rsid w:val="00CC4872"/>
    <w:rsid w:val="00CC7A80"/>
    <w:rsid w:val="00CC7BDD"/>
    <w:rsid w:val="00CD335F"/>
    <w:rsid w:val="00CD4E8A"/>
    <w:rsid w:val="00CD7E0D"/>
    <w:rsid w:val="00CE0A48"/>
    <w:rsid w:val="00CE0EFB"/>
    <w:rsid w:val="00CE117D"/>
    <w:rsid w:val="00CE2671"/>
    <w:rsid w:val="00CE319E"/>
    <w:rsid w:val="00CE54EC"/>
    <w:rsid w:val="00CE67CB"/>
    <w:rsid w:val="00CE6977"/>
    <w:rsid w:val="00CF22D1"/>
    <w:rsid w:val="00CF4EAB"/>
    <w:rsid w:val="00CF63FC"/>
    <w:rsid w:val="00CF76EB"/>
    <w:rsid w:val="00D018E9"/>
    <w:rsid w:val="00D01C77"/>
    <w:rsid w:val="00D02366"/>
    <w:rsid w:val="00D04DB9"/>
    <w:rsid w:val="00D060CE"/>
    <w:rsid w:val="00D065AE"/>
    <w:rsid w:val="00D0706F"/>
    <w:rsid w:val="00D07265"/>
    <w:rsid w:val="00D10667"/>
    <w:rsid w:val="00D10D2B"/>
    <w:rsid w:val="00D145F4"/>
    <w:rsid w:val="00D14823"/>
    <w:rsid w:val="00D159CF"/>
    <w:rsid w:val="00D1662F"/>
    <w:rsid w:val="00D16718"/>
    <w:rsid w:val="00D171DB"/>
    <w:rsid w:val="00D179D6"/>
    <w:rsid w:val="00D20845"/>
    <w:rsid w:val="00D2164D"/>
    <w:rsid w:val="00D23802"/>
    <w:rsid w:val="00D245FC"/>
    <w:rsid w:val="00D30FDF"/>
    <w:rsid w:val="00D310D2"/>
    <w:rsid w:val="00D31451"/>
    <w:rsid w:val="00D32F9D"/>
    <w:rsid w:val="00D35F69"/>
    <w:rsid w:val="00D36636"/>
    <w:rsid w:val="00D36C94"/>
    <w:rsid w:val="00D50011"/>
    <w:rsid w:val="00D516A8"/>
    <w:rsid w:val="00D525B7"/>
    <w:rsid w:val="00D52F6E"/>
    <w:rsid w:val="00D54122"/>
    <w:rsid w:val="00D541F1"/>
    <w:rsid w:val="00D54E62"/>
    <w:rsid w:val="00D55119"/>
    <w:rsid w:val="00D551F7"/>
    <w:rsid w:val="00D564D0"/>
    <w:rsid w:val="00D56ED0"/>
    <w:rsid w:val="00D61C4D"/>
    <w:rsid w:val="00D628CA"/>
    <w:rsid w:val="00D63524"/>
    <w:rsid w:val="00D64A55"/>
    <w:rsid w:val="00D65C15"/>
    <w:rsid w:val="00D67108"/>
    <w:rsid w:val="00D70552"/>
    <w:rsid w:val="00D74EDA"/>
    <w:rsid w:val="00D753FF"/>
    <w:rsid w:val="00D760F1"/>
    <w:rsid w:val="00D76894"/>
    <w:rsid w:val="00D77FB8"/>
    <w:rsid w:val="00D80B74"/>
    <w:rsid w:val="00D80D66"/>
    <w:rsid w:val="00D83132"/>
    <w:rsid w:val="00D84883"/>
    <w:rsid w:val="00D85EFD"/>
    <w:rsid w:val="00D867DC"/>
    <w:rsid w:val="00D9159F"/>
    <w:rsid w:val="00D91FF5"/>
    <w:rsid w:val="00D92A49"/>
    <w:rsid w:val="00D92F2F"/>
    <w:rsid w:val="00D9409E"/>
    <w:rsid w:val="00D977C9"/>
    <w:rsid w:val="00DA08A3"/>
    <w:rsid w:val="00DA2C5C"/>
    <w:rsid w:val="00DB25F5"/>
    <w:rsid w:val="00DB4F04"/>
    <w:rsid w:val="00DB7EAE"/>
    <w:rsid w:val="00DC1560"/>
    <w:rsid w:val="00DC1E80"/>
    <w:rsid w:val="00DC2CEF"/>
    <w:rsid w:val="00DC32C9"/>
    <w:rsid w:val="00DC3545"/>
    <w:rsid w:val="00DC5E82"/>
    <w:rsid w:val="00DC63B5"/>
    <w:rsid w:val="00DC67C7"/>
    <w:rsid w:val="00DD09A3"/>
    <w:rsid w:val="00DD1790"/>
    <w:rsid w:val="00DD2717"/>
    <w:rsid w:val="00DD7462"/>
    <w:rsid w:val="00DD7D3D"/>
    <w:rsid w:val="00DE2EBD"/>
    <w:rsid w:val="00DE35A0"/>
    <w:rsid w:val="00DE423B"/>
    <w:rsid w:val="00DE5124"/>
    <w:rsid w:val="00DF0227"/>
    <w:rsid w:val="00DF1863"/>
    <w:rsid w:val="00DF204E"/>
    <w:rsid w:val="00DF58CC"/>
    <w:rsid w:val="00DF6371"/>
    <w:rsid w:val="00DF64E7"/>
    <w:rsid w:val="00DF7385"/>
    <w:rsid w:val="00E009BA"/>
    <w:rsid w:val="00E02208"/>
    <w:rsid w:val="00E02585"/>
    <w:rsid w:val="00E0259F"/>
    <w:rsid w:val="00E06067"/>
    <w:rsid w:val="00E077DD"/>
    <w:rsid w:val="00E15163"/>
    <w:rsid w:val="00E162EB"/>
    <w:rsid w:val="00E1660F"/>
    <w:rsid w:val="00E172CD"/>
    <w:rsid w:val="00E17BBE"/>
    <w:rsid w:val="00E209F0"/>
    <w:rsid w:val="00E2133D"/>
    <w:rsid w:val="00E226C4"/>
    <w:rsid w:val="00E250C9"/>
    <w:rsid w:val="00E251F7"/>
    <w:rsid w:val="00E256F7"/>
    <w:rsid w:val="00E26AFA"/>
    <w:rsid w:val="00E27919"/>
    <w:rsid w:val="00E30F1F"/>
    <w:rsid w:val="00E31EC3"/>
    <w:rsid w:val="00E32F97"/>
    <w:rsid w:val="00E32FB0"/>
    <w:rsid w:val="00E33FDB"/>
    <w:rsid w:val="00E34D25"/>
    <w:rsid w:val="00E36C75"/>
    <w:rsid w:val="00E3735F"/>
    <w:rsid w:val="00E4071B"/>
    <w:rsid w:val="00E40DE8"/>
    <w:rsid w:val="00E40F67"/>
    <w:rsid w:val="00E412E6"/>
    <w:rsid w:val="00E41549"/>
    <w:rsid w:val="00E435D9"/>
    <w:rsid w:val="00E4713F"/>
    <w:rsid w:val="00E503C5"/>
    <w:rsid w:val="00E507AD"/>
    <w:rsid w:val="00E527B1"/>
    <w:rsid w:val="00E600B2"/>
    <w:rsid w:val="00E61326"/>
    <w:rsid w:val="00E6195D"/>
    <w:rsid w:val="00E63715"/>
    <w:rsid w:val="00E647C6"/>
    <w:rsid w:val="00E667F7"/>
    <w:rsid w:val="00E66E1A"/>
    <w:rsid w:val="00E701CE"/>
    <w:rsid w:val="00E7040F"/>
    <w:rsid w:val="00E7198A"/>
    <w:rsid w:val="00E74453"/>
    <w:rsid w:val="00E74868"/>
    <w:rsid w:val="00E81197"/>
    <w:rsid w:val="00E81D4B"/>
    <w:rsid w:val="00E83B1E"/>
    <w:rsid w:val="00E83C2D"/>
    <w:rsid w:val="00E87539"/>
    <w:rsid w:val="00E909B9"/>
    <w:rsid w:val="00E9143C"/>
    <w:rsid w:val="00E91AF2"/>
    <w:rsid w:val="00E92310"/>
    <w:rsid w:val="00E9236E"/>
    <w:rsid w:val="00E927D8"/>
    <w:rsid w:val="00E92897"/>
    <w:rsid w:val="00E92A84"/>
    <w:rsid w:val="00E93D07"/>
    <w:rsid w:val="00E94F5C"/>
    <w:rsid w:val="00E97369"/>
    <w:rsid w:val="00EA4871"/>
    <w:rsid w:val="00EB4B20"/>
    <w:rsid w:val="00EB4CFC"/>
    <w:rsid w:val="00EB5B71"/>
    <w:rsid w:val="00EB70DF"/>
    <w:rsid w:val="00EC0FA1"/>
    <w:rsid w:val="00EC2D10"/>
    <w:rsid w:val="00EC3AAA"/>
    <w:rsid w:val="00EC48C4"/>
    <w:rsid w:val="00ED3F10"/>
    <w:rsid w:val="00ED6F3D"/>
    <w:rsid w:val="00EE0D84"/>
    <w:rsid w:val="00EE111C"/>
    <w:rsid w:val="00EE2202"/>
    <w:rsid w:val="00EE3665"/>
    <w:rsid w:val="00EE3ADD"/>
    <w:rsid w:val="00EE3D13"/>
    <w:rsid w:val="00EE4171"/>
    <w:rsid w:val="00EE5C9F"/>
    <w:rsid w:val="00EE7E30"/>
    <w:rsid w:val="00EE7F21"/>
    <w:rsid w:val="00EF0161"/>
    <w:rsid w:val="00EF0190"/>
    <w:rsid w:val="00EF0D88"/>
    <w:rsid w:val="00EF2647"/>
    <w:rsid w:val="00EF29C6"/>
    <w:rsid w:val="00EF308F"/>
    <w:rsid w:val="00EF5F59"/>
    <w:rsid w:val="00F00A7D"/>
    <w:rsid w:val="00F01328"/>
    <w:rsid w:val="00F034C1"/>
    <w:rsid w:val="00F041F7"/>
    <w:rsid w:val="00F042C2"/>
    <w:rsid w:val="00F04624"/>
    <w:rsid w:val="00F052CE"/>
    <w:rsid w:val="00F10044"/>
    <w:rsid w:val="00F101D7"/>
    <w:rsid w:val="00F10A01"/>
    <w:rsid w:val="00F1422A"/>
    <w:rsid w:val="00F14863"/>
    <w:rsid w:val="00F161DA"/>
    <w:rsid w:val="00F16F02"/>
    <w:rsid w:val="00F1702F"/>
    <w:rsid w:val="00F20781"/>
    <w:rsid w:val="00F2175B"/>
    <w:rsid w:val="00F234A1"/>
    <w:rsid w:val="00F23A1F"/>
    <w:rsid w:val="00F24044"/>
    <w:rsid w:val="00F240A8"/>
    <w:rsid w:val="00F24516"/>
    <w:rsid w:val="00F24F6B"/>
    <w:rsid w:val="00F27ACA"/>
    <w:rsid w:val="00F316A3"/>
    <w:rsid w:val="00F32042"/>
    <w:rsid w:val="00F3263D"/>
    <w:rsid w:val="00F35049"/>
    <w:rsid w:val="00F4015E"/>
    <w:rsid w:val="00F43735"/>
    <w:rsid w:val="00F43E82"/>
    <w:rsid w:val="00F45E0A"/>
    <w:rsid w:val="00F530A8"/>
    <w:rsid w:val="00F54EF0"/>
    <w:rsid w:val="00F55017"/>
    <w:rsid w:val="00F61766"/>
    <w:rsid w:val="00F64725"/>
    <w:rsid w:val="00F67EFD"/>
    <w:rsid w:val="00F72FA0"/>
    <w:rsid w:val="00F73DAA"/>
    <w:rsid w:val="00F73DF1"/>
    <w:rsid w:val="00F73EC4"/>
    <w:rsid w:val="00F76ECD"/>
    <w:rsid w:val="00F82190"/>
    <w:rsid w:val="00F82628"/>
    <w:rsid w:val="00F8279D"/>
    <w:rsid w:val="00F83A1D"/>
    <w:rsid w:val="00F83DD8"/>
    <w:rsid w:val="00F84025"/>
    <w:rsid w:val="00F910D4"/>
    <w:rsid w:val="00F95983"/>
    <w:rsid w:val="00F96D1C"/>
    <w:rsid w:val="00F97724"/>
    <w:rsid w:val="00F97DB9"/>
    <w:rsid w:val="00FA0018"/>
    <w:rsid w:val="00FA1042"/>
    <w:rsid w:val="00FA2A29"/>
    <w:rsid w:val="00FA44EB"/>
    <w:rsid w:val="00FA4798"/>
    <w:rsid w:val="00FA54AF"/>
    <w:rsid w:val="00FA5AEB"/>
    <w:rsid w:val="00FA6432"/>
    <w:rsid w:val="00FA7544"/>
    <w:rsid w:val="00FB1F55"/>
    <w:rsid w:val="00FB2398"/>
    <w:rsid w:val="00FB4A08"/>
    <w:rsid w:val="00FB6842"/>
    <w:rsid w:val="00FC06B5"/>
    <w:rsid w:val="00FC0DD8"/>
    <w:rsid w:val="00FC2128"/>
    <w:rsid w:val="00FC3C78"/>
    <w:rsid w:val="00FC6FFD"/>
    <w:rsid w:val="00FD0E70"/>
    <w:rsid w:val="00FD15BA"/>
    <w:rsid w:val="00FD2400"/>
    <w:rsid w:val="00FD33B8"/>
    <w:rsid w:val="00FD43EB"/>
    <w:rsid w:val="00FD4620"/>
    <w:rsid w:val="00FD4754"/>
    <w:rsid w:val="00FD6407"/>
    <w:rsid w:val="00FE10EB"/>
    <w:rsid w:val="00FE1A72"/>
    <w:rsid w:val="00FE3715"/>
    <w:rsid w:val="00FE4542"/>
    <w:rsid w:val="00FE47B6"/>
    <w:rsid w:val="00FE4F35"/>
    <w:rsid w:val="00FF0FB7"/>
    <w:rsid w:val="00FF47FD"/>
    <w:rsid w:val="00FF4E0E"/>
    <w:rsid w:val="00FF7FF2"/>
    <w:rsid w:val="01AEB379"/>
    <w:rsid w:val="022F901C"/>
    <w:rsid w:val="02483485"/>
    <w:rsid w:val="02941F36"/>
    <w:rsid w:val="02B6D04E"/>
    <w:rsid w:val="02C195F8"/>
    <w:rsid w:val="02E5BDD6"/>
    <w:rsid w:val="02F219D4"/>
    <w:rsid w:val="02F3BE83"/>
    <w:rsid w:val="0374362E"/>
    <w:rsid w:val="03B997E3"/>
    <w:rsid w:val="03F5679E"/>
    <w:rsid w:val="03FA6928"/>
    <w:rsid w:val="03FE8ED2"/>
    <w:rsid w:val="04141BAA"/>
    <w:rsid w:val="04309C15"/>
    <w:rsid w:val="047CCABE"/>
    <w:rsid w:val="04CD8925"/>
    <w:rsid w:val="04F67AD7"/>
    <w:rsid w:val="0524D330"/>
    <w:rsid w:val="053FDA09"/>
    <w:rsid w:val="057A019D"/>
    <w:rsid w:val="058B1F11"/>
    <w:rsid w:val="05EDA39A"/>
    <w:rsid w:val="05F05F23"/>
    <w:rsid w:val="05F0F89A"/>
    <w:rsid w:val="06059553"/>
    <w:rsid w:val="06772644"/>
    <w:rsid w:val="07469A5C"/>
    <w:rsid w:val="0766A385"/>
    <w:rsid w:val="081DD2FC"/>
    <w:rsid w:val="087764B9"/>
    <w:rsid w:val="08B0361F"/>
    <w:rsid w:val="09778AFF"/>
    <w:rsid w:val="09871A2B"/>
    <w:rsid w:val="0A706661"/>
    <w:rsid w:val="0AB58E45"/>
    <w:rsid w:val="0AC3FAD5"/>
    <w:rsid w:val="0B4BBEA7"/>
    <w:rsid w:val="0C6FEBDB"/>
    <w:rsid w:val="0C86EC6B"/>
    <w:rsid w:val="0CBD2CBE"/>
    <w:rsid w:val="0CCB9793"/>
    <w:rsid w:val="0CFDD46A"/>
    <w:rsid w:val="0D567C2A"/>
    <w:rsid w:val="0D8A4607"/>
    <w:rsid w:val="0D97E196"/>
    <w:rsid w:val="0DBE4181"/>
    <w:rsid w:val="0DD5AF47"/>
    <w:rsid w:val="0E0C830C"/>
    <w:rsid w:val="0E144115"/>
    <w:rsid w:val="0E22C3FD"/>
    <w:rsid w:val="0E54D494"/>
    <w:rsid w:val="0E581536"/>
    <w:rsid w:val="0E99CB83"/>
    <w:rsid w:val="0F1169D7"/>
    <w:rsid w:val="0F215106"/>
    <w:rsid w:val="0F31E936"/>
    <w:rsid w:val="0FCA3338"/>
    <w:rsid w:val="104648BB"/>
    <w:rsid w:val="112BB95B"/>
    <w:rsid w:val="118B8CCB"/>
    <w:rsid w:val="11DFC74F"/>
    <w:rsid w:val="11FC5C9D"/>
    <w:rsid w:val="12A4ECCE"/>
    <w:rsid w:val="12BC6E96"/>
    <w:rsid w:val="12C66C14"/>
    <w:rsid w:val="133B719E"/>
    <w:rsid w:val="13F68AF9"/>
    <w:rsid w:val="151CF339"/>
    <w:rsid w:val="15D41669"/>
    <w:rsid w:val="162D9B76"/>
    <w:rsid w:val="166FC08A"/>
    <w:rsid w:val="16962ECA"/>
    <w:rsid w:val="16B20E71"/>
    <w:rsid w:val="1730BAAB"/>
    <w:rsid w:val="1787FC01"/>
    <w:rsid w:val="1811B5D6"/>
    <w:rsid w:val="189D46FE"/>
    <w:rsid w:val="190142E4"/>
    <w:rsid w:val="1903833F"/>
    <w:rsid w:val="198EB1EB"/>
    <w:rsid w:val="199E3DA8"/>
    <w:rsid w:val="19AD4886"/>
    <w:rsid w:val="1A98FFD2"/>
    <w:rsid w:val="1AFED5CA"/>
    <w:rsid w:val="1B148A48"/>
    <w:rsid w:val="1B1C61F5"/>
    <w:rsid w:val="1B68E613"/>
    <w:rsid w:val="1B961C49"/>
    <w:rsid w:val="1BF715EC"/>
    <w:rsid w:val="1C614E9C"/>
    <w:rsid w:val="1CF608EA"/>
    <w:rsid w:val="1CFC1EBE"/>
    <w:rsid w:val="1E1634B0"/>
    <w:rsid w:val="1E8BD740"/>
    <w:rsid w:val="1EAA8E15"/>
    <w:rsid w:val="1EB9735F"/>
    <w:rsid w:val="1F051898"/>
    <w:rsid w:val="1F34E0BD"/>
    <w:rsid w:val="1F9C0E5F"/>
    <w:rsid w:val="1FDF366A"/>
    <w:rsid w:val="206D064E"/>
    <w:rsid w:val="20875F91"/>
    <w:rsid w:val="2098A8CC"/>
    <w:rsid w:val="20A09148"/>
    <w:rsid w:val="213EBF7E"/>
    <w:rsid w:val="21437796"/>
    <w:rsid w:val="2148AB09"/>
    <w:rsid w:val="2232128C"/>
    <w:rsid w:val="22BF02AE"/>
    <w:rsid w:val="23109110"/>
    <w:rsid w:val="235C436E"/>
    <w:rsid w:val="23640818"/>
    <w:rsid w:val="2396CD94"/>
    <w:rsid w:val="2423D4E7"/>
    <w:rsid w:val="24605225"/>
    <w:rsid w:val="2463021B"/>
    <w:rsid w:val="249D51A9"/>
    <w:rsid w:val="258D35F3"/>
    <w:rsid w:val="26064211"/>
    <w:rsid w:val="26101B83"/>
    <w:rsid w:val="261E35BF"/>
    <w:rsid w:val="267C14BB"/>
    <w:rsid w:val="267EBFF2"/>
    <w:rsid w:val="26CB5EDF"/>
    <w:rsid w:val="26DD78B8"/>
    <w:rsid w:val="26FBF3D5"/>
    <w:rsid w:val="27A69E08"/>
    <w:rsid w:val="27B059F8"/>
    <w:rsid w:val="27E49157"/>
    <w:rsid w:val="2814310E"/>
    <w:rsid w:val="2817DB0A"/>
    <w:rsid w:val="28295365"/>
    <w:rsid w:val="28EDF732"/>
    <w:rsid w:val="2935611E"/>
    <w:rsid w:val="29E76D8D"/>
    <w:rsid w:val="2A59DD3C"/>
    <w:rsid w:val="2A80F905"/>
    <w:rsid w:val="2AE82ECD"/>
    <w:rsid w:val="2AFE05D7"/>
    <w:rsid w:val="2BA2E68F"/>
    <w:rsid w:val="2BCBB768"/>
    <w:rsid w:val="2BEAFFB6"/>
    <w:rsid w:val="2C0BEEE4"/>
    <w:rsid w:val="2C54EBA3"/>
    <w:rsid w:val="2C8133B7"/>
    <w:rsid w:val="2CC4F353"/>
    <w:rsid w:val="2CDCC103"/>
    <w:rsid w:val="2D477188"/>
    <w:rsid w:val="2D7CCE69"/>
    <w:rsid w:val="2DEB6BE1"/>
    <w:rsid w:val="2EFE7BF1"/>
    <w:rsid w:val="2F2E7CF5"/>
    <w:rsid w:val="2F5366FF"/>
    <w:rsid w:val="2FBE79C2"/>
    <w:rsid w:val="2FCED35E"/>
    <w:rsid w:val="309E2D28"/>
    <w:rsid w:val="30C28D34"/>
    <w:rsid w:val="31290B2F"/>
    <w:rsid w:val="313CE264"/>
    <w:rsid w:val="316FF573"/>
    <w:rsid w:val="318A5EA2"/>
    <w:rsid w:val="31A61768"/>
    <w:rsid w:val="31BDE4BC"/>
    <w:rsid w:val="3292B897"/>
    <w:rsid w:val="32F7591B"/>
    <w:rsid w:val="33A6DC81"/>
    <w:rsid w:val="3447884C"/>
    <w:rsid w:val="3479AECD"/>
    <w:rsid w:val="347EEFD3"/>
    <w:rsid w:val="348E08EB"/>
    <w:rsid w:val="34F5ED52"/>
    <w:rsid w:val="35314ACD"/>
    <w:rsid w:val="35E4C6BF"/>
    <w:rsid w:val="3615E37E"/>
    <w:rsid w:val="361DDFB2"/>
    <w:rsid w:val="365F6479"/>
    <w:rsid w:val="38107A61"/>
    <w:rsid w:val="38269703"/>
    <w:rsid w:val="38287AFF"/>
    <w:rsid w:val="38508F34"/>
    <w:rsid w:val="38C97601"/>
    <w:rsid w:val="38CBF1EB"/>
    <w:rsid w:val="38F5BB68"/>
    <w:rsid w:val="3B95252E"/>
    <w:rsid w:val="3BABA8B6"/>
    <w:rsid w:val="3BD30011"/>
    <w:rsid w:val="3C03DDC0"/>
    <w:rsid w:val="3C2C6ED4"/>
    <w:rsid w:val="3C6327A6"/>
    <w:rsid w:val="3D4907CC"/>
    <w:rsid w:val="3DE4C74E"/>
    <w:rsid w:val="3E07D0E3"/>
    <w:rsid w:val="3E2C2201"/>
    <w:rsid w:val="3EEAC71B"/>
    <w:rsid w:val="3EF8BE77"/>
    <w:rsid w:val="3F262A9E"/>
    <w:rsid w:val="3F3CB67C"/>
    <w:rsid w:val="3FC72004"/>
    <w:rsid w:val="402C5F73"/>
    <w:rsid w:val="40B0FBD2"/>
    <w:rsid w:val="40E7653C"/>
    <w:rsid w:val="414D3CC6"/>
    <w:rsid w:val="41A223EC"/>
    <w:rsid w:val="420DAA0A"/>
    <w:rsid w:val="423E456F"/>
    <w:rsid w:val="42A6B560"/>
    <w:rsid w:val="42AF720E"/>
    <w:rsid w:val="42CFB825"/>
    <w:rsid w:val="4302E673"/>
    <w:rsid w:val="4310E9BF"/>
    <w:rsid w:val="439CFC8A"/>
    <w:rsid w:val="43D82C63"/>
    <w:rsid w:val="43F29FF4"/>
    <w:rsid w:val="44BE962A"/>
    <w:rsid w:val="44DC4A52"/>
    <w:rsid w:val="463640A0"/>
    <w:rsid w:val="4685E2F8"/>
    <w:rsid w:val="476EFF39"/>
    <w:rsid w:val="47B2682C"/>
    <w:rsid w:val="47C1555C"/>
    <w:rsid w:val="47E45AE2"/>
    <w:rsid w:val="481F1A8C"/>
    <w:rsid w:val="484196A9"/>
    <w:rsid w:val="49249AA6"/>
    <w:rsid w:val="495390C6"/>
    <w:rsid w:val="49802B43"/>
    <w:rsid w:val="49A54223"/>
    <w:rsid w:val="49BCB563"/>
    <w:rsid w:val="49E8783B"/>
    <w:rsid w:val="4D94F9ED"/>
    <w:rsid w:val="4DB5E750"/>
    <w:rsid w:val="4E08DE8C"/>
    <w:rsid w:val="4F16973F"/>
    <w:rsid w:val="4FF0F2FE"/>
    <w:rsid w:val="5060974B"/>
    <w:rsid w:val="50ED958F"/>
    <w:rsid w:val="51440DF1"/>
    <w:rsid w:val="5173748A"/>
    <w:rsid w:val="51827A94"/>
    <w:rsid w:val="51C527ED"/>
    <w:rsid w:val="51EC4402"/>
    <w:rsid w:val="52C5618B"/>
    <w:rsid w:val="52EC6CBF"/>
    <w:rsid w:val="530AFC1C"/>
    <w:rsid w:val="530C0C1E"/>
    <w:rsid w:val="5320E965"/>
    <w:rsid w:val="53D70B37"/>
    <w:rsid w:val="53D8BCDC"/>
    <w:rsid w:val="53E94EC6"/>
    <w:rsid w:val="5425C73D"/>
    <w:rsid w:val="54D5ECBB"/>
    <w:rsid w:val="54F7D5FE"/>
    <w:rsid w:val="559DF82D"/>
    <w:rsid w:val="55C7E56F"/>
    <w:rsid w:val="55FBAF00"/>
    <w:rsid w:val="562DBC14"/>
    <w:rsid w:val="56669BD1"/>
    <w:rsid w:val="5668EFDD"/>
    <w:rsid w:val="568AE427"/>
    <w:rsid w:val="569D5CFF"/>
    <w:rsid w:val="56A7B75B"/>
    <w:rsid w:val="570CF1E0"/>
    <w:rsid w:val="57169639"/>
    <w:rsid w:val="574529E3"/>
    <w:rsid w:val="58206B97"/>
    <w:rsid w:val="5882F99B"/>
    <w:rsid w:val="5886031B"/>
    <w:rsid w:val="597A77DF"/>
    <w:rsid w:val="5A046349"/>
    <w:rsid w:val="5A36AB81"/>
    <w:rsid w:val="5A83BB27"/>
    <w:rsid w:val="5B05660E"/>
    <w:rsid w:val="5B062C66"/>
    <w:rsid w:val="5BF624F9"/>
    <w:rsid w:val="5CBD08EF"/>
    <w:rsid w:val="5D70F766"/>
    <w:rsid w:val="5DA79B81"/>
    <w:rsid w:val="5E308B7F"/>
    <w:rsid w:val="5E33E2C4"/>
    <w:rsid w:val="5E770076"/>
    <w:rsid w:val="5ED0CF80"/>
    <w:rsid w:val="5F66F3AE"/>
    <w:rsid w:val="5F9BD3BB"/>
    <w:rsid w:val="6045FC4A"/>
    <w:rsid w:val="605A12FC"/>
    <w:rsid w:val="60A0D22D"/>
    <w:rsid w:val="60CCBDA3"/>
    <w:rsid w:val="611B0EEE"/>
    <w:rsid w:val="61AEA138"/>
    <w:rsid w:val="61AEB859"/>
    <w:rsid w:val="627F6AE6"/>
    <w:rsid w:val="629E491B"/>
    <w:rsid w:val="634A88BA"/>
    <w:rsid w:val="64037722"/>
    <w:rsid w:val="64484213"/>
    <w:rsid w:val="64E641FA"/>
    <w:rsid w:val="655752A7"/>
    <w:rsid w:val="6680716C"/>
    <w:rsid w:val="67AC22DE"/>
    <w:rsid w:val="67BB5B8C"/>
    <w:rsid w:val="67CACC51"/>
    <w:rsid w:val="68EFD91F"/>
    <w:rsid w:val="68EFDF74"/>
    <w:rsid w:val="692AA74F"/>
    <w:rsid w:val="6934D663"/>
    <w:rsid w:val="69BE8F98"/>
    <w:rsid w:val="6AC742EF"/>
    <w:rsid w:val="6AF5E62A"/>
    <w:rsid w:val="6BBF78BA"/>
    <w:rsid w:val="6C279413"/>
    <w:rsid w:val="6D04858F"/>
    <w:rsid w:val="6E16206C"/>
    <w:rsid w:val="70216F8F"/>
    <w:rsid w:val="70358722"/>
    <w:rsid w:val="708EDAB6"/>
    <w:rsid w:val="70DA3D9D"/>
    <w:rsid w:val="714AF6DB"/>
    <w:rsid w:val="720F15F7"/>
    <w:rsid w:val="7210CE19"/>
    <w:rsid w:val="725BAEBA"/>
    <w:rsid w:val="729B6D06"/>
    <w:rsid w:val="7380ED11"/>
    <w:rsid w:val="73A70D3F"/>
    <w:rsid w:val="73BDC360"/>
    <w:rsid w:val="74036881"/>
    <w:rsid w:val="7410834B"/>
    <w:rsid w:val="741B4AF7"/>
    <w:rsid w:val="7435DD39"/>
    <w:rsid w:val="74FCC172"/>
    <w:rsid w:val="75215EB8"/>
    <w:rsid w:val="75AD1D13"/>
    <w:rsid w:val="7623161B"/>
    <w:rsid w:val="762AF3D7"/>
    <w:rsid w:val="7659A96F"/>
    <w:rsid w:val="76713FC5"/>
    <w:rsid w:val="76C3C037"/>
    <w:rsid w:val="76E300CF"/>
    <w:rsid w:val="78FBE2C8"/>
    <w:rsid w:val="79094E5C"/>
    <w:rsid w:val="79AC2006"/>
    <w:rsid w:val="7A0897E3"/>
    <w:rsid w:val="7AB92954"/>
    <w:rsid w:val="7ABE8F02"/>
    <w:rsid w:val="7AC8FEC5"/>
    <w:rsid w:val="7B7C48ED"/>
    <w:rsid w:val="7BCD037B"/>
    <w:rsid w:val="7C472C4E"/>
    <w:rsid w:val="7CA93666"/>
    <w:rsid w:val="7CB3C2C2"/>
    <w:rsid w:val="7D1E210B"/>
    <w:rsid w:val="7D9FBED6"/>
    <w:rsid w:val="7DCB4B26"/>
    <w:rsid w:val="7E40B7FA"/>
    <w:rsid w:val="7E7114D3"/>
    <w:rsid w:val="7EA09CA4"/>
    <w:rsid w:val="7F19EA1B"/>
    <w:rsid w:val="7F4DFF06"/>
    <w:rsid w:val="7F98165B"/>
    <w:rsid w:val="7FE8377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E295DD"/>
  <w15:docId w15:val="{D0A2BCC7-74FC-4699-83BB-690BABB3C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uiPriority="99"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76156D"/>
    <w:rPr>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semiHidden/>
    <w:rsid w:val="004D504C"/>
    <w:rPr>
      <w:rFonts w:ascii="Tahoma" w:hAnsi="Tahoma" w:cs="Tahoma"/>
      <w:sz w:val="16"/>
      <w:szCs w:val="16"/>
    </w:rPr>
  </w:style>
  <w:style w:type="paragraph" w:styleId="ListParagraph">
    <w:name w:val="List Paragraph"/>
    <w:basedOn w:val="Normal"/>
    <w:uiPriority w:val="34"/>
    <w:qFormat/>
    <w:rsid w:val="00E83C2D"/>
    <w:pPr>
      <w:ind w:left="720"/>
      <w:contextualSpacing/>
    </w:pPr>
  </w:style>
  <w:style w:type="character" w:styleId="Hyperlink">
    <w:name w:val="Hyperlink"/>
    <w:basedOn w:val="DefaultParagraphFont"/>
    <w:uiPriority w:val="99"/>
    <w:unhideWhenUsed/>
    <w:rsid w:val="006F2AD0"/>
    <w:rPr>
      <w:color w:val="0000FF"/>
      <w:u w:val="single"/>
    </w:rPr>
  </w:style>
  <w:style w:type="character" w:styleId="FollowedHyperlink">
    <w:name w:val="FollowedHyperlink"/>
    <w:basedOn w:val="DefaultParagraphFont"/>
    <w:rsid w:val="006F2AD0"/>
    <w:rPr>
      <w:color w:val="800080" w:themeColor="followedHyperlink"/>
      <w:u w:val="single"/>
    </w:rPr>
  </w:style>
  <w:style w:type="paragraph" w:styleId="Header">
    <w:name w:val="header"/>
    <w:basedOn w:val="Normal"/>
    <w:link w:val="HeaderChar"/>
    <w:rsid w:val="00897CE5"/>
    <w:pPr>
      <w:tabs>
        <w:tab w:val="center" w:pos="4680"/>
        <w:tab w:val="right" w:pos="9360"/>
      </w:tabs>
    </w:pPr>
  </w:style>
  <w:style w:type="character" w:styleId="HeaderChar" w:customStyle="1">
    <w:name w:val="Header Char"/>
    <w:basedOn w:val="DefaultParagraphFont"/>
    <w:link w:val="Header"/>
    <w:rsid w:val="00897CE5"/>
    <w:rPr>
      <w:sz w:val="24"/>
      <w:szCs w:val="24"/>
    </w:rPr>
  </w:style>
  <w:style w:type="paragraph" w:styleId="Footer">
    <w:name w:val="footer"/>
    <w:basedOn w:val="Normal"/>
    <w:link w:val="FooterChar"/>
    <w:uiPriority w:val="99"/>
    <w:rsid w:val="00897CE5"/>
    <w:pPr>
      <w:tabs>
        <w:tab w:val="center" w:pos="4680"/>
        <w:tab w:val="right" w:pos="9360"/>
      </w:tabs>
    </w:pPr>
  </w:style>
  <w:style w:type="character" w:styleId="FooterChar" w:customStyle="1">
    <w:name w:val="Footer Char"/>
    <w:basedOn w:val="DefaultParagraphFont"/>
    <w:link w:val="Footer"/>
    <w:uiPriority w:val="99"/>
    <w:rsid w:val="00897CE5"/>
    <w:rPr>
      <w:sz w:val="24"/>
      <w:szCs w:val="24"/>
    </w:rPr>
  </w:style>
  <w:style w:type="paragraph" w:styleId="PlainText">
    <w:name w:val="Plain Text"/>
    <w:basedOn w:val="Normal"/>
    <w:link w:val="PlainTextChar"/>
    <w:uiPriority w:val="99"/>
    <w:unhideWhenUsed/>
    <w:rsid w:val="00A13713"/>
    <w:rPr>
      <w:rFonts w:ascii="Calibri" w:hAnsi="Calibri" w:eastAsiaTheme="minorHAnsi" w:cstheme="minorBidi"/>
      <w:sz w:val="22"/>
      <w:szCs w:val="21"/>
    </w:rPr>
  </w:style>
  <w:style w:type="character" w:styleId="PlainTextChar" w:customStyle="1">
    <w:name w:val="Plain Text Char"/>
    <w:basedOn w:val="DefaultParagraphFont"/>
    <w:link w:val="PlainText"/>
    <w:uiPriority w:val="99"/>
    <w:rsid w:val="00A13713"/>
    <w:rPr>
      <w:rFonts w:ascii="Calibri" w:hAnsi="Calibri" w:eastAsiaTheme="minorHAnsi" w:cstheme="minorBidi"/>
      <w:sz w:val="22"/>
      <w:szCs w:val="21"/>
    </w:rPr>
  </w:style>
  <w:style w:type="character" w:styleId="CommentReference">
    <w:name w:val="annotation reference"/>
    <w:basedOn w:val="DefaultParagraphFont"/>
    <w:semiHidden/>
    <w:unhideWhenUsed/>
    <w:rsid w:val="006F62D7"/>
    <w:rPr>
      <w:sz w:val="16"/>
      <w:szCs w:val="16"/>
    </w:rPr>
  </w:style>
  <w:style w:type="paragraph" w:styleId="CommentText">
    <w:name w:val="annotation text"/>
    <w:basedOn w:val="Normal"/>
    <w:link w:val="CommentTextChar"/>
    <w:semiHidden/>
    <w:unhideWhenUsed/>
    <w:rsid w:val="006F62D7"/>
    <w:rPr>
      <w:sz w:val="20"/>
      <w:szCs w:val="20"/>
    </w:rPr>
  </w:style>
  <w:style w:type="character" w:styleId="CommentTextChar" w:customStyle="1">
    <w:name w:val="Comment Text Char"/>
    <w:basedOn w:val="DefaultParagraphFont"/>
    <w:link w:val="CommentText"/>
    <w:semiHidden/>
    <w:rsid w:val="006F62D7"/>
  </w:style>
  <w:style w:type="paragraph" w:styleId="CommentSubject">
    <w:name w:val="annotation subject"/>
    <w:basedOn w:val="CommentText"/>
    <w:next w:val="CommentText"/>
    <w:link w:val="CommentSubjectChar"/>
    <w:semiHidden/>
    <w:unhideWhenUsed/>
    <w:rsid w:val="006F62D7"/>
    <w:rPr>
      <w:b/>
      <w:bCs/>
    </w:rPr>
  </w:style>
  <w:style w:type="character" w:styleId="CommentSubjectChar" w:customStyle="1">
    <w:name w:val="Comment Subject Char"/>
    <w:basedOn w:val="CommentTextChar"/>
    <w:link w:val="CommentSubject"/>
    <w:semiHidden/>
    <w:rsid w:val="006F62D7"/>
    <w:rPr>
      <w:b/>
      <w:bCs/>
    </w:rPr>
  </w:style>
  <w:style w:type="paragraph" w:styleId="Date">
    <w:name w:val="Date"/>
    <w:basedOn w:val="Normal"/>
    <w:next w:val="Normal"/>
    <w:link w:val="DateChar"/>
    <w:rsid w:val="0018360C"/>
  </w:style>
  <w:style w:type="character" w:styleId="DateChar" w:customStyle="1">
    <w:name w:val="Date Char"/>
    <w:basedOn w:val="DefaultParagraphFont"/>
    <w:link w:val="Date"/>
    <w:rsid w:val="0018360C"/>
    <w:rPr>
      <w:sz w:val="24"/>
      <w:szCs w:val="24"/>
    </w:rPr>
  </w:style>
  <w:style w:type="character" w:styleId="UnresolvedMention">
    <w:name w:val="Unresolved Mention"/>
    <w:basedOn w:val="DefaultParagraphFont"/>
    <w:uiPriority w:val="99"/>
    <w:semiHidden/>
    <w:unhideWhenUsed/>
    <w:rsid w:val="007165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464880">
      <w:bodyDiv w:val="1"/>
      <w:marLeft w:val="0"/>
      <w:marRight w:val="0"/>
      <w:marTop w:val="0"/>
      <w:marBottom w:val="0"/>
      <w:divBdr>
        <w:top w:val="none" w:sz="0" w:space="0" w:color="auto"/>
        <w:left w:val="none" w:sz="0" w:space="0" w:color="auto"/>
        <w:bottom w:val="none" w:sz="0" w:space="0" w:color="auto"/>
        <w:right w:val="none" w:sz="0" w:space="0" w:color="auto"/>
      </w:divBdr>
    </w:div>
    <w:div w:id="135147252">
      <w:bodyDiv w:val="1"/>
      <w:marLeft w:val="0"/>
      <w:marRight w:val="0"/>
      <w:marTop w:val="0"/>
      <w:marBottom w:val="0"/>
      <w:divBdr>
        <w:top w:val="none" w:sz="0" w:space="0" w:color="auto"/>
        <w:left w:val="none" w:sz="0" w:space="0" w:color="auto"/>
        <w:bottom w:val="none" w:sz="0" w:space="0" w:color="auto"/>
        <w:right w:val="none" w:sz="0" w:space="0" w:color="auto"/>
      </w:divBdr>
    </w:div>
    <w:div w:id="200942692">
      <w:bodyDiv w:val="1"/>
      <w:marLeft w:val="0"/>
      <w:marRight w:val="0"/>
      <w:marTop w:val="0"/>
      <w:marBottom w:val="0"/>
      <w:divBdr>
        <w:top w:val="none" w:sz="0" w:space="0" w:color="auto"/>
        <w:left w:val="none" w:sz="0" w:space="0" w:color="auto"/>
        <w:bottom w:val="none" w:sz="0" w:space="0" w:color="auto"/>
        <w:right w:val="none" w:sz="0" w:space="0" w:color="auto"/>
      </w:divBdr>
    </w:div>
    <w:div w:id="450709142">
      <w:bodyDiv w:val="1"/>
      <w:marLeft w:val="0"/>
      <w:marRight w:val="0"/>
      <w:marTop w:val="0"/>
      <w:marBottom w:val="0"/>
      <w:divBdr>
        <w:top w:val="none" w:sz="0" w:space="0" w:color="auto"/>
        <w:left w:val="none" w:sz="0" w:space="0" w:color="auto"/>
        <w:bottom w:val="none" w:sz="0" w:space="0" w:color="auto"/>
        <w:right w:val="none" w:sz="0" w:space="0" w:color="auto"/>
      </w:divBdr>
    </w:div>
    <w:div w:id="478838324">
      <w:bodyDiv w:val="1"/>
      <w:marLeft w:val="0"/>
      <w:marRight w:val="0"/>
      <w:marTop w:val="0"/>
      <w:marBottom w:val="0"/>
      <w:divBdr>
        <w:top w:val="none" w:sz="0" w:space="0" w:color="auto"/>
        <w:left w:val="none" w:sz="0" w:space="0" w:color="auto"/>
        <w:bottom w:val="none" w:sz="0" w:space="0" w:color="auto"/>
        <w:right w:val="none" w:sz="0" w:space="0" w:color="auto"/>
      </w:divBdr>
    </w:div>
    <w:div w:id="481511209">
      <w:bodyDiv w:val="1"/>
      <w:marLeft w:val="0"/>
      <w:marRight w:val="0"/>
      <w:marTop w:val="0"/>
      <w:marBottom w:val="0"/>
      <w:divBdr>
        <w:top w:val="none" w:sz="0" w:space="0" w:color="auto"/>
        <w:left w:val="none" w:sz="0" w:space="0" w:color="auto"/>
        <w:bottom w:val="none" w:sz="0" w:space="0" w:color="auto"/>
        <w:right w:val="none" w:sz="0" w:space="0" w:color="auto"/>
      </w:divBdr>
    </w:div>
    <w:div w:id="540823322">
      <w:bodyDiv w:val="1"/>
      <w:marLeft w:val="0"/>
      <w:marRight w:val="0"/>
      <w:marTop w:val="0"/>
      <w:marBottom w:val="0"/>
      <w:divBdr>
        <w:top w:val="none" w:sz="0" w:space="0" w:color="auto"/>
        <w:left w:val="none" w:sz="0" w:space="0" w:color="auto"/>
        <w:bottom w:val="none" w:sz="0" w:space="0" w:color="auto"/>
        <w:right w:val="none" w:sz="0" w:space="0" w:color="auto"/>
      </w:divBdr>
    </w:div>
    <w:div w:id="545682186">
      <w:bodyDiv w:val="1"/>
      <w:marLeft w:val="0"/>
      <w:marRight w:val="0"/>
      <w:marTop w:val="0"/>
      <w:marBottom w:val="0"/>
      <w:divBdr>
        <w:top w:val="none" w:sz="0" w:space="0" w:color="auto"/>
        <w:left w:val="none" w:sz="0" w:space="0" w:color="auto"/>
        <w:bottom w:val="none" w:sz="0" w:space="0" w:color="auto"/>
        <w:right w:val="none" w:sz="0" w:space="0" w:color="auto"/>
      </w:divBdr>
    </w:div>
    <w:div w:id="644818124">
      <w:bodyDiv w:val="1"/>
      <w:marLeft w:val="0"/>
      <w:marRight w:val="0"/>
      <w:marTop w:val="0"/>
      <w:marBottom w:val="0"/>
      <w:divBdr>
        <w:top w:val="none" w:sz="0" w:space="0" w:color="auto"/>
        <w:left w:val="none" w:sz="0" w:space="0" w:color="auto"/>
        <w:bottom w:val="none" w:sz="0" w:space="0" w:color="auto"/>
        <w:right w:val="none" w:sz="0" w:space="0" w:color="auto"/>
      </w:divBdr>
    </w:div>
    <w:div w:id="688531030">
      <w:bodyDiv w:val="1"/>
      <w:marLeft w:val="0"/>
      <w:marRight w:val="0"/>
      <w:marTop w:val="0"/>
      <w:marBottom w:val="0"/>
      <w:divBdr>
        <w:top w:val="none" w:sz="0" w:space="0" w:color="auto"/>
        <w:left w:val="none" w:sz="0" w:space="0" w:color="auto"/>
        <w:bottom w:val="none" w:sz="0" w:space="0" w:color="auto"/>
        <w:right w:val="none" w:sz="0" w:space="0" w:color="auto"/>
      </w:divBdr>
    </w:div>
    <w:div w:id="1157116201">
      <w:bodyDiv w:val="1"/>
      <w:marLeft w:val="0"/>
      <w:marRight w:val="0"/>
      <w:marTop w:val="0"/>
      <w:marBottom w:val="0"/>
      <w:divBdr>
        <w:top w:val="none" w:sz="0" w:space="0" w:color="auto"/>
        <w:left w:val="none" w:sz="0" w:space="0" w:color="auto"/>
        <w:bottom w:val="none" w:sz="0" w:space="0" w:color="auto"/>
        <w:right w:val="none" w:sz="0" w:space="0" w:color="auto"/>
      </w:divBdr>
    </w:div>
    <w:div w:id="1251424535">
      <w:bodyDiv w:val="1"/>
      <w:marLeft w:val="0"/>
      <w:marRight w:val="0"/>
      <w:marTop w:val="0"/>
      <w:marBottom w:val="0"/>
      <w:divBdr>
        <w:top w:val="none" w:sz="0" w:space="0" w:color="auto"/>
        <w:left w:val="none" w:sz="0" w:space="0" w:color="auto"/>
        <w:bottom w:val="none" w:sz="0" w:space="0" w:color="auto"/>
        <w:right w:val="none" w:sz="0" w:space="0" w:color="auto"/>
      </w:divBdr>
    </w:div>
    <w:div w:id="1299803677">
      <w:bodyDiv w:val="1"/>
      <w:marLeft w:val="0"/>
      <w:marRight w:val="0"/>
      <w:marTop w:val="0"/>
      <w:marBottom w:val="0"/>
      <w:divBdr>
        <w:top w:val="none" w:sz="0" w:space="0" w:color="auto"/>
        <w:left w:val="none" w:sz="0" w:space="0" w:color="auto"/>
        <w:bottom w:val="none" w:sz="0" w:space="0" w:color="auto"/>
        <w:right w:val="none" w:sz="0" w:space="0" w:color="auto"/>
      </w:divBdr>
    </w:div>
    <w:div w:id="1348404349">
      <w:bodyDiv w:val="1"/>
      <w:marLeft w:val="0"/>
      <w:marRight w:val="0"/>
      <w:marTop w:val="0"/>
      <w:marBottom w:val="0"/>
      <w:divBdr>
        <w:top w:val="none" w:sz="0" w:space="0" w:color="auto"/>
        <w:left w:val="none" w:sz="0" w:space="0" w:color="auto"/>
        <w:bottom w:val="none" w:sz="0" w:space="0" w:color="auto"/>
        <w:right w:val="none" w:sz="0" w:space="0" w:color="auto"/>
      </w:divBdr>
    </w:div>
    <w:div w:id="1443064167">
      <w:bodyDiv w:val="1"/>
      <w:marLeft w:val="0"/>
      <w:marRight w:val="0"/>
      <w:marTop w:val="0"/>
      <w:marBottom w:val="0"/>
      <w:divBdr>
        <w:top w:val="none" w:sz="0" w:space="0" w:color="auto"/>
        <w:left w:val="none" w:sz="0" w:space="0" w:color="auto"/>
        <w:bottom w:val="none" w:sz="0" w:space="0" w:color="auto"/>
        <w:right w:val="none" w:sz="0" w:space="0" w:color="auto"/>
      </w:divBdr>
    </w:div>
    <w:div w:id="1625505147">
      <w:bodyDiv w:val="1"/>
      <w:marLeft w:val="0"/>
      <w:marRight w:val="0"/>
      <w:marTop w:val="0"/>
      <w:marBottom w:val="0"/>
      <w:divBdr>
        <w:top w:val="none" w:sz="0" w:space="0" w:color="auto"/>
        <w:left w:val="none" w:sz="0" w:space="0" w:color="auto"/>
        <w:bottom w:val="none" w:sz="0" w:space="0" w:color="auto"/>
        <w:right w:val="none" w:sz="0" w:space="0" w:color="auto"/>
      </w:divBdr>
    </w:div>
    <w:div w:id="2120176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oeo.colostate.edu/new-updates-in-oeo/"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oeo.colostate.edu/types-of-searches-at-csu/" TargetMode="Externa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zoom.us/j/94073521262?pwd=K2dscldBNTZvTmh1M3lCTVB6Z29BUT09" TargetMode="External" Id="rId11" /><Relationship Type="http://schemas.openxmlformats.org/officeDocument/2006/relationships/numbering" Target="numbering.xml" Id="rId5" /><Relationship Type="http://schemas.openxmlformats.org/officeDocument/2006/relationships/hyperlink" Target="https://forms.office.com/r/zWrpHcVUvL" TargetMode="Externa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csu.widencollective.com/dam/externalorderpickup/572da192-2ab4-4c38-baac-c5fb56933226" TargetMode="Externa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DC4A028EADCF146A4A8EE43322B4014" ma:contentTypeVersion="15" ma:contentTypeDescription="Create a new document." ma:contentTypeScope="" ma:versionID="dc2a2cdc50f86241c89cfb33e618f33e">
  <xsd:schema xmlns:xsd="http://www.w3.org/2001/XMLSchema" xmlns:xs="http://www.w3.org/2001/XMLSchema" xmlns:p="http://schemas.microsoft.com/office/2006/metadata/properties" xmlns:ns2="733106d8-fe4b-4d70-9096-bd3a673b653e" xmlns:ns3="54c91c61-072d-49b7-90b8-4085e7d19625" targetNamespace="http://schemas.microsoft.com/office/2006/metadata/properties" ma:root="true" ma:fieldsID="b292be9c37e6e2fdc96115b6a02bd0c8" ns2:_="" ns3:_="">
    <xsd:import namespace="733106d8-fe4b-4d70-9096-bd3a673b653e"/>
    <xsd:import namespace="54c91c61-072d-49b7-90b8-4085e7d196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3106d8-fe4b-4d70-9096-bd3a673b65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809afe7-41e7-411a-ade2-84efccde1b3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c91c61-072d-49b7-90b8-4085e7d19625"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d56ab4b-3f11-4739-aa22-68b427a5a2b5}" ma:internalName="TaxCatchAll" ma:showField="CatchAllData" ma:web="54c91c61-072d-49b7-90b8-4085e7d19625">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4c91c61-072d-49b7-90b8-4085e7d19625" xsi:nil="true"/>
    <lcf76f155ced4ddcb4097134ff3c332f xmlns="733106d8-fe4b-4d70-9096-bd3a673b653e">
      <Terms xmlns="http://schemas.microsoft.com/office/infopath/2007/PartnerControls"/>
    </lcf76f155ced4ddcb4097134ff3c332f>
    <SharedWithUsers xmlns="54c91c61-072d-49b7-90b8-4085e7d19625">
      <UserInfo>
        <DisplayName>Olson,Sarah</DisplayName>
        <AccountId>26</AccountId>
        <AccountType/>
      </UserInfo>
      <UserInfo>
        <DisplayName>APC Administrative Professional Council Members</DisplayName>
        <AccountId>165</AccountId>
        <AccountType/>
      </UserInfo>
    </SharedWithUsers>
  </documentManagement>
</p:properties>
</file>

<file path=customXml/itemProps1.xml><?xml version="1.0" encoding="utf-8"?>
<ds:datastoreItem xmlns:ds="http://schemas.openxmlformats.org/officeDocument/2006/customXml" ds:itemID="{80A1F9A3-883B-48CB-9642-68A82A95DFF6}">
  <ds:schemaRefs>
    <ds:schemaRef ds:uri="http://schemas.microsoft.com/sharepoint/v3/contenttype/forms"/>
  </ds:schemaRefs>
</ds:datastoreItem>
</file>

<file path=customXml/itemProps2.xml><?xml version="1.0" encoding="utf-8"?>
<ds:datastoreItem xmlns:ds="http://schemas.openxmlformats.org/officeDocument/2006/customXml" ds:itemID="{C4D7CB5C-50B5-4721-920F-39A8CA03BE99}">
  <ds:schemaRefs>
    <ds:schemaRef ds:uri="http://schemas.openxmlformats.org/officeDocument/2006/bibliography"/>
  </ds:schemaRefs>
</ds:datastoreItem>
</file>

<file path=customXml/itemProps3.xml><?xml version="1.0" encoding="utf-8"?>
<ds:datastoreItem xmlns:ds="http://schemas.openxmlformats.org/officeDocument/2006/customXml" ds:itemID="{7753C669-B4E7-4F5E-B5E8-744BAC2A53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3106d8-fe4b-4d70-9096-bd3a673b653e"/>
    <ds:schemaRef ds:uri="54c91c61-072d-49b7-90b8-4085e7d196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F2A572-C874-4787-915D-F6FCA669523A}">
  <ds:schemaRefs>
    <ds:schemaRef ds:uri="http://schemas.microsoft.com/office/2006/metadata/properties"/>
    <ds:schemaRef ds:uri="http://schemas.microsoft.com/office/infopath/2007/PartnerControls"/>
    <ds:schemaRef ds:uri="54c91c61-072d-49b7-90b8-4085e7d19625"/>
    <ds:schemaRef ds:uri="733106d8-fe4b-4d70-9096-bd3a673b653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ollege of Busines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PC Retreat</dc:title>
  <dc:subject/>
  <dc:creator>College of Business</dc:creator>
  <keywords/>
  <lastModifiedBy>Ahmad,Hosam-Aldeen</lastModifiedBy>
  <revision>15</revision>
  <lastPrinted>2021-09-14T10:20:00.0000000Z</lastPrinted>
  <dcterms:created xsi:type="dcterms:W3CDTF">2022-11-14T16:37:00.0000000Z</dcterms:created>
  <dcterms:modified xsi:type="dcterms:W3CDTF">2022-11-14T22:59:10.998353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C4A028EADCF146A4A8EE43322B4014</vt:lpwstr>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TriggerFlowInfo">
    <vt:lpwstr/>
  </property>
  <property fmtid="{D5CDD505-2E9C-101B-9397-08002B2CF9AE}" pid="8" name="xd_Signature">
    <vt:bool>false</vt:bool>
  </property>
  <property fmtid="{D5CDD505-2E9C-101B-9397-08002B2CF9AE}" pid="9" name="SharedWithUsers">
    <vt:lpwstr>26;#Olson,Sarah;#165;#APC Administrative Professional Council Members</vt:lpwstr>
  </property>
  <property fmtid="{D5CDD505-2E9C-101B-9397-08002B2CF9AE}" pid="10" name="MediaServiceImageTags">
    <vt:lpwstr/>
  </property>
</Properties>
</file>